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60519" w14:textId="3F1BA580" w:rsidR="003B7B43" w:rsidRPr="00707554" w:rsidRDefault="003B7B43" w:rsidP="00DF61C2">
      <w:pPr>
        <w:rPr>
          <w:rFonts w:ascii="Times New Roman" w:hAnsi="Times New Roman" w:cs="Times New Roman"/>
          <w:color w:val="424242"/>
          <w:sz w:val="20"/>
          <w:szCs w:val="24"/>
        </w:rPr>
      </w:pPr>
      <w:r w:rsidRPr="00707554">
        <w:rPr>
          <w:rFonts w:ascii="Times New Roman" w:hAnsi="Times New Roman" w:cs="Times New Roman"/>
          <w:color w:val="424242"/>
          <w:sz w:val="20"/>
          <w:szCs w:val="24"/>
        </w:rPr>
        <w:t xml:space="preserve">Use Times New Roman, </w:t>
      </w:r>
      <w:r w:rsidR="00707554" w:rsidRPr="00707554">
        <w:rPr>
          <w:rFonts w:ascii="Times New Roman" w:hAnsi="Times New Roman" w:cs="Times New Roman"/>
          <w:color w:val="424242"/>
          <w:sz w:val="20"/>
          <w:szCs w:val="24"/>
        </w:rPr>
        <w:t xml:space="preserve">regular text </w:t>
      </w:r>
      <w:r w:rsidRPr="00707554">
        <w:rPr>
          <w:rFonts w:ascii="Times New Roman" w:hAnsi="Times New Roman" w:cs="Times New Roman"/>
          <w:color w:val="424242"/>
          <w:sz w:val="20"/>
          <w:szCs w:val="24"/>
        </w:rPr>
        <w:t>font size 10</w:t>
      </w:r>
      <w:r w:rsidR="00707554" w:rsidRPr="00707554">
        <w:rPr>
          <w:rFonts w:ascii="Times New Roman" w:hAnsi="Times New Roman" w:cs="Times New Roman"/>
          <w:color w:val="424242"/>
          <w:sz w:val="20"/>
          <w:szCs w:val="24"/>
        </w:rPr>
        <w:t>, title font size 12</w:t>
      </w:r>
    </w:p>
    <w:p w14:paraId="65BF7ABB" w14:textId="44EA03F1" w:rsidR="00DF61C2" w:rsidRPr="00707554" w:rsidRDefault="00DF61C2" w:rsidP="00DF61C2">
      <w:pPr>
        <w:rPr>
          <w:rFonts w:ascii="Times New Roman" w:hAnsi="Times New Roman" w:cs="Times New Roman"/>
          <w:b/>
          <w:sz w:val="24"/>
          <w:szCs w:val="24"/>
        </w:rPr>
      </w:pPr>
      <w:r w:rsidRPr="00707554">
        <w:rPr>
          <w:rFonts w:ascii="Times New Roman" w:hAnsi="Times New Roman" w:cs="Times New Roman"/>
          <w:b/>
          <w:color w:val="424242"/>
          <w:sz w:val="24"/>
          <w:szCs w:val="24"/>
        </w:rPr>
        <w:t xml:space="preserve">Use Star Ratings Interpretation </w:t>
      </w:r>
      <w:r w:rsidRPr="00707554">
        <w:rPr>
          <w:rFonts w:ascii="Times New Roman" w:hAnsi="Times New Roman" w:cs="Times New Roman"/>
          <w:b/>
          <w:sz w:val="24"/>
          <w:szCs w:val="24"/>
        </w:rPr>
        <w:t>for evaluating content</w:t>
      </w:r>
    </w:p>
    <w:p w14:paraId="7DD456B5" w14:textId="7EC1542E" w:rsidR="00DF61C2" w:rsidRPr="00707554" w:rsidRDefault="00DF61C2" w:rsidP="00DF61C2">
      <w:pPr>
        <w:shd w:val="clear" w:color="auto" w:fill="FAFAFA"/>
        <w:spacing w:after="0" w:line="240" w:lineRule="auto"/>
        <w:rPr>
          <w:rFonts w:ascii="Times New Roman" w:hAnsi="Times New Roman" w:cs="Times New Roman"/>
          <w:color w:val="424242"/>
          <w:sz w:val="20"/>
          <w:szCs w:val="24"/>
        </w:rPr>
      </w:pPr>
      <w:r w:rsidRPr="00707554">
        <w:rPr>
          <w:rFonts w:ascii="Times New Roman" w:hAnsi="Times New Roman" w:cs="Times New Roman"/>
          <w:b/>
          <w:color w:val="424242"/>
          <w:sz w:val="20"/>
          <w:szCs w:val="24"/>
          <w:shd w:val="clear" w:color="auto" w:fill="FAFAFA"/>
        </w:rPr>
        <w:t>****</w:t>
      </w:r>
      <w:proofErr w:type="gramStart"/>
      <w:r w:rsidRPr="00707554">
        <w:rPr>
          <w:rFonts w:ascii="Times New Roman" w:hAnsi="Times New Roman" w:cs="Times New Roman"/>
          <w:b/>
          <w:color w:val="424242"/>
          <w:sz w:val="20"/>
          <w:szCs w:val="24"/>
          <w:shd w:val="clear" w:color="auto" w:fill="FAFAFA"/>
        </w:rPr>
        <w:t>* </w:t>
      </w:r>
      <w:r w:rsidRPr="00707554">
        <w:rPr>
          <w:rFonts w:ascii="Times New Roman" w:hAnsi="Times New Roman" w:cs="Times New Roman"/>
          <w:color w:val="424242"/>
          <w:sz w:val="20"/>
          <w:szCs w:val="24"/>
        </w:rPr>
        <w:t xml:space="preserve"> =</w:t>
      </w:r>
      <w:proofErr w:type="gramEnd"/>
      <w:r w:rsidRPr="00707554">
        <w:rPr>
          <w:rFonts w:ascii="Times New Roman" w:hAnsi="Times New Roman" w:cs="Times New Roman"/>
          <w:color w:val="424242"/>
          <w:sz w:val="20"/>
          <w:szCs w:val="24"/>
        </w:rPr>
        <w:t xml:space="preserve"> Comprehensive, expert-level walkthrough with high production value and broad app coverage.</w:t>
      </w:r>
    </w:p>
    <w:p w14:paraId="560F6AD8" w14:textId="2012889B" w:rsidR="00DF61C2" w:rsidRPr="00707554" w:rsidRDefault="00DF61C2" w:rsidP="00DF61C2">
      <w:pPr>
        <w:shd w:val="clear" w:color="auto" w:fill="FAFAFA"/>
        <w:spacing w:after="0" w:line="240" w:lineRule="auto"/>
        <w:rPr>
          <w:rFonts w:ascii="Times New Roman" w:hAnsi="Times New Roman" w:cs="Times New Roman"/>
          <w:color w:val="424242"/>
          <w:sz w:val="20"/>
          <w:szCs w:val="24"/>
        </w:rPr>
      </w:pPr>
      <w:r w:rsidRPr="00707554">
        <w:rPr>
          <w:rFonts w:ascii="Times New Roman" w:hAnsi="Times New Roman" w:cs="Times New Roman"/>
          <w:b/>
          <w:color w:val="424242"/>
          <w:sz w:val="20"/>
          <w:szCs w:val="24"/>
        </w:rPr>
        <w:t xml:space="preserve">**** </w:t>
      </w:r>
      <w:r w:rsidRPr="00707554">
        <w:rPr>
          <w:rFonts w:ascii="Times New Roman" w:hAnsi="Times New Roman" w:cs="Times New Roman"/>
          <w:color w:val="424242"/>
          <w:sz w:val="20"/>
          <w:szCs w:val="24"/>
        </w:rPr>
        <w:t xml:space="preserve">  = Strong tutorial with good depth and clarity, but slightly narrower in scope.</w:t>
      </w:r>
    </w:p>
    <w:p w14:paraId="2882BB82" w14:textId="13B53832" w:rsidR="00DF61C2" w:rsidRPr="00707554" w:rsidRDefault="00DF61C2" w:rsidP="00DF61C2">
      <w:pPr>
        <w:shd w:val="clear" w:color="auto" w:fill="FAFAFA"/>
        <w:spacing w:after="0" w:line="240" w:lineRule="auto"/>
        <w:rPr>
          <w:rFonts w:ascii="Times New Roman" w:hAnsi="Times New Roman" w:cs="Times New Roman"/>
          <w:color w:val="424242"/>
          <w:sz w:val="20"/>
          <w:szCs w:val="24"/>
        </w:rPr>
      </w:pPr>
      <w:r w:rsidRPr="00707554">
        <w:rPr>
          <w:rFonts w:ascii="Times New Roman" w:hAnsi="Times New Roman" w:cs="Times New Roman"/>
          <w:b/>
          <w:color w:val="424242"/>
          <w:sz w:val="20"/>
          <w:szCs w:val="24"/>
        </w:rPr>
        <w:t>***</w:t>
      </w:r>
      <w:r w:rsidRPr="00707554">
        <w:rPr>
          <w:rFonts w:ascii="Times New Roman" w:hAnsi="Times New Roman" w:cs="Times New Roman"/>
          <w:color w:val="424242"/>
          <w:sz w:val="20"/>
          <w:szCs w:val="24"/>
        </w:rPr>
        <w:t xml:space="preserve">    </w:t>
      </w:r>
      <w:proofErr w:type="gramStart"/>
      <w:r w:rsidRPr="00707554">
        <w:rPr>
          <w:rFonts w:ascii="Times New Roman" w:hAnsi="Times New Roman" w:cs="Times New Roman"/>
          <w:color w:val="424242"/>
          <w:sz w:val="20"/>
          <w:szCs w:val="24"/>
        </w:rPr>
        <w:t>=  Solid</w:t>
      </w:r>
      <w:proofErr w:type="gramEnd"/>
      <w:r w:rsidRPr="00707554">
        <w:rPr>
          <w:rFonts w:ascii="Times New Roman" w:hAnsi="Times New Roman" w:cs="Times New Roman"/>
          <w:color w:val="424242"/>
          <w:sz w:val="20"/>
          <w:szCs w:val="24"/>
        </w:rPr>
        <w:t xml:space="preserve"> overview for beginners, practical but not exhaustive.</w:t>
      </w:r>
    </w:p>
    <w:p w14:paraId="3A60384D" w14:textId="2C047B22" w:rsidR="00DF61C2" w:rsidRPr="00707554" w:rsidRDefault="00DF61C2" w:rsidP="00DF61C2">
      <w:pPr>
        <w:shd w:val="clear" w:color="auto" w:fill="FAFAFA"/>
        <w:spacing w:after="0" w:line="240" w:lineRule="auto"/>
        <w:rPr>
          <w:rFonts w:ascii="Times New Roman" w:hAnsi="Times New Roman" w:cs="Times New Roman"/>
          <w:color w:val="424242"/>
          <w:sz w:val="20"/>
          <w:szCs w:val="24"/>
        </w:rPr>
      </w:pPr>
      <w:r w:rsidRPr="00707554">
        <w:rPr>
          <w:rFonts w:ascii="Times New Roman" w:hAnsi="Times New Roman" w:cs="Times New Roman"/>
          <w:color w:val="424242"/>
          <w:sz w:val="20"/>
          <w:szCs w:val="24"/>
        </w:rPr>
        <w:t>** =      High-level demo, useful for quick orientation but limited in depth.</w:t>
      </w:r>
    </w:p>
    <w:p w14:paraId="185CC628" w14:textId="395ADA34" w:rsidR="00DF61C2" w:rsidRPr="00707554" w:rsidRDefault="00DF61C2" w:rsidP="00DF61C2">
      <w:pPr>
        <w:shd w:val="clear" w:color="auto" w:fill="FAFAFA"/>
        <w:spacing w:after="0" w:line="240" w:lineRule="auto"/>
        <w:rPr>
          <w:rFonts w:ascii="Times New Roman" w:hAnsi="Times New Roman" w:cs="Times New Roman"/>
          <w:color w:val="424242"/>
          <w:sz w:val="20"/>
          <w:szCs w:val="24"/>
        </w:rPr>
      </w:pPr>
      <w:r w:rsidRPr="00707554">
        <w:rPr>
          <w:rFonts w:ascii="Times New Roman" w:hAnsi="Times New Roman" w:cs="Times New Roman"/>
          <w:color w:val="424242"/>
          <w:sz w:val="20"/>
          <w:szCs w:val="24"/>
        </w:rPr>
        <w:t>* =        Minimal content or unclear presentation.</w:t>
      </w:r>
    </w:p>
    <w:p w14:paraId="430CB97F" w14:textId="77777777" w:rsidR="00DF61C2" w:rsidRPr="00707554" w:rsidRDefault="00DF61C2">
      <w:pPr>
        <w:rPr>
          <w:sz w:val="18"/>
        </w:rPr>
      </w:pPr>
    </w:p>
    <w:p w14:paraId="7E187D97" w14:textId="2976A3F6" w:rsidR="00AA0E1F" w:rsidRPr="00180B96" w:rsidRDefault="00180B96">
      <w:pPr>
        <w:rPr>
          <w:rFonts w:ascii="Times New Roman" w:hAnsi="Times New Roman" w:cs="Times New Roman"/>
        </w:rPr>
      </w:pPr>
      <w:r w:rsidRPr="00180B96">
        <w:rPr>
          <w:rFonts w:ascii="Times New Roman" w:hAnsi="Times New Roman" w:cs="Times New Roman"/>
        </w:rPr>
        <w:t>Use any format for assignment</w:t>
      </w:r>
      <w:r w:rsidR="00BD6353">
        <w:rPr>
          <w:rFonts w:ascii="Times New Roman" w:hAnsi="Times New Roman" w:cs="Times New Roman"/>
        </w:rPr>
        <w:t>s</w:t>
      </w:r>
      <w:r w:rsidRPr="00180B96">
        <w:rPr>
          <w:rFonts w:ascii="Times New Roman" w:hAnsi="Times New Roman" w:cs="Times New Roman"/>
        </w:rPr>
        <w:t xml:space="preserve"> below and s</w:t>
      </w:r>
      <w:r w:rsidR="00707554" w:rsidRPr="00180B96">
        <w:rPr>
          <w:rFonts w:ascii="Times New Roman" w:hAnsi="Times New Roman" w:cs="Times New Roman"/>
        </w:rPr>
        <w:t>ave each assignment in the following format</w:t>
      </w:r>
      <w:r w:rsidR="007C1237" w:rsidRPr="00180B96">
        <w:rPr>
          <w:rFonts w:ascii="Times New Roman" w:hAnsi="Times New Roman" w:cs="Times New Roman"/>
        </w:rPr>
        <w:t xml:space="preserve"> and post to </w:t>
      </w:r>
      <w:r w:rsidR="007C1237" w:rsidRPr="00676BA4">
        <w:rPr>
          <w:rFonts w:ascii="Times New Roman" w:hAnsi="Times New Roman" w:cs="Times New Roman"/>
          <w:highlight w:val="yellow"/>
        </w:rPr>
        <w:t>OneDrive under CMPS471</w:t>
      </w:r>
      <w:r w:rsidR="007C1237" w:rsidRPr="00180B96">
        <w:rPr>
          <w:rFonts w:ascii="Times New Roman" w:hAnsi="Times New Roman" w:cs="Times New Roman"/>
        </w:rPr>
        <w:t xml:space="preserve"> and your name:</w:t>
      </w:r>
    </w:p>
    <w:p w14:paraId="0F5E51BB" w14:textId="47E74504" w:rsidR="00707554" w:rsidRPr="007C1237" w:rsidRDefault="007C1237" w:rsidP="007C1237">
      <w:pPr>
        <w:spacing w:after="0" w:line="240" w:lineRule="auto"/>
        <w:rPr>
          <w:rFonts w:ascii="Times New Roman" w:hAnsi="Times New Roman" w:cs="Times New Roman"/>
          <w:b/>
        </w:rPr>
      </w:pPr>
      <w:r w:rsidRPr="007C1237">
        <w:rPr>
          <w:rFonts w:ascii="Times New Roman" w:hAnsi="Times New Roman" w:cs="Times New Roman"/>
          <w:b/>
          <w:highlight w:val="yellow"/>
        </w:rPr>
        <w:t>25F_</w:t>
      </w:r>
      <w:r w:rsidR="00707554" w:rsidRPr="007C1237">
        <w:rPr>
          <w:rFonts w:ascii="Times New Roman" w:hAnsi="Times New Roman" w:cs="Times New Roman"/>
          <w:b/>
          <w:highlight w:val="yellow"/>
        </w:rPr>
        <w:t>A#_Topic_Name+YourFirstNameInitial_LastName</w:t>
      </w:r>
      <w:r w:rsidRPr="007C1237">
        <w:rPr>
          <w:rFonts w:ascii="Times New Roman" w:hAnsi="Times New Roman" w:cs="Times New Roman"/>
          <w:b/>
          <w:highlight w:val="yellow"/>
        </w:rPr>
        <w:t>.docx</w:t>
      </w:r>
    </w:p>
    <w:p w14:paraId="0494D3D4" w14:textId="625C5910" w:rsidR="00AA0E1F" w:rsidRDefault="007C1237" w:rsidP="007C1237">
      <w:pPr>
        <w:spacing w:after="0" w:line="240" w:lineRule="auto"/>
        <w:rPr>
          <w:rFonts w:ascii="Times New Roman" w:hAnsi="Times New Roman" w:cs="Times New Roman"/>
        </w:rPr>
      </w:pPr>
      <w:r w:rsidRPr="007C1237">
        <w:rPr>
          <w:rFonts w:ascii="Times New Roman" w:hAnsi="Times New Roman" w:cs="Times New Roman"/>
        </w:rPr>
        <w:t>Ex: F25_</w:t>
      </w:r>
      <w:r w:rsidR="00B449DB">
        <w:rPr>
          <w:rFonts w:ascii="Times New Roman" w:hAnsi="Times New Roman" w:cs="Times New Roman"/>
        </w:rPr>
        <w:t>A1_</w:t>
      </w:r>
      <w:r w:rsidRPr="007C1237">
        <w:rPr>
          <w:rFonts w:ascii="Times New Roman" w:hAnsi="Times New Roman" w:cs="Times New Roman"/>
        </w:rPr>
        <w:t>Copilot+J_Smith.docx</w:t>
      </w:r>
    </w:p>
    <w:p w14:paraId="06335A05" w14:textId="77777777" w:rsidR="007C1237" w:rsidRPr="007C1237" w:rsidRDefault="007C1237" w:rsidP="007C1237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870" w:type="dxa"/>
        <w:tblInd w:w="9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74"/>
        <w:gridCol w:w="6326"/>
        <w:gridCol w:w="720"/>
        <w:gridCol w:w="850"/>
      </w:tblGrid>
      <w:tr w:rsidR="00AA0E1F" w:rsidRPr="005A3D61" w14:paraId="69CF6D14" w14:textId="77777777" w:rsidTr="00D53AED"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41FB6BF" w14:textId="77777777" w:rsidR="00AA0E1F" w:rsidRPr="00421968" w:rsidRDefault="00AA0E1F" w:rsidP="00D53AED">
            <w:pPr>
              <w:pStyle w:val="Normal1"/>
              <w:jc w:val="center"/>
              <w:rPr>
                <w:sz w:val="20"/>
                <w:szCs w:val="20"/>
              </w:rPr>
            </w:pPr>
            <w:r w:rsidRPr="00421968">
              <w:rPr>
                <w:b/>
                <w:sz w:val="20"/>
                <w:szCs w:val="20"/>
              </w:rPr>
              <w:t>Ass #</w:t>
            </w: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FB29E92" w14:textId="3315401F" w:rsidR="00AA0E1F" w:rsidRPr="00421968" w:rsidRDefault="00AA0E1F" w:rsidP="00D53AED">
            <w:pPr>
              <w:pStyle w:val="Normal1"/>
              <w:jc w:val="center"/>
              <w:rPr>
                <w:b/>
                <w:sz w:val="20"/>
                <w:szCs w:val="20"/>
              </w:rPr>
            </w:pPr>
            <w:r w:rsidRPr="00421968">
              <w:rPr>
                <w:sz w:val="20"/>
                <w:szCs w:val="20"/>
              </w:rPr>
              <w:t xml:space="preserve">ASSIGNMENT </w:t>
            </w:r>
            <w:r w:rsidRPr="00421968">
              <w:rPr>
                <w:b/>
                <w:sz w:val="20"/>
                <w:szCs w:val="20"/>
              </w:rPr>
              <w:t>CPMS</w:t>
            </w:r>
            <w:r w:rsidRPr="00421968">
              <w:rPr>
                <w:sz w:val="20"/>
                <w:szCs w:val="20"/>
              </w:rPr>
              <w:t xml:space="preserve"> </w:t>
            </w:r>
            <w:r w:rsidRPr="00421968">
              <w:rPr>
                <w:b/>
                <w:sz w:val="20"/>
                <w:szCs w:val="20"/>
              </w:rPr>
              <w:t xml:space="preserve">471 </w:t>
            </w:r>
            <w:r w:rsidR="00C61773" w:rsidRPr="00421968">
              <w:rPr>
                <w:b/>
                <w:sz w:val="20"/>
                <w:szCs w:val="20"/>
              </w:rPr>
              <w:t xml:space="preserve">AI </w:t>
            </w:r>
            <w:r w:rsidRPr="00421968">
              <w:rPr>
                <w:b/>
                <w:sz w:val="20"/>
                <w:szCs w:val="20"/>
              </w:rPr>
              <w:t>Internship – Fall</w:t>
            </w:r>
            <w:r w:rsidR="00C61773" w:rsidRPr="00421968">
              <w:rPr>
                <w:b/>
                <w:sz w:val="20"/>
                <w:szCs w:val="20"/>
              </w:rPr>
              <w:t xml:space="preserve"> </w:t>
            </w:r>
            <w:r w:rsidRPr="00421968">
              <w:rPr>
                <w:b/>
                <w:sz w:val="20"/>
                <w:szCs w:val="20"/>
              </w:rPr>
              <w:t>‘25</w:t>
            </w:r>
          </w:p>
          <w:p w14:paraId="727A1111" w14:textId="4747A89D" w:rsidR="00AA0E1F" w:rsidRPr="00421968" w:rsidRDefault="00DA5319" w:rsidP="00C61773">
            <w:pPr>
              <w:ind w:left="52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" w:history="1">
              <w:r w:rsidR="00C61773" w:rsidRPr="00421968">
                <w:rPr>
                  <w:rStyle w:val="Hyperlink"/>
                  <w:rFonts w:ascii="Times New Roman" w:hAnsi="Times New Roman" w:cs="Times New Roman"/>
                  <w:b/>
                  <w:sz w:val="20"/>
                  <w:szCs w:val="20"/>
                </w:rPr>
                <w:t>http://classes.jgspectrum.com/</w:t>
              </w:r>
            </w:hyperlink>
            <w:r w:rsidR="00C61773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=&gt; Classes =&gt; CMPS 471: </w:t>
            </w:r>
            <w:hyperlink r:id="rId6"/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FEDA4B2" w14:textId="77777777" w:rsidR="00AA0E1F" w:rsidRPr="005A3D61" w:rsidRDefault="00AA0E1F" w:rsidP="00D53AED">
            <w:pPr>
              <w:pStyle w:val="Normal1"/>
              <w:jc w:val="center"/>
              <w:rPr>
                <w:sz w:val="20"/>
                <w:szCs w:val="20"/>
              </w:rPr>
            </w:pPr>
            <w:r w:rsidRPr="005A3D61">
              <w:rPr>
                <w:b/>
                <w:sz w:val="20"/>
                <w:szCs w:val="20"/>
              </w:rPr>
              <w:t>Due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AD433AD" w14:textId="77777777" w:rsidR="00AA0E1F" w:rsidRPr="005A3D61" w:rsidRDefault="00AA0E1F" w:rsidP="00D53AED">
            <w:pPr>
              <w:pStyle w:val="Normal1"/>
              <w:jc w:val="center"/>
              <w:rPr>
                <w:sz w:val="20"/>
                <w:szCs w:val="20"/>
              </w:rPr>
            </w:pPr>
            <w:r w:rsidRPr="005A3D61">
              <w:rPr>
                <w:b/>
                <w:sz w:val="20"/>
                <w:szCs w:val="20"/>
              </w:rPr>
              <w:t>Points</w:t>
            </w:r>
          </w:p>
        </w:tc>
      </w:tr>
      <w:tr w:rsidR="00AA0E1F" w:rsidRPr="005A3D61" w14:paraId="60BABAAA" w14:textId="77777777" w:rsidTr="00D53AED"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5989492" w14:textId="18C4091F" w:rsidR="00AA0E1F" w:rsidRPr="00421968" w:rsidRDefault="00AA0E1F" w:rsidP="00D53AED">
            <w:pPr>
              <w:pStyle w:val="Normal1"/>
              <w:jc w:val="center"/>
              <w:rPr>
                <w:sz w:val="20"/>
                <w:szCs w:val="20"/>
              </w:rPr>
            </w:pPr>
            <w:r w:rsidRPr="00421968">
              <w:rPr>
                <w:sz w:val="20"/>
                <w:szCs w:val="20"/>
              </w:rPr>
              <w:t>#1</w:t>
            </w: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8ADAB66" w14:textId="7EE008AB" w:rsidR="00AA0E1F" w:rsidRPr="00421968" w:rsidRDefault="00AA0E1F" w:rsidP="00D53AED">
            <w:pPr>
              <w:pStyle w:val="ListParagraph"/>
              <w:numPr>
                <w:ilvl w:val="0"/>
                <w:numId w:val="5"/>
              </w:numPr>
              <w:ind w:left="520"/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Syllabus, course overview</w:t>
            </w:r>
          </w:p>
          <w:p w14:paraId="73B993A2" w14:textId="471B6EA7" w:rsidR="00AA0E1F" w:rsidRPr="00421968" w:rsidRDefault="00BE17FE" w:rsidP="00D53AED">
            <w:pPr>
              <w:pStyle w:val="ListParagraph"/>
              <w:numPr>
                <w:ilvl w:val="0"/>
                <w:numId w:val="5"/>
              </w:numPr>
              <w:ind w:left="520"/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Review 4. CMPS 471 GUIDE to find an internship.docx at </w:t>
            </w:r>
            <w:hyperlink r:id="rId7" w:history="1">
              <w:r w:rsidR="00C61773" w:rsidRPr="00421968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jgspectrum.com/classes/classes/471_Internship/Guidelines/</w:t>
              </w:r>
            </w:hyperlink>
            <w:r w:rsidR="00C61773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6548DD63" w14:textId="07D677D9" w:rsidR="00816A0B" w:rsidRPr="00421968" w:rsidRDefault="007C1237" w:rsidP="00816A0B">
            <w:pPr>
              <w:pStyle w:val="ListParagraph"/>
              <w:numPr>
                <w:ilvl w:val="0"/>
                <w:numId w:val="5"/>
              </w:numPr>
              <w:ind w:left="520"/>
              <w:rPr>
                <w:rFonts w:ascii="Times New Roman" w:hAnsi="Times New Roman" w:cs="Times New Roman"/>
                <w:b/>
                <w:sz w:val="20"/>
                <w:szCs w:val="20"/>
                <w:bdr w:val="none" w:sz="0" w:space="0" w:color="auto" w:frame="1"/>
              </w:rPr>
            </w:pPr>
            <w:bookmarkStart w:id="0" w:name="_Hlk207459324"/>
            <w:r w:rsidRPr="00421968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</w:rPr>
              <w:t xml:space="preserve">Learning capabilities of </w:t>
            </w:r>
            <w:r w:rsidR="0046602D" w:rsidRPr="00421968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</w:rPr>
              <w:t>Microsoft 365 Copilo</w:t>
            </w:r>
            <w:r w:rsidR="00103FE0" w:rsidRPr="00421968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</w:rPr>
              <w:t>t</w:t>
            </w:r>
            <w:r w:rsidR="0046602D" w:rsidRPr="00421968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</w:rPr>
              <w:t xml:space="preserve"> </w:t>
            </w:r>
            <w:bookmarkEnd w:id="0"/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4BDE691" w14:textId="707003FA" w:rsidR="00AA0E1F" w:rsidRPr="005A3D61" w:rsidRDefault="00AA0E1F" w:rsidP="00AA0E1F">
            <w:pPr>
              <w:pStyle w:val="Normal1"/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8/28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854D888" w14:textId="77777777" w:rsidR="00816A0B" w:rsidRDefault="00816A0B" w:rsidP="00D53AED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  <w:p w14:paraId="7C05DDC9" w14:textId="77777777" w:rsidR="00816A0B" w:rsidRDefault="00816A0B" w:rsidP="00D53AED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  <w:p w14:paraId="7959563A" w14:textId="77777777" w:rsidR="00816A0B" w:rsidRDefault="00816A0B" w:rsidP="00D53AED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  <w:p w14:paraId="444330FA" w14:textId="081A7078" w:rsidR="00816A0B" w:rsidRPr="005A3D61" w:rsidRDefault="00816A0B" w:rsidP="00D53AED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3B319F" w:rsidRPr="005A3D61" w14:paraId="721BD201" w14:textId="77777777" w:rsidTr="00D53AED"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7777E95" w14:textId="0793F3DE" w:rsidR="003B319F" w:rsidRPr="00421968" w:rsidRDefault="00707554" w:rsidP="00D53AED">
            <w:pPr>
              <w:pStyle w:val="Normal1"/>
              <w:jc w:val="center"/>
              <w:rPr>
                <w:sz w:val="20"/>
                <w:szCs w:val="20"/>
              </w:rPr>
            </w:pPr>
            <w:r w:rsidRPr="00421968">
              <w:rPr>
                <w:sz w:val="20"/>
                <w:szCs w:val="20"/>
              </w:rPr>
              <w:t>#2</w:t>
            </w: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65ED28D" w14:textId="432FFC16" w:rsidR="00C16C31" w:rsidRPr="00421968" w:rsidRDefault="00BD6353" w:rsidP="00C16C31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Prompt Grok: </w:t>
            </w:r>
            <w:r w:rsidR="00733D54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Give </w:t>
            </w:r>
            <w:r w:rsidR="00733D54" w:rsidRPr="00421968">
              <w:rPr>
                <w:rFonts w:ascii="Times New Roman" w:hAnsi="Times New Roman" w:cs="Times New Roman"/>
                <w:b/>
                <w:sz w:val="20"/>
                <w:szCs w:val="20"/>
              </w:rPr>
              <w:t>me three best Grok videos</w:t>
            </w:r>
            <w:r w:rsidR="00733D54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and compare them and showcase its capabilities in the table format. </w:t>
            </w:r>
          </w:p>
          <w:p w14:paraId="4E8B01DF" w14:textId="45D3B8A1" w:rsidR="00C16C31" w:rsidRPr="00421968" w:rsidRDefault="00733D54" w:rsidP="00C16C31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Specify </w:t>
            </w:r>
            <w:r w:rsidRPr="00421968">
              <w:rPr>
                <w:rFonts w:ascii="Times New Roman" w:hAnsi="Times New Roman" w:cs="Times New Roman"/>
                <w:b/>
                <w:sz w:val="20"/>
                <w:szCs w:val="20"/>
              </w:rPr>
              <w:t>why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should use Grok and give me the </w:t>
            </w:r>
            <w:r w:rsidRPr="00421968">
              <w:rPr>
                <w:rFonts w:ascii="Times New Roman" w:hAnsi="Times New Roman" w:cs="Times New Roman"/>
                <w:b/>
                <w:sz w:val="20"/>
                <w:szCs w:val="20"/>
              </w:rPr>
              <w:t>best simple example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or usage?  </w:t>
            </w:r>
          </w:p>
          <w:p w14:paraId="03F8A2F6" w14:textId="5809EA61" w:rsidR="00816A0B" w:rsidRDefault="00B449DB" w:rsidP="00C16C31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Watch </w:t>
            </w:r>
            <w:r w:rsidR="00BD6353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one of the 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best videos</w:t>
            </w:r>
          </w:p>
          <w:p w14:paraId="0F716F32" w14:textId="77777777" w:rsidR="000F7FBA" w:rsidRPr="00421968" w:rsidRDefault="000F7FBA" w:rsidP="000F7FBA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ECDB71" w14:textId="77777777" w:rsidR="008670A4" w:rsidRDefault="00816A0B" w:rsidP="00816A0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B449DB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reate </w:t>
            </w:r>
            <w:r w:rsidR="00C768B0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a report called </w:t>
            </w:r>
            <w:r w:rsidR="00BD6353"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</w:t>
            </w:r>
            <w:r w:rsidR="00B449DB"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25_A1_</w:t>
            </w:r>
            <w:r w:rsidR="00BD6353"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Grok_capabilities</w:t>
            </w:r>
            <w:r w:rsidR="00B449DB"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+</w:t>
            </w:r>
            <w:proofErr w:type="gramStart"/>
            <w:r w:rsidR="00B449DB"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J_Smith.docx</w:t>
            </w:r>
            <w:r w:rsidR="00B449DB" w:rsidRPr="0042196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8670A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proofErr w:type="gramEnd"/>
          </w:p>
          <w:p w14:paraId="5E3FDD43" w14:textId="3C1E3BE7" w:rsidR="003B319F" w:rsidRPr="00421968" w:rsidRDefault="008670A4" w:rsidP="00816A0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ach time copy the text, not screenshots.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31849F3" w14:textId="1E73A505" w:rsidR="003B319F" w:rsidRDefault="00733D54" w:rsidP="00AA0E1F">
            <w:pPr>
              <w:pStyle w:val="Normal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/4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5D9DDB8" w14:textId="77777777" w:rsidR="003B319F" w:rsidRPr="005A3D61" w:rsidRDefault="003B319F" w:rsidP="00D53AED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103FE0" w:rsidRPr="005A3D61" w14:paraId="30DACBB2" w14:textId="77777777" w:rsidTr="00D53AED"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476DB1F" w14:textId="4BB4515A" w:rsidR="00103FE0" w:rsidRPr="00421968" w:rsidRDefault="00103FE0" w:rsidP="00103FE0">
            <w:pPr>
              <w:pStyle w:val="Normal1"/>
              <w:jc w:val="center"/>
              <w:rPr>
                <w:sz w:val="20"/>
                <w:szCs w:val="20"/>
              </w:rPr>
            </w:pPr>
            <w:r w:rsidRPr="00421968">
              <w:rPr>
                <w:sz w:val="20"/>
                <w:szCs w:val="20"/>
              </w:rPr>
              <w:t>#3</w:t>
            </w: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E9C314A" w14:textId="4806C39D" w:rsidR="00C16C31" w:rsidRPr="00421968" w:rsidRDefault="00103FE0" w:rsidP="00F50C31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Give </w:t>
            </w:r>
            <w:r w:rsidRPr="00421968">
              <w:rPr>
                <w:rFonts w:ascii="Times New Roman" w:hAnsi="Times New Roman" w:cs="Times New Roman"/>
                <w:b/>
                <w:sz w:val="20"/>
                <w:szCs w:val="20"/>
              </w:rPr>
              <w:t>me three best Grok finance learning videos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and compare them and showcase its capabilities in the table format. </w:t>
            </w:r>
            <w:r w:rsidR="00816A0B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Watch two of them. 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Specify </w:t>
            </w:r>
            <w:r w:rsidRPr="00421968">
              <w:rPr>
                <w:rFonts w:ascii="Times New Roman" w:hAnsi="Times New Roman" w:cs="Times New Roman"/>
                <w:b/>
                <w:sz w:val="20"/>
                <w:szCs w:val="20"/>
              </w:rPr>
              <w:t>why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should </w:t>
            </w:r>
            <w:r w:rsidR="00C16C31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Grok be 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r w:rsidR="00C16C31" w:rsidRPr="00421968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816A0B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in finance.</w:t>
            </w:r>
          </w:p>
          <w:p w14:paraId="749E3E2A" w14:textId="35CABD5F" w:rsidR="00C16C31" w:rsidRPr="00421968" w:rsidRDefault="00C16C31" w:rsidP="00C7360D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Give</w:t>
            </w:r>
            <w:r w:rsidR="00103FE0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me </w:t>
            </w:r>
            <w:r w:rsidR="00816A0B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a tabular 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comparison of which model </w:t>
            </w:r>
            <w:r w:rsidR="00816A0B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(Grok, chatGPT, Gemini, Copilot or </w:t>
            </w:r>
            <w:r w:rsidR="00816A0B" w:rsidRPr="00421968">
              <w:rPr>
                <w:rFonts w:ascii="Times New Roman" w:eastAsia="Times New Roman" w:hAnsi="Times New Roman" w:cs="Times New Roman"/>
                <w:b/>
                <w:color w:val="001D35"/>
                <w:sz w:val="20"/>
                <w:szCs w:val="20"/>
              </w:rPr>
              <w:t xml:space="preserve">Elicit AI 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can predict better NVDIA stock for the last 10 years. </w:t>
            </w:r>
          </w:p>
          <w:p w14:paraId="6675AB9F" w14:textId="77777777" w:rsidR="00816A0B" w:rsidRPr="00421968" w:rsidRDefault="00C16C31" w:rsidP="00816A0B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Ask the same question</w:t>
            </w:r>
            <w:r w:rsidR="00816A0B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16A0B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above 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103FE0" w:rsidRPr="00421968">
              <w:rPr>
                <w:rFonts w:ascii="Times New Roman" w:hAnsi="Times New Roman" w:cs="Times New Roman"/>
                <w:sz w:val="20"/>
                <w:szCs w:val="20"/>
              </w:rPr>
              <w:t>chatGPT, Gemini</w:t>
            </w:r>
            <w:r w:rsidR="00816A0B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103FE0" w:rsidRPr="00421968">
              <w:rPr>
                <w:rFonts w:ascii="Times New Roman" w:hAnsi="Times New Roman" w:cs="Times New Roman"/>
                <w:sz w:val="20"/>
                <w:szCs w:val="20"/>
              </w:rPr>
              <w:t>Copilot</w:t>
            </w:r>
            <w:r w:rsidR="00816A0B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and Elicit. Compare results and see recommendation.</w:t>
            </w:r>
          </w:p>
          <w:p w14:paraId="1EC10BB5" w14:textId="00C7643B" w:rsidR="00103FE0" w:rsidRPr="00421968" w:rsidRDefault="00816A0B" w:rsidP="00816A0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All document in</w:t>
            </w:r>
            <w:r w:rsidR="00103FE0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03FE0"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25_A1_Copilot+Finance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-NVDIA_</w:t>
            </w:r>
            <w:r w:rsidR="00103FE0"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.J_Smith.docx</w:t>
            </w:r>
            <w:r w:rsidR="00103FE0" w:rsidRPr="0042196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821929">
              <w:rPr>
                <w:rFonts w:ascii="Times New Roman" w:hAnsi="Times New Roman" w:cs="Times New Roman"/>
                <w:sz w:val="20"/>
                <w:szCs w:val="20"/>
              </w:rPr>
              <w:t xml:space="preserve"> Provide a reference as follows: </w:t>
            </w:r>
            <w:r w:rsidR="00821929" w:rsidRPr="0082192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[date][source];</w:t>
            </w:r>
            <w:r w:rsidR="00821929">
              <w:rPr>
                <w:rFonts w:ascii="Times New Roman" w:hAnsi="Times New Roman" w:cs="Times New Roman"/>
                <w:sz w:val="20"/>
                <w:szCs w:val="20"/>
              </w:rPr>
              <w:t xml:space="preserve"> for example: 9</w:t>
            </w:r>
            <w:r w:rsidR="00821929" w:rsidRPr="0082192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-18-25 chatGPT</w:t>
            </w:r>
            <w:r w:rsidR="0082192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EEAD141" w14:textId="5B0DF97E" w:rsidR="00103FE0" w:rsidRDefault="00103FE0" w:rsidP="00103FE0">
            <w:pPr>
              <w:pStyle w:val="Normal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/11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16A94C9" w14:textId="77777777" w:rsidR="00103FE0" w:rsidRPr="005A3D61" w:rsidRDefault="00103FE0" w:rsidP="00103FE0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103FE0" w:rsidRPr="005A3D61" w14:paraId="51C9BC1E" w14:textId="77777777" w:rsidTr="008A05DC">
        <w:trPr>
          <w:cantSplit/>
        </w:trPr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32E1C26" w14:textId="3C63DC7F" w:rsidR="00103FE0" w:rsidRPr="00421968" w:rsidRDefault="002D2980" w:rsidP="00103FE0">
            <w:pPr>
              <w:pStyle w:val="Normal1"/>
              <w:jc w:val="center"/>
              <w:rPr>
                <w:sz w:val="20"/>
                <w:szCs w:val="20"/>
              </w:rPr>
            </w:pPr>
            <w:r w:rsidRPr="00421968">
              <w:rPr>
                <w:sz w:val="20"/>
                <w:szCs w:val="20"/>
              </w:rPr>
              <w:lastRenderedPageBreak/>
              <w:t>#4</w:t>
            </w: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2C051C3" w14:textId="77777777" w:rsidR="00821929" w:rsidRDefault="00821929" w:rsidP="0042196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hat is a bot?</w:t>
            </w:r>
          </w:p>
          <w:p w14:paraId="48B3D39C" w14:textId="2ED88057" w:rsidR="00421968" w:rsidRDefault="005A034C" w:rsidP="0042196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ive me</w:t>
            </w:r>
            <w:r w:rsidR="002D2980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the best recommendation to create a </w:t>
            </w:r>
            <w:r w:rsidR="002D2980" w:rsidRPr="00421968">
              <w:rPr>
                <w:rFonts w:ascii="Times New Roman" w:hAnsi="Times New Roman" w:cs="Times New Roman"/>
                <w:b/>
                <w:sz w:val="20"/>
                <w:szCs w:val="20"/>
              </w:rPr>
              <w:t>bot</w:t>
            </w:r>
            <w:r w:rsidR="002D2980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6827B203" w14:textId="0FD24FB6" w:rsidR="007B35F6" w:rsidRPr="000F7FBA" w:rsidRDefault="000F7FBA" w:rsidP="007B35F6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lect the best two videos on the bot subject</w:t>
            </w:r>
            <w:r w:rsidR="007B35F6">
              <w:rPr>
                <w:rFonts w:ascii="Times New Roman" w:hAnsi="Times New Roman" w:cs="Times New Roman"/>
                <w:sz w:val="20"/>
                <w:szCs w:val="20"/>
              </w:rPr>
              <w:t xml:space="preserve"> and watch – provide the info</w:t>
            </w:r>
          </w:p>
          <w:p w14:paraId="6C98AB55" w14:textId="188B1810" w:rsidR="00421968" w:rsidRDefault="00421968" w:rsidP="0042196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Ask</w:t>
            </w:r>
            <w:r w:rsidR="002D2980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the same </w:t>
            </w:r>
            <w:r w:rsidR="005A034C">
              <w:rPr>
                <w:rFonts w:ascii="Times New Roman" w:hAnsi="Times New Roman" w:cs="Times New Roman"/>
                <w:sz w:val="20"/>
                <w:szCs w:val="20"/>
              </w:rPr>
              <w:t xml:space="preserve">as above 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2D2980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 the following </w:t>
            </w:r>
            <w:r w:rsidR="007F37BA">
              <w:rPr>
                <w:rFonts w:ascii="Times New Roman" w:hAnsi="Times New Roman" w:cs="Times New Roman"/>
                <w:sz w:val="20"/>
                <w:szCs w:val="20"/>
              </w:rPr>
              <w:t xml:space="preserve">AI assistant 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platforms</w:t>
            </w:r>
            <w:r w:rsidR="002D2980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14:paraId="4FA6FC13" w14:textId="7B3D37FE" w:rsidR="00421968" w:rsidRDefault="002D2980" w:rsidP="005A034C">
            <w:pPr>
              <w:pStyle w:val="ListParagraph"/>
              <w:numPr>
                <w:ilvl w:val="1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chatGPT, </w:t>
            </w:r>
          </w:p>
          <w:p w14:paraId="0D38CA59" w14:textId="7DD2A9D4" w:rsidR="00456030" w:rsidRPr="005A034C" w:rsidRDefault="00456030" w:rsidP="00456030">
            <w:pPr>
              <w:pStyle w:val="ListParagraph"/>
              <w:numPr>
                <w:ilvl w:val="1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ok</w:t>
            </w:r>
            <w:r w:rsidR="00D81E9F">
              <w:rPr>
                <w:rFonts w:ascii="Times New Roman" w:hAnsi="Times New Roman" w:cs="Times New Roman"/>
                <w:sz w:val="20"/>
                <w:szCs w:val="20"/>
              </w:rPr>
              <w:t xml:space="preserve"> (added later)</w:t>
            </w:r>
          </w:p>
          <w:p w14:paraId="1B486700" w14:textId="77777777" w:rsidR="00421968" w:rsidRPr="005A034C" w:rsidRDefault="002D2980" w:rsidP="005A034C">
            <w:pPr>
              <w:pStyle w:val="ListParagraph"/>
              <w:numPr>
                <w:ilvl w:val="1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Gemini, </w:t>
            </w:r>
          </w:p>
          <w:p w14:paraId="09CD6486" w14:textId="09E19EA1" w:rsidR="00421968" w:rsidRDefault="002D2980" w:rsidP="005A034C">
            <w:pPr>
              <w:pStyle w:val="ListParagraph"/>
              <w:numPr>
                <w:ilvl w:val="1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Copilot, </w:t>
            </w:r>
          </w:p>
          <w:p w14:paraId="22B2C14C" w14:textId="77777777" w:rsidR="00776BED" w:rsidRPr="005A034C" w:rsidRDefault="00776BED" w:rsidP="00776BED">
            <w:pPr>
              <w:pStyle w:val="ListParagraph"/>
              <w:numPr>
                <w:ilvl w:val="1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>A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hat</w:t>
            </w: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</w:p>
          <w:p w14:paraId="1485C528" w14:textId="5702B814" w:rsidR="005A034C" w:rsidRPr="005A034C" w:rsidRDefault="005A034C" w:rsidP="005A034C">
            <w:pPr>
              <w:pStyle w:val="ListParagraph"/>
              <w:numPr>
                <w:ilvl w:val="1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>Perplexity</w:t>
            </w:r>
          </w:p>
          <w:p w14:paraId="4D9E9E39" w14:textId="77777777" w:rsidR="00421968" w:rsidRPr="005A034C" w:rsidRDefault="002D2980" w:rsidP="005A034C">
            <w:pPr>
              <w:pStyle w:val="ListParagraph"/>
              <w:numPr>
                <w:ilvl w:val="1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Claude, </w:t>
            </w:r>
          </w:p>
          <w:p w14:paraId="532B2710" w14:textId="75D6D462" w:rsidR="00421968" w:rsidRPr="005A034C" w:rsidRDefault="002D2980" w:rsidP="005A034C">
            <w:pPr>
              <w:pStyle w:val="ListParagraph"/>
              <w:numPr>
                <w:ilvl w:val="1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Elicit. </w:t>
            </w:r>
          </w:p>
          <w:p w14:paraId="43F71D7A" w14:textId="7DBAD020" w:rsidR="00421968" w:rsidRPr="00421968" w:rsidRDefault="002D2980" w:rsidP="0042196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What fields are the best to use</w:t>
            </w:r>
            <w:r w:rsidR="004219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21968" w:rsidRPr="00776BED">
              <w:rPr>
                <w:rFonts w:ascii="Times New Roman" w:hAnsi="Times New Roman" w:cs="Times New Roman"/>
                <w:b/>
                <w:sz w:val="20"/>
                <w:szCs w:val="20"/>
              </w:rPr>
              <w:t>a bot</w:t>
            </w:r>
            <w:r w:rsidR="0042196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1C01A09" w14:textId="54FCBF3D" w:rsidR="00103FE0" w:rsidRDefault="00421968" w:rsidP="0042196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2D2980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rovide 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an </w:t>
            </w:r>
            <w:r w:rsidR="002D2980"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example for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ossible usage in </w:t>
            </w:r>
            <w:r w:rsidR="002D2980" w:rsidRPr="00421968">
              <w:rPr>
                <w:rFonts w:ascii="Times New Roman" w:hAnsi="Times New Roman" w:cs="Times New Roman"/>
                <w:sz w:val="20"/>
                <w:szCs w:val="20"/>
              </w:rPr>
              <w:t>your ULV class choice.</w:t>
            </w:r>
          </w:p>
          <w:p w14:paraId="7F415887" w14:textId="7895E259" w:rsidR="0019113E" w:rsidRDefault="0019113E" w:rsidP="0042196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our opinion</w:t>
            </w:r>
            <w:r w:rsidR="00D81E9F">
              <w:rPr>
                <w:rFonts w:ascii="Times New Roman" w:hAnsi="Times New Roman" w:cs="Times New Roman"/>
                <w:sz w:val="20"/>
                <w:szCs w:val="20"/>
              </w:rPr>
              <w:t xml:space="preserve"> (added later)</w:t>
            </w:r>
          </w:p>
          <w:p w14:paraId="4AFAD850" w14:textId="6D531D4B" w:rsidR="00776BED" w:rsidRPr="00776BED" w:rsidRDefault="00776BED" w:rsidP="00776B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All document in 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25_A1_Bot</w:t>
            </w:r>
            <w:r w:rsidR="000F7FBA"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_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J_Smith.doc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x.</w:t>
            </w:r>
            <w:r w:rsidR="00821929">
              <w:rPr>
                <w:rFonts w:ascii="Times New Roman" w:hAnsi="Times New Roman" w:cs="Times New Roman"/>
                <w:sz w:val="20"/>
                <w:szCs w:val="20"/>
              </w:rPr>
              <w:t xml:space="preserve"> Provide a reference as follows: </w:t>
            </w:r>
            <w:r w:rsidR="00821929" w:rsidRPr="0082192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[date][source];</w:t>
            </w:r>
            <w:r w:rsidR="00821929">
              <w:rPr>
                <w:rFonts w:ascii="Times New Roman" w:hAnsi="Times New Roman" w:cs="Times New Roman"/>
                <w:sz w:val="20"/>
                <w:szCs w:val="20"/>
              </w:rPr>
              <w:t xml:space="preserve"> for example: 9</w:t>
            </w:r>
            <w:r w:rsidR="00821929" w:rsidRPr="0082192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-18-25 chatGPT</w:t>
            </w:r>
            <w:r w:rsidR="0082192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4494E4E" w14:textId="45DE7847" w:rsidR="00103FE0" w:rsidRDefault="00421968" w:rsidP="00103FE0">
            <w:pPr>
              <w:pStyle w:val="Normal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/18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B4DC6A0" w14:textId="77777777" w:rsidR="00103FE0" w:rsidRPr="005A3D61" w:rsidRDefault="00103FE0" w:rsidP="00103FE0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8A05DC" w:rsidRPr="005A3D61" w14:paraId="27E2B6DA" w14:textId="77777777" w:rsidTr="008A05DC">
        <w:trPr>
          <w:cantSplit/>
        </w:trPr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AE54DAD" w14:textId="28BCCB43" w:rsidR="008A05DC" w:rsidRPr="008A05DC" w:rsidRDefault="008A05DC" w:rsidP="00103FE0">
            <w:pPr>
              <w:pStyle w:val="Normal1"/>
              <w:jc w:val="center"/>
              <w:rPr>
                <w:sz w:val="20"/>
                <w:szCs w:val="20"/>
              </w:rPr>
            </w:pPr>
            <w:r w:rsidRPr="008A05DC">
              <w:rPr>
                <w:sz w:val="20"/>
                <w:szCs w:val="20"/>
              </w:rPr>
              <w:t>#4 B</w:t>
            </w: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F8D9878" w14:textId="0CD4887C" w:rsidR="008A05DC" w:rsidRPr="008A05DC" w:rsidRDefault="008A05DC" w:rsidP="008A05DC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8A05DC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highlight w:val="yellow"/>
              </w:rPr>
              <w:t>Custom GPT in ChatGPT (simplest) for your selected CMPS class</w:t>
            </w:r>
          </w:p>
          <w:p w14:paraId="361F142D" w14:textId="77777777" w:rsidR="008A05DC" w:rsidRPr="008A05DC" w:rsidRDefault="008A05DC" w:rsidP="008A05DC">
            <w:pPr>
              <w:pStyle w:val="NormalWeb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8A05DC">
              <w:rPr>
                <w:sz w:val="20"/>
                <w:szCs w:val="20"/>
              </w:rPr>
              <w:t xml:space="preserve">You can upload your course files (syllabus, assignments) into a </w:t>
            </w:r>
            <w:r w:rsidRPr="008A05DC">
              <w:rPr>
                <w:rStyle w:val="Strong"/>
                <w:sz w:val="20"/>
                <w:szCs w:val="20"/>
              </w:rPr>
              <w:t>Custom GPT</w:t>
            </w:r>
            <w:r w:rsidRPr="008A05DC">
              <w:rPr>
                <w:sz w:val="20"/>
                <w:szCs w:val="20"/>
              </w:rPr>
              <w:t>.</w:t>
            </w:r>
          </w:p>
          <w:p w14:paraId="6155E15B" w14:textId="77777777" w:rsidR="008A05DC" w:rsidRPr="008A05DC" w:rsidRDefault="008A05DC" w:rsidP="008A05DC">
            <w:pPr>
              <w:pStyle w:val="NormalWeb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8A05DC">
              <w:rPr>
                <w:sz w:val="20"/>
                <w:szCs w:val="20"/>
              </w:rPr>
              <w:t>Students can then type questions in plain English (“When is Assignment 1 due?”) and the bot looks up the answer in your materials.</w:t>
            </w:r>
          </w:p>
          <w:p w14:paraId="36B34630" w14:textId="77777777" w:rsidR="008A05DC" w:rsidRPr="008A05DC" w:rsidRDefault="008A05DC" w:rsidP="008A05DC">
            <w:pPr>
              <w:pStyle w:val="NormalWeb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8A05DC">
              <w:rPr>
                <w:sz w:val="20"/>
                <w:szCs w:val="20"/>
              </w:rPr>
              <w:t xml:space="preserve">Pro: </w:t>
            </w:r>
            <w:r w:rsidRPr="008A05DC">
              <w:rPr>
                <w:b/>
                <w:sz w:val="20"/>
                <w:szCs w:val="20"/>
              </w:rPr>
              <w:t>No coding needed, fast to set up</w:t>
            </w:r>
            <w:r w:rsidRPr="008A05DC">
              <w:rPr>
                <w:sz w:val="20"/>
                <w:szCs w:val="20"/>
              </w:rPr>
              <w:t>.</w:t>
            </w:r>
          </w:p>
          <w:p w14:paraId="4B459222" w14:textId="77777777" w:rsidR="008A05DC" w:rsidRPr="008A05DC" w:rsidRDefault="008A05DC" w:rsidP="008A05DC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A05DC">
              <w:rPr>
                <w:rFonts w:ascii="Times New Roman" w:hAnsi="Times New Roman" w:cs="Times New Roman"/>
                <w:sz w:val="20"/>
                <w:szCs w:val="20"/>
              </w:rPr>
              <w:t xml:space="preserve">Con: </w:t>
            </w:r>
            <w:r w:rsidRPr="008A05DC">
              <w:rPr>
                <w:rFonts w:ascii="Times New Roman" w:hAnsi="Times New Roman" w:cs="Times New Roman"/>
                <w:b/>
                <w:sz w:val="20"/>
                <w:szCs w:val="20"/>
              </w:rPr>
              <w:t>Students need ChatGPT accounts to access it</w:t>
            </w:r>
          </w:p>
          <w:p w14:paraId="00EE5E75" w14:textId="77777777" w:rsidR="008A05DC" w:rsidRDefault="008A05DC" w:rsidP="008A05DC">
            <w:pPr>
              <w:pStyle w:val="ListParagraph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E11BC8" w14:textId="77777777" w:rsidR="008A05DC" w:rsidRDefault="008A05DC" w:rsidP="008A05DC">
            <w:pPr>
              <w:pStyle w:val="ListParagraph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after implementation with at least 5 questions.</w:t>
            </w:r>
          </w:p>
          <w:p w14:paraId="19E1A0E5" w14:textId="08EDAC80" w:rsidR="00E768B9" w:rsidRPr="008A05DC" w:rsidRDefault="00E768B9" w:rsidP="008A05DC">
            <w:pPr>
              <w:pStyle w:val="ListParagraph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All document in 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25_A1_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Practice_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Bot_J_Smith.doc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x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ovide a reference as follows: </w:t>
            </w:r>
            <w:r w:rsidRPr="0082192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[date][source]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or example: 9</w:t>
            </w:r>
            <w:r w:rsidRPr="0082192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-18-25 chatGP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FE629C2" w14:textId="66B426B3" w:rsidR="008A05DC" w:rsidRPr="008A05DC" w:rsidRDefault="008A05DC" w:rsidP="00103FE0">
            <w:pPr>
              <w:pStyle w:val="Normal1"/>
              <w:jc w:val="center"/>
              <w:rPr>
                <w:sz w:val="20"/>
                <w:szCs w:val="20"/>
              </w:rPr>
            </w:pPr>
            <w:r w:rsidRPr="008A05DC">
              <w:rPr>
                <w:sz w:val="20"/>
                <w:szCs w:val="20"/>
              </w:rPr>
              <w:t>10/2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BDCFD00" w14:textId="77777777" w:rsidR="008A05DC" w:rsidRPr="005A3D61" w:rsidRDefault="008A05DC" w:rsidP="00103FE0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CE144D" w:rsidRPr="005A3D61" w14:paraId="6A909E8B" w14:textId="77777777" w:rsidTr="00EF140F">
        <w:trPr>
          <w:cantSplit/>
        </w:trPr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D8D2EB6" w14:textId="002F8C28" w:rsidR="00CE144D" w:rsidRPr="00421968" w:rsidRDefault="00CE144D" w:rsidP="00CE144D">
            <w:pPr>
              <w:pStyle w:val="Normal1"/>
              <w:jc w:val="center"/>
              <w:rPr>
                <w:sz w:val="20"/>
                <w:szCs w:val="20"/>
              </w:rPr>
            </w:pPr>
            <w:bookmarkStart w:id="1" w:name="_Hlk208500835"/>
            <w:r w:rsidRPr="00421968">
              <w:rPr>
                <w:sz w:val="20"/>
                <w:szCs w:val="20"/>
              </w:rPr>
              <w:t>#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B208444" w14:textId="77777777" w:rsidR="00CE144D" w:rsidRDefault="00CE144D" w:rsidP="0019113E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hat is an AI agent?</w:t>
            </w:r>
          </w:p>
          <w:p w14:paraId="697F0536" w14:textId="77777777" w:rsidR="00CE144D" w:rsidRPr="000F7FBA" w:rsidRDefault="00CE144D" w:rsidP="0019113E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F7FBA">
              <w:rPr>
                <w:rFonts w:ascii="Times New Roman" w:hAnsi="Times New Roman" w:cs="Times New Roman"/>
                <w:sz w:val="20"/>
                <w:szCs w:val="20"/>
              </w:rPr>
              <w:t xml:space="preserve">Give me the </w:t>
            </w:r>
            <w:r w:rsidRPr="00BF6BFD">
              <w:rPr>
                <w:rFonts w:ascii="Times New Roman" w:hAnsi="Times New Roman" w:cs="Times New Roman"/>
                <w:b/>
                <w:sz w:val="20"/>
                <w:szCs w:val="20"/>
              </w:rPr>
              <w:t>best recommendation</w:t>
            </w:r>
            <w:r w:rsidRPr="000F7FBA">
              <w:rPr>
                <w:rFonts w:ascii="Times New Roman" w:hAnsi="Times New Roman" w:cs="Times New Roman"/>
                <w:sz w:val="20"/>
                <w:szCs w:val="20"/>
              </w:rPr>
              <w:t xml:space="preserve"> to create an </w:t>
            </w:r>
            <w:r w:rsidRPr="000F7FBA">
              <w:rPr>
                <w:rFonts w:ascii="Times New Roman" w:hAnsi="Times New Roman" w:cs="Times New Roman"/>
                <w:b/>
                <w:sz w:val="20"/>
                <w:szCs w:val="20"/>
              </w:rPr>
              <w:t>agent</w:t>
            </w:r>
            <w:r w:rsidRPr="000F7FBA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48F7CF0B" w14:textId="77A46D4D" w:rsidR="00CE144D" w:rsidRPr="000F7FBA" w:rsidRDefault="00CE144D" w:rsidP="0019113E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F7FBA">
              <w:rPr>
                <w:rFonts w:ascii="Times New Roman" w:hAnsi="Times New Roman" w:cs="Times New Roman"/>
                <w:sz w:val="20"/>
                <w:szCs w:val="20"/>
              </w:rPr>
              <w:t xml:space="preserve">Select the best two videos on the </w:t>
            </w:r>
            <w:r w:rsidR="00BE775E">
              <w:rPr>
                <w:rFonts w:ascii="Times New Roman" w:hAnsi="Times New Roman" w:cs="Times New Roman"/>
                <w:sz w:val="20"/>
                <w:szCs w:val="20"/>
              </w:rPr>
              <w:t xml:space="preserve">agent </w:t>
            </w:r>
            <w:r w:rsidRPr="000F7FBA">
              <w:rPr>
                <w:rFonts w:ascii="Times New Roman" w:hAnsi="Times New Roman" w:cs="Times New Roman"/>
                <w:sz w:val="20"/>
                <w:szCs w:val="20"/>
              </w:rPr>
              <w:t>subject</w:t>
            </w:r>
            <w:r w:rsidR="007B35F6">
              <w:rPr>
                <w:rFonts w:ascii="Times New Roman" w:hAnsi="Times New Roman" w:cs="Times New Roman"/>
                <w:sz w:val="20"/>
                <w:szCs w:val="20"/>
              </w:rPr>
              <w:t xml:space="preserve"> and watch – provide the info</w:t>
            </w:r>
          </w:p>
          <w:p w14:paraId="65CEBE72" w14:textId="0FB4FE7E" w:rsidR="00CE144D" w:rsidRDefault="00CE144D" w:rsidP="0019113E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Ask the sam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s above 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to the following </w:t>
            </w:r>
            <w:r w:rsidR="007F37BA">
              <w:rPr>
                <w:rFonts w:ascii="Times New Roman" w:hAnsi="Times New Roman" w:cs="Times New Roman"/>
                <w:sz w:val="20"/>
                <w:szCs w:val="20"/>
              </w:rPr>
              <w:t xml:space="preserve">AI assistant </w:t>
            </w:r>
            <w:r w:rsidR="007F37BA" w:rsidRPr="00421968">
              <w:rPr>
                <w:rFonts w:ascii="Times New Roman" w:hAnsi="Times New Roman" w:cs="Times New Roman"/>
                <w:sz w:val="20"/>
                <w:szCs w:val="20"/>
              </w:rPr>
              <w:t>platforms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14:paraId="476D195E" w14:textId="2DA4D7F2" w:rsidR="00CE144D" w:rsidRDefault="00CE144D" w:rsidP="0019113E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chatGPT, </w:t>
            </w:r>
          </w:p>
          <w:p w14:paraId="27FD23C6" w14:textId="7899BBF1" w:rsidR="00456030" w:rsidRPr="005A034C" w:rsidRDefault="00456030" w:rsidP="0019113E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ok</w:t>
            </w:r>
          </w:p>
          <w:p w14:paraId="3F7311F3" w14:textId="77777777" w:rsidR="00CE144D" w:rsidRPr="005A034C" w:rsidRDefault="00CE144D" w:rsidP="0019113E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Gemini, </w:t>
            </w:r>
          </w:p>
          <w:p w14:paraId="3C847936" w14:textId="77777777" w:rsidR="00CE144D" w:rsidRDefault="00CE144D" w:rsidP="0019113E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Copilot, </w:t>
            </w:r>
          </w:p>
          <w:p w14:paraId="412ACF9A" w14:textId="77777777" w:rsidR="00CE144D" w:rsidRPr="005A034C" w:rsidRDefault="00CE144D" w:rsidP="0019113E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>A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hat</w:t>
            </w: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</w:p>
          <w:p w14:paraId="226B2F9F" w14:textId="77777777" w:rsidR="00CE144D" w:rsidRPr="005A034C" w:rsidRDefault="00CE144D" w:rsidP="0019113E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>Perplexity</w:t>
            </w:r>
          </w:p>
          <w:p w14:paraId="050EB717" w14:textId="77777777" w:rsidR="00CE144D" w:rsidRPr="005A034C" w:rsidRDefault="00CE144D" w:rsidP="0019113E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Claude, </w:t>
            </w:r>
          </w:p>
          <w:p w14:paraId="2092960B" w14:textId="77777777" w:rsidR="00CE144D" w:rsidRPr="005A034C" w:rsidRDefault="00CE144D" w:rsidP="0019113E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Elicit. </w:t>
            </w:r>
          </w:p>
          <w:p w14:paraId="3292EFAD" w14:textId="0CB4592D" w:rsidR="00CE144D" w:rsidRPr="007B35F6" w:rsidRDefault="00CE144D" w:rsidP="0019113E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5F6">
              <w:rPr>
                <w:rFonts w:ascii="Times New Roman" w:hAnsi="Times New Roman" w:cs="Times New Roman"/>
                <w:sz w:val="20"/>
                <w:szCs w:val="20"/>
              </w:rPr>
              <w:t xml:space="preserve">What fields are the best to use an </w:t>
            </w:r>
            <w:r w:rsidRPr="007B35F6">
              <w:rPr>
                <w:rFonts w:ascii="Times New Roman" w:hAnsi="Times New Roman" w:cs="Times New Roman"/>
                <w:b/>
                <w:sz w:val="20"/>
                <w:szCs w:val="20"/>
              </w:rPr>
              <w:t>agent</w:t>
            </w:r>
            <w:r w:rsidR="00335EED" w:rsidRPr="007B35F6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="00335EED" w:rsidRPr="007B35F6">
              <w:rPr>
                <w:rFonts w:ascii="Times New Roman" w:hAnsi="Times New Roman" w:cs="Times New Roman"/>
                <w:b/>
                <w:sz w:val="20"/>
                <w:szCs w:val="20"/>
              </w:rPr>
              <w:t>multiple agents.</w:t>
            </w:r>
          </w:p>
          <w:p w14:paraId="4A0184DB" w14:textId="5708E199" w:rsidR="00CE144D" w:rsidRDefault="00CE144D" w:rsidP="0019113E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Provide an example for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ossible usage in </w:t>
            </w:r>
            <w:r w:rsidRPr="004D7355">
              <w:rPr>
                <w:rFonts w:ascii="Times New Roman" w:hAnsi="Times New Roman" w:cs="Times New Roman"/>
                <w:b/>
                <w:sz w:val="20"/>
                <w:szCs w:val="20"/>
              </w:rPr>
              <w:t>finance/stock field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CD83116" w14:textId="77777777" w:rsidR="0019113E" w:rsidRDefault="0019113E" w:rsidP="0019113E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our opinion.</w:t>
            </w:r>
          </w:p>
          <w:p w14:paraId="7C45BD4D" w14:textId="15E7DA20" w:rsidR="00EF140F" w:rsidRDefault="00CE144D" w:rsidP="00EF14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140F">
              <w:rPr>
                <w:rFonts w:ascii="Times New Roman" w:hAnsi="Times New Roman" w:cs="Times New Roman"/>
                <w:sz w:val="20"/>
                <w:szCs w:val="20"/>
              </w:rPr>
              <w:t xml:space="preserve">All document in 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25_A1_Agent_J_Smith.docx</w:t>
            </w:r>
            <w:r w:rsidRPr="00EF140F">
              <w:rPr>
                <w:rFonts w:ascii="Times New Roman" w:hAnsi="Times New Roman" w:cs="Times New Roman"/>
                <w:sz w:val="20"/>
                <w:szCs w:val="20"/>
              </w:rPr>
              <w:t xml:space="preserve">. Provide a reference as follows: 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[date][source];</w:t>
            </w:r>
            <w:r w:rsidRPr="00EF140F">
              <w:rPr>
                <w:rFonts w:ascii="Times New Roman" w:hAnsi="Times New Roman" w:cs="Times New Roman"/>
                <w:sz w:val="20"/>
                <w:szCs w:val="20"/>
              </w:rPr>
              <w:t xml:space="preserve"> for example: </w:t>
            </w:r>
            <w:r w:rsidR="00E04D11" w:rsidRPr="00EF140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-</w:t>
            </w:r>
            <w:r w:rsidR="008670A4"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02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-25 chatGPT</w:t>
            </w:r>
            <w:r w:rsidRPr="00EF140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04D11" w:rsidRPr="00EF140F">
              <w:rPr>
                <w:rFonts w:ascii="Times New Roman" w:hAnsi="Times New Roman" w:cs="Times New Roman"/>
                <w:sz w:val="20"/>
                <w:szCs w:val="20"/>
              </w:rPr>
              <w:t xml:space="preserve"> Each time copy the text, not screenshots.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A7C343A" w14:textId="281B4FA6" w:rsidR="00CE144D" w:rsidRDefault="00EF06DA" w:rsidP="00CE144D">
            <w:pPr>
              <w:pStyle w:val="Normal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E144D">
              <w:rPr>
                <w:sz w:val="20"/>
                <w:szCs w:val="20"/>
              </w:rPr>
              <w:t>/</w:t>
            </w:r>
            <w:r w:rsidR="00713773">
              <w:rPr>
                <w:sz w:val="20"/>
                <w:szCs w:val="20"/>
              </w:rPr>
              <w:t>16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9EC5549" w14:textId="77777777" w:rsidR="00CE144D" w:rsidRPr="005A3D61" w:rsidRDefault="00CE144D" w:rsidP="00CE144D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77086D" w:rsidRPr="005A3D61" w14:paraId="0584D71A" w14:textId="77777777" w:rsidTr="00EF140F">
        <w:trPr>
          <w:cantSplit/>
        </w:trPr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64847FF" w14:textId="70D1A8E7" w:rsidR="0077086D" w:rsidRPr="0077086D" w:rsidRDefault="0077086D" w:rsidP="00CE144D">
            <w:pPr>
              <w:pStyle w:val="Normal1"/>
              <w:jc w:val="center"/>
              <w:rPr>
                <w:sz w:val="20"/>
                <w:szCs w:val="20"/>
              </w:rPr>
            </w:pPr>
            <w:r w:rsidRPr="0077086D">
              <w:rPr>
                <w:sz w:val="20"/>
                <w:szCs w:val="20"/>
              </w:rPr>
              <w:t>#6</w:t>
            </w:r>
          </w:p>
          <w:p w14:paraId="243C2F7A" w14:textId="543CA9BB" w:rsidR="0077086D" w:rsidRPr="0077086D" w:rsidRDefault="0077086D" w:rsidP="00CE144D">
            <w:pPr>
              <w:pStyle w:val="Normal1"/>
              <w:jc w:val="center"/>
              <w:rPr>
                <w:sz w:val="20"/>
                <w:szCs w:val="20"/>
              </w:rPr>
            </w:pP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678C4CB" w14:textId="15FB7727" w:rsidR="00820C6E" w:rsidRDefault="00820C6E" w:rsidP="00A607E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In </w:t>
            </w:r>
            <w:r w:rsidR="0077086D" w:rsidRPr="0077086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emini</w:t>
            </w:r>
            <w:r w:rsidR="0077086D" w:rsidRPr="0077086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bookmarkStart w:id="2" w:name="_Hlk210922966"/>
            <w:r w:rsidR="00940912" w:rsidRPr="00940912">
              <w:rPr>
                <w:rFonts w:ascii="Times New Roman" w:hAnsi="Times New Roman" w:cs="Times New Roman"/>
                <w:sz w:val="20"/>
              </w:rPr>
              <w:t xml:space="preserve">Give me a simple task for students using the </w:t>
            </w:r>
            <w:r w:rsidR="00940912" w:rsidRPr="00820C6E">
              <w:rPr>
                <w:rFonts w:ascii="Times New Roman" w:hAnsi="Times New Roman" w:cs="Times New Roman"/>
                <w:b/>
                <w:sz w:val="20"/>
              </w:rPr>
              <w:t>Cursor professional platform</w:t>
            </w:r>
            <w:r w:rsidR="00940912" w:rsidRPr="00940912">
              <w:rPr>
                <w:rFonts w:ascii="Times New Roman" w:hAnsi="Times New Roman" w:cs="Times New Roman"/>
                <w:sz w:val="20"/>
              </w:rPr>
              <w:t xml:space="preserve"> for the 1st time within Visual Studio Code, and provide a step-by-step solution with all explanations. First, guide me on how to get the Cursor professional platform within Visual Studio Code. </w:t>
            </w:r>
          </w:p>
          <w:p w14:paraId="128CE22C" w14:textId="7D266EE2" w:rsidR="00940912" w:rsidRPr="00940912" w:rsidRDefault="00940912" w:rsidP="00A607E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0"/>
              </w:rPr>
            </w:pPr>
            <w:r w:rsidRPr="00940912">
              <w:rPr>
                <w:rFonts w:ascii="Times New Roman" w:hAnsi="Times New Roman" w:cs="Times New Roman"/>
                <w:sz w:val="20"/>
              </w:rPr>
              <w:t xml:space="preserve">Compare the same solution process with a process done by </w:t>
            </w:r>
            <w:r w:rsidRPr="00820C6E">
              <w:rPr>
                <w:rFonts w:ascii="Times New Roman" w:hAnsi="Times New Roman" w:cs="Times New Roman"/>
                <w:b/>
                <w:sz w:val="20"/>
              </w:rPr>
              <w:t>ChatGPT</w:t>
            </w:r>
            <w:r w:rsidRPr="00940912">
              <w:rPr>
                <w:rFonts w:ascii="Times New Roman" w:hAnsi="Times New Roman" w:cs="Times New Roman"/>
                <w:sz w:val="20"/>
              </w:rPr>
              <w:t xml:space="preserve"> and specify the differences.</w:t>
            </w:r>
            <w:bookmarkEnd w:id="2"/>
          </w:p>
          <w:p w14:paraId="33F62CEB" w14:textId="7DAA8A69" w:rsidR="0077086D" w:rsidRPr="0077086D" w:rsidRDefault="0077086D" w:rsidP="00A607E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pand 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25_A1_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CURSOR</w:t>
            </w:r>
            <w:r w:rsidR="00A607E8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_example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.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ocx</w:t>
            </w:r>
            <w:r w:rsidR="00A607E8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</w:t>
            </w:r>
            <w:r w:rsidR="00940912" w:rsidRPr="00940912">
              <w:rPr>
                <w:rFonts w:ascii="Times New Roman" w:hAnsi="Times New Roman" w:cs="Times New Roman"/>
                <w:sz w:val="20"/>
                <w:szCs w:val="20"/>
              </w:rPr>
              <w:t xml:space="preserve">posted in the same directory </w:t>
            </w:r>
            <w:r w:rsidR="00940912">
              <w:rPr>
                <w:rFonts w:ascii="Times New Roman" w:hAnsi="Times New Roman" w:cs="Times New Roman"/>
                <w:sz w:val="20"/>
                <w:szCs w:val="20"/>
              </w:rPr>
              <w:t xml:space="preserve">as it is this document </w:t>
            </w:r>
            <w:r w:rsidR="00A607E8" w:rsidRPr="00A607E8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A607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607E8"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25_A1_</w:t>
            </w:r>
            <w:r w:rsidR="00A607E8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URSOR_example_yourLastName.</w:t>
            </w:r>
            <w:r w:rsidR="00A607E8"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ocx</w:t>
            </w:r>
            <w:r w:rsidR="00A607E8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.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62605CC" w14:textId="3DA002EA" w:rsidR="0077086D" w:rsidRPr="0077086D" w:rsidRDefault="0077086D" w:rsidP="00CE144D">
            <w:pPr>
              <w:pStyle w:val="Normal1"/>
              <w:jc w:val="center"/>
              <w:rPr>
                <w:sz w:val="20"/>
                <w:szCs w:val="20"/>
              </w:rPr>
            </w:pPr>
            <w:r w:rsidRPr="0077086D">
              <w:rPr>
                <w:sz w:val="20"/>
                <w:szCs w:val="20"/>
              </w:rPr>
              <w:t>10/</w:t>
            </w:r>
            <w:r w:rsidR="00713773">
              <w:rPr>
                <w:sz w:val="20"/>
                <w:szCs w:val="20"/>
              </w:rPr>
              <w:t>23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BB90F17" w14:textId="77777777" w:rsidR="0077086D" w:rsidRPr="005A3D61" w:rsidRDefault="0077086D" w:rsidP="00CE144D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77086D" w:rsidRPr="005A3D61" w14:paraId="36A76FE2" w14:textId="77777777" w:rsidTr="00EF140F">
        <w:trPr>
          <w:cantSplit/>
        </w:trPr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DDDE962" w14:textId="271BCDA7" w:rsidR="0077086D" w:rsidRPr="00421968" w:rsidRDefault="00713773" w:rsidP="00CE144D">
            <w:pPr>
              <w:pStyle w:val="Normal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</w:t>
            </w: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B76C232" w14:textId="55B96E5C" w:rsidR="0077086D" w:rsidRDefault="00980309" w:rsidP="009803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184E">
              <w:rPr>
                <w:rFonts w:ascii="Times New Roman" w:hAnsi="Times New Roman" w:cs="Times New Roman"/>
                <w:b/>
                <w:sz w:val="20"/>
                <w:szCs w:val="20"/>
              </w:rPr>
              <w:t>Robots</w:t>
            </w:r>
            <w:r w:rsidR="00713773">
              <w:rPr>
                <w:rFonts w:ascii="Times New Roman" w:hAnsi="Times New Roman" w:cs="Times New Roman"/>
                <w:sz w:val="20"/>
                <w:szCs w:val="20"/>
              </w:rPr>
              <w:t xml:space="preserve"> in general and </w:t>
            </w:r>
            <w:r w:rsidR="000A4FD9">
              <w:rPr>
                <w:rFonts w:ascii="Times New Roman" w:hAnsi="Times New Roman" w:cs="Times New Roman"/>
                <w:sz w:val="20"/>
                <w:szCs w:val="20"/>
              </w:rPr>
              <w:t xml:space="preserve">specific </w:t>
            </w:r>
            <w:r w:rsidRPr="0050131A">
              <w:rPr>
                <w:rFonts w:ascii="Times New Roman" w:hAnsi="Times New Roman" w:cs="Times New Roman"/>
                <w:b/>
                <w:sz w:val="20"/>
                <w:szCs w:val="20"/>
              </w:rPr>
              <w:t>Optima</w:t>
            </w:r>
            <w:r w:rsidRPr="00980309">
              <w:rPr>
                <w:rFonts w:ascii="Times New Roman" w:hAnsi="Times New Roman" w:cs="Times New Roman"/>
                <w:sz w:val="20"/>
                <w:szCs w:val="20"/>
              </w:rPr>
              <w:t xml:space="preserve"> - ability to perceive the 3D world</w:t>
            </w:r>
            <w:r w:rsidR="00713773">
              <w:rPr>
                <w:rFonts w:ascii="Times New Roman" w:hAnsi="Times New Roman" w:cs="Times New Roman"/>
                <w:sz w:val="20"/>
                <w:szCs w:val="20"/>
              </w:rPr>
              <w:t xml:space="preserve">. Watch two best videos. Explore separately on </w:t>
            </w:r>
          </w:p>
          <w:p w14:paraId="6604C15E" w14:textId="77777777" w:rsidR="00713773" w:rsidRDefault="00713773" w:rsidP="00713773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chatGPT, </w:t>
            </w:r>
          </w:p>
          <w:p w14:paraId="5F7B1EBE" w14:textId="4846C7D2" w:rsidR="00713773" w:rsidRPr="005A034C" w:rsidRDefault="00713773" w:rsidP="00713773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ok</w:t>
            </w:r>
            <w:r w:rsidR="000A4FD9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115758EF" w14:textId="77777777" w:rsidR="00713773" w:rsidRPr="005A034C" w:rsidRDefault="00713773" w:rsidP="00713773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Gemini, </w:t>
            </w:r>
          </w:p>
          <w:p w14:paraId="5EFB909B" w14:textId="65EBC53E" w:rsidR="00713773" w:rsidRDefault="00713773" w:rsidP="00713773">
            <w:pPr>
              <w:pStyle w:val="ListParagraph"/>
              <w:numPr>
                <w:ilvl w:val="1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>Copilot</w:t>
            </w:r>
            <w:r w:rsidR="000A4FD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B4F5B07" w14:textId="5511CFE8" w:rsidR="00713773" w:rsidRDefault="00713773" w:rsidP="009803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Your comments and opinion. Which </w:t>
            </w:r>
            <w:r w:rsidR="00BA0B95">
              <w:rPr>
                <w:rFonts w:ascii="Times New Roman" w:hAnsi="Times New Roman" w:cs="Times New Roman"/>
                <w:sz w:val="20"/>
                <w:szCs w:val="20"/>
              </w:rPr>
              <w:t xml:space="preserve">AI assistan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latform is the best in that field.</w:t>
            </w:r>
          </w:p>
          <w:p w14:paraId="32CBFDC8" w14:textId="77777777" w:rsidR="00713773" w:rsidRDefault="00713773" w:rsidP="00980309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pand 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25_A1_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ROBOT_example.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ocx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</w:t>
            </w:r>
            <w:r w:rsidRPr="00940912">
              <w:rPr>
                <w:rFonts w:ascii="Times New Roman" w:hAnsi="Times New Roman" w:cs="Times New Roman"/>
                <w:sz w:val="20"/>
                <w:szCs w:val="20"/>
              </w:rPr>
              <w:t xml:space="preserve">posted in the same director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s it is this document </w:t>
            </w:r>
            <w:r w:rsidRPr="00A607E8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25_A1_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ROBOT_example_yourLastName.</w:t>
            </w:r>
            <w:r w:rsidRPr="00EF140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ocx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.</w:t>
            </w:r>
          </w:p>
          <w:p w14:paraId="7BC2D90E" w14:textId="10C3C36A" w:rsidR="0050131A" w:rsidRPr="008145D5" w:rsidRDefault="003D5CD8" w:rsidP="009803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45D5">
              <w:rPr>
                <w:rFonts w:ascii="Times New Roman" w:hAnsi="Times New Roman" w:cs="Times New Roman"/>
                <w:sz w:val="20"/>
                <w:szCs w:val="20"/>
              </w:rPr>
              <w:t xml:space="preserve">Think about your concrete project </w:t>
            </w:r>
            <w:r w:rsidR="000B30B9">
              <w:rPr>
                <w:rFonts w:ascii="Times New Roman" w:hAnsi="Times New Roman" w:cs="Times New Roman"/>
                <w:sz w:val="20"/>
                <w:szCs w:val="20"/>
              </w:rPr>
              <w:t xml:space="preserve">topic </w:t>
            </w:r>
            <w:r w:rsidR="008145D5" w:rsidRPr="008145D5">
              <w:rPr>
                <w:rFonts w:ascii="Times New Roman" w:hAnsi="Times New Roman" w:cs="Times New Roman"/>
                <w:sz w:val="20"/>
                <w:szCs w:val="20"/>
              </w:rPr>
              <w:t xml:space="preserve">of your choice </w:t>
            </w:r>
            <w:r w:rsidRPr="008145D5">
              <w:rPr>
                <w:rFonts w:ascii="Times New Roman" w:hAnsi="Times New Roman" w:cs="Times New Roman"/>
                <w:sz w:val="20"/>
                <w:szCs w:val="20"/>
              </w:rPr>
              <w:t>using AI by next week.</w:t>
            </w:r>
            <w:r w:rsidR="000B30B9">
              <w:rPr>
                <w:rFonts w:ascii="Times New Roman" w:hAnsi="Times New Roman" w:cs="Times New Roman"/>
                <w:sz w:val="20"/>
                <w:szCs w:val="20"/>
              </w:rPr>
              <w:t xml:space="preserve"> You could present it on November </w:t>
            </w:r>
            <w:r w:rsidR="007249E9">
              <w:rPr>
                <w:rFonts w:ascii="Times New Roman" w:hAnsi="Times New Roman" w:cs="Times New Roman"/>
                <w:sz w:val="20"/>
                <w:szCs w:val="20"/>
              </w:rPr>
              <w:t>13.</w:t>
            </w:r>
          </w:p>
          <w:p w14:paraId="554F35DC" w14:textId="50421308" w:rsidR="008145D5" w:rsidRPr="00980309" w:rsidRDefault="008145D5" w:rsidP="00F500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45D5">
              <w:rPr>
                <w:rFonts w:ascii="Times New Roman" w:hAnsi="Times New Roman" w:cs="Times New Roman"/>
                <w:sz w:val="20"/>
                <w:szCs w:val="20"/>
              </w:rPr>
              <w:t xml:space="preserve">I may suggest </w:t>
            </w:r>
            <w:r w:rsidR="00AF6E3B"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  <w:r w:rsidRPr="008145D5">
              <w:rPr>
                <w:rFonts w:ascii="Times New Roman" w:hAnsi="Times New Roman" w:cs="Times New Roman"/>
                <w:noProof/>
                <w:sz w:val="20"/>
                <w:szCs w:val="20"/>
              </w:rPr>
              <w:t>Predictive AI Modeling for Subset-Selected Stocks or Cryptocurrencies Using Historical Data.</w:t>
            </w:r>
            <w:r w:rsidR="00AF6E3B">
              <w:rPr>
                <w:rFonts w:ascii="Times New Roman" w:hAnsi="Times New Roman" w:cs="Times New Roman"/>
                <w:noProof/>
                <w:sz w:val="20"/>
                <w:szCs w:val="20"/>
              </w:rPr>
              <w:t>”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AD209EB" w14:textId="42BBA706" w:rsidR="0077086D" w:rsidRDefault="00713773" w:rsidP="00CE144D">
            <w:pPr>
              <w:pStyle w:val="Normal1"/>
              <w:jc w:val="center"/>
              <w:rPr>
                <w:sz w:val="20"/>
                <w:szCs w:val="20"/>
              </w:rPr>
            </w:pPr>
            <w:r w:rsidRPr="0077086D">
              <w:rPr>
                <w:sz w:val="20"/>
                <w:szCs w:val="20"/>
              </w:rPr>
              <w:t>10/</w:t>
            </w:r>
            <w:r>
              <w:rPr>
                <w:sz w:val="20"/>
                <w:szCs w:val="20"/>
              </w:rPr>
              <w:t>30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6D363C6" w14:textId="77777777" w:rsidR="0077086D" w:rsidRPr="005A3D61" w:rsidRDefault="0077086D" w:rsidP="00CE144D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bookmarkEnd w:id="1"/>
      <w:tr w:rsidR="00CE144D" w:rsidRPr="005A3D61" w14:paraId="06A30B4F" w14:textId="77777777" w:rsidTr="00D53AED"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B5B782D" w14:textId="59E5DD9B" w:rsidR="00CE144D" w:rsidRPr="00421968" w:rsidRDefault="0000619C" w:rsidP="00CE144D">
            <w:pPr>
              <w:pStyle w:val="Normal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#8</w:t>
            </w: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909A3BC" w14:textId="77777777" w:rsidR="000B468E" w:rsidRDefault="0000619C" w:rsidP="00B053B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 on your AI topic of your choice</w:t>
            </w:r>
            <w:r w:rsidR="009C43D2">
              <w:rPr>
                <w:rFonts w:ascii="Times New Roman" w:hAnsi="Times New Roman" w:cs="Times New Roman"/>
                <w:sz w:val="20"/>
                <w:szCs w:val="20"/>
              </w:rPr>
              <w:t xml:space="preserve"> and show me your progress next time.</w:t>
            </w:r>
            <w:r w:rsidR="00F656F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656F1" w:rsidRPr="00F656F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our presentation and final report </w:t>
            </w:r>
            <w:r w:rsidR="00F656F1">
              <w:rPr>
                <w:rFonts w:ascii="Times New Roman" w:hAnsi="Times New Roman" w:cs="Times New Roman"/>
                <w:b/>
                <w:sz w:val="20"/>
                <w:szCs w:val="20"/>
              </w:rPr>
              <w:t>are</w:t>
            </w:r>
            <w:r w:rsidR="00F656F1" w:rsidRPr="00F656F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ue on November 20.</w:t>
            </w:r>
          </w:p>
          <w:p w14:paraId="693D0A13" w14:textId="77777777" w:rsidR="00F656F1" w:rsidRDefault="00F656F1" w:rsidP="00B053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e </w:t>
            </w:r>
            <w:r w:rsidR="00694B26" w:rsidRPr="00694B2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I_Project_and_Presentation_Guidelines.docx</w:t>
            </w:r>
            <w:r w:rsidR="00694B26">
              <w:rPr>
                <w:rFonts w:ascii="Times New Roman" w:hAnsi="Times New Roman" w:cs="Times New Roman"/>
                <w:sz w:val="20"/>
                <w:szCs w:val="20"/>
              </w:rPr>
              <w:t xml:space="preserve"> soon in same as this doc is located. </w:t>
            </w:r>
          </w:p>
          <w:p w14:paraId="3F1E29D1" w14:textId="091C9AA5" w:rsidR="00694B26" w:rsidRPr="000F7FBA" w:rsidRDefault="00694B26" w:rsidP="00B053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e #9 below.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3371E1B" w14:textId="39D42268" w:rsidR="00CE144D" w:rsidRDefault="0000619C" w:rsidP="00CE144D">
            <w:pPr>
              <w:pStyle w:val="Normal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/6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48AA9DA" w14:textId="77777777" w:rsidR="00CE144D" w:rsidRPr="005A3D61" w:rsidRDefault="00CE144D" w:rsidP="00CE144D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F656F1" w:rsidRPr="005A3D61" w14:paraId="25612A17" w14:textId="77777777" w:rsidTr="00D53AED"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5698C15" w14:textId="6389762C" w:rsidR="00F656F1" w:rsidRPr="00421968" w:rsidRDefault="00F656F1" w:rsidP="00F656F1">
            <w:pPr>
              <w:pStyle w:val="Normal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#9</w:t>
            </w: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5101EA0" w14:textId="77777777" w:rsidR="00F656F1" w:rsidRDefault="00F656F1" w:rsidP="00F656F1">
            <w:r>
              <w:t xml:space="preserve">Bring 15 – 20 Best </w:t>
            </w:r>
            <w:r w:rsidRPr="00D86BBA">
              <w:t>Charts</w:t>
            </w:r>
            <w:r>
              <w:t xml:space="preserve"> or </w:t>
            </w:r>
            <w:r w:rsidRPr="00D86BBA">
              <w:t>Diagrams used in AI</w:t>
            </w:r>
            <w:r>
              <w:t>. See an example below</w:t>
            </w:r>
            <w:r>
              <w:rPr>
                <w:noProof/>
              </w:rPr>
              <w:drawing>
                <wp:inline distT="0" distB="0" distL="0" distR="0" wp14:anchorId="6338A689" wp14:editId="0F59D201">
                  <wp:extent cx="2994053" cy="35883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1389" cy="35971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. </w:t>
            </w:r>
          </w:p>
          <w:p w14:paraId="4673BC70" w14:textId="77777777" w:rsidR="00F656F1" w:rsidRDefault="00F656F1" w:rsidP="00F656F1">
            <w:r>
              <w:t xml:space="preserve">Prompt the following AI assistant platforms: </w:t>
            </w:r>
          </w:p>
          <w:p w14:paraId="6110E622" w14:textId="77777777" w:rsidR="00F656F1" w:rsidRDefault="00F656F1" w:rsidP="00F656F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chatGPT, </w:t>
            </w:r>
          </w:p>
          <w:p w14:paraId="60599133" w14:textId="77777777" w:rsidR="00F656F1" w:rsidRPr="005A034C" w:rsidRDefault="00F656F1" w:rsidP="00F656F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ok</w:t>
            </w:r>
          </w:p>
          <w:p w14:paraId="67242C1D" w14:textId="77777777" w:rsidR="00F656F1" w:rsidRPr="005A034C" w:rsidRDefault="00F656F1" w:rsidP="00F656F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 xml:space="preserve">Gemini, </w:t>
            </w:r>
          </w:p>
          <w:p w14:paraId="71BD4586" w14:textId="31972AEF" w:rsidR="00F656F1" w:rsidRDefault="00F656F1" w:rsidP="00F656F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A034C">
              <w:rPr>
                <w:rFonts w:ascii="Times New Roman" w:hAnsi="Times New Roman" w:cs="Times New Roman"/>
                <w:sz w:val="20"/>
                <w:szCs w:val="20"/>
              </w:rPr>
              <w:t>Copilot,</w:t>
            </w:r>
          </w:p>
          <w:p w14:paraId="50072BC2" w14:textId="77777777" w:rsidR="00D22337" w:rsidRDefault="00F656F1" w:rsidP="00D22337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A337E">
              <w:rPr>
                <w:rFonts w:ascii="Times New Roman" w:hAnsi="Times New Roman" w:cs="Times New Roman"/>
                <w:sz w:val="20"/>
                <w:szCs w:val="20"/>
              </w:rPr>
              <w:t>Claude.</w:t>
            </w:r>
          </w:p>
          <w:p w14:paraId="3D2FB3FB" w14:textId="74D756B6" w:rsidR="00D22337" w:rsidRPr="00D22337" w:rsidRDefault="00FD2EEE" w:rsidP="00FD2EE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 xml:space="preserve">Create a report called </w:t>
            </w:r>
            <w:r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25_A1_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iagrams</w:t>
            </w:r>
            <w:r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+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Your name</w:t>
            </w:r>
            <w:r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.docx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A18806B" w14:textId="2897DBE9" w:rsidR="00F656F1" w:rsidRDefault="00F656F1" w:rsidP="00F656F1">
            <w:pPr>
              <w:pStyle w:val="Normal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/13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90379B6" w14:textId="77777777" w:rsidR="00F656F1" w:rsidRPr="005A3D61" w:rsidRDefault="00F656F1" w:rsidP="00F656F1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DD5EB2" w:rsidRPr="005A3D61" w14:paraId="2CA3B043" w14:textId="77777777" w:rsidTr="00D53AED"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7CBFB6F" w14:textId="3674ED60" w:rsidR="00DD5EB2" w:rsidRPr="00421968" w:rsidRDefault="007846B8" w:rsidP="00DD5EB2">
            <w:pPr>
              <w:pStyle w:val="Normal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#10</w:t>
            </w: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BE728B3" w14:textId="77777777" w:rsidR="00DD5EB2" w:rsidRDefault="007846B8" w:rsidP="00250B3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esentation of your project by displaying your step by step report and demo according to </w:t>
            </w:r>
            <w:r w:rsidRPr="007846B8">
              <w:rPr>
                <w:rFonts w:ascii="Times New Roman" w:hAnsi="Times New Roman" w:cs="Times New Roman"/>
                <w:b/>
                <w:sz w:val="20"/>
                <w:szCs w:val="20"/>
              </w:rPr>
              <w:t>AI Guidelines_Reports.docx</w:t>
            </w:r>
            <w:r w:rsidR="00FD2EEE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  <w:p w14:paraId="6779CFBA" w14:textId="30803844" w:rsidR="00FD2EEE" w:rsidRPr="00250B35" w:rsidRDefault="00FD2EEE" w:rsidP="00250B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ave your project as </w:t>
            </w:r>
            <w:r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25_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MPS471_</w:t>
            </w:r>
            <w:r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1_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</w:t>
            </w:r>
            <w:r w:rsidR="00DA531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</w:t>
            </w:r>
            <w:bookmarkStart w:id="3" w:name="_GoBack"/>
            <w:bookmarkEnd w:id="3"/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nal_Project</w:t>
            </w:r>
            <w:r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+</w:t>
            </w: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Your name</w:t>
            </w:r>
            <w:r w:rsidRPr="008670A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.docx</w:t>
            </w:r>
            <w:r w:rsidRPr="0042196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722FCE5" w14:textId="52C8DCA2" w:rsidR="00DD5EB2" w:rsidRDefault="007846B8" w:rsidP="00DD5EB2">
            <w:pPr>
              <w:pStyle w:val="Normal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/20</w:t>
            </w: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44CAD5E" w14:textId="77777777" w:rsidR="00DD5EB2" w:rsidRPr="005A3D61" w:rsidRDefault="00DD5EB2" w:rsidP="00DD5EB2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C47E5C" w:rsidRPr="005A3D61" w14:paraId="40293D1F" w14:textId="77777777" w:rsidTr="00D53AED"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12D0374" w14:textId="77777777" w:rsidR="00C47E5C" w:rsidRPr="00421968" w:rsidRDefault="00C47E5C" w:rsidP="00DD5EB2">
            <w:pPr>
              <w:pStyle w:val="Normal1"/>
              <w:jc w:val="center"/>
              <w:rPr>
                <w:sz w:val="20"/>
                <w:szCs w:val="20"/>
              </w:rPr>
            </w:pP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6EA6E8E" w14:textId="77777777" w:rsidR="00C47E5C" w:rsidRPr="00250B35" w:rsidRDefault="00C47E5C" w:rsidP="00250B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AA00944" w14:textId="77777777" w:rsidR="00C47E5C" w:rsidRDefault="00C47E5C" w:rsidP="00DD5EB2">
            <w:pPr>
              <w:pStyle w:val="Normal1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8903AB7" w14:textId="77777777" w:rsidR="00C47E5C" w:rsidRPr="005A3D61" w:rsidRDefault="00C47E5C" w:rsidP="00DD5EB2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C47E5C" w:rsidRPr="005A3D61" w14:paraId="011A3425" w14:textId="77777777" w:rsidTr="00D53AED"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13A11E1" w14:textId="77777777" w:rsidR="00C47E5C" w:rsidRPr="00421968" w:rsidRDefault="00C47E5C" w:rsidP="00C47E5C">
            <w:pPr>
              <w:pStyle w:val="Normal1"/>
              <w:jc w:val="center"/>
              <w:rPr>
                <w:sz w:val="20"/>
                <w:szCs w:val="20"/>
              </w:rPr>
            </w:pP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D6BBB44" w14:textId="77777777" w:rsidR="00C47E5C" w:rsidRDefault="00C47E5C" w:rsidP="00C47E5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0B35">
              <w:rPr>
                <w:rFonts w:ascii="Times New Roman" w:hAnsi="Times New Roman" w:cs="Times New Roman"/>
                <w:sz w:val="20"/>
                <w:szCs w:val="20"/>
              </w:rPr>
              <w:t xml:space="preserve">Sora (video maker)– </w:t>
            </w:r>
            <w:proofErr w:type="gramStart"/>
            <w:r w:rsidRPr="00250B35">
              <w:rPr>
                <w:rFonts w:ascii="Times New Roman" w:hAnsi="Times New Roman" w:cs="Times New Roman"/>
                <w:sz w:val="20"/>
                <w:szCs w:val="20"/>
              </w:rPr>
              <w:t>generate  your</w:t>
            </w:r>
            <w:proofErr w:type="gramEnd"/>
            <w:r w:rsidRPr="00250B35">
              <w:rPr>
                <w:rFonts w:ascii="Times New Roman" w:hAnsi="Times New Roman" w:cs="Times New Roman"/>
                <w:sz w:val="20"/>
                <w:szCs w:val="20"/>
              </w:rPr>
              <w:t xml:space="preserve"> own short video </w:t>
            </w:r>
          </w:p>
          <w:p w14:paraId="68FBE5AF" w14:textId="77777777" w:rsidR="00C47E5C" w:rsidRDefault="00C47E5C" w:rsidP="00C47E5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CCD030" w14:textId="22A75D71" w:rsidR="00C47E5C" w:rsidRPr="00250B35" w:rsidRDefault="00C47E5C" w:rsidP="00C47E5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al time examples using AI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assistants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latforms.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B5B870C" w14:textId="77777777" w:rsidR="00C47E5C" w:rsidRDefault="00C47E5C" w:rsidP="00C47E5C">
            <w:pPr>
              <w:pStyle w:val="Normal1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158A762" w14:textId="77777777" w:rsidR="00C47E5C" w:rsidRPr="005A3D61" w:rsidRDefault="00C47E5C" w:rsidP="00C47E5C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  <w:tr w:rsidR="00C47E5C" w:rsidRPr="005A3D61" w14:paraId="0D3C734D" w14:textId="77777777" w:rsidTr="00D53AED">
        <w:tc>
          <w:tcPr>
            <w:tcW w:w="97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7EB6DE4" w14:textId="77777777" w:rsidR="00C47E5C" w:rsidRPr="00421968" w:rsidRDefault="00C47E5C" w:rsidP="00C47E5C">
            <w:pPr>
              <w:pStyle w:val="Normal1"/>
              <w:jc w:val="center"/>
              <w:rPr>
                <w:sz w:val="20"/>
                <w:szCs w:val="20"/>
              </w:rPr>
            </w:pPr>
          </w:p>
        </w:tc>
        <w:tc>
          <w:tcPr>
            <w:tcW w:w="63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DE38A30" w14:textId="631FF83C" w:rsidR="00C47E5C" w:rsidRPr="00250B35" w:rsidRDefault="00C47E5C" w:rsidP="00C47E5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0B35">
              <w:rPr>
                <w:rFonts w:ascii="Times New Roman" w:hAnsi="Times New Roman" w:cs="Times New Roman"/>
                <w:sz w:val="20"/>
                <w:szCs w:val="20"/>
              </w:rPr>
              <w:t>Gemini Agent.</w:t>
            </w:r>
          </w:p>
        </w:tc>
        <w:tc>
          <w:tcPr>
            <w:tcW w:w="7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D391C6A" w14:textId="77777777" w:rsidR="00C47E5C" w:rsidRDefault="00C47E5C" w:rsidP="00C47E5C">
            <w:pPr>
              <w:pStyle w:val="Normal1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3040B90" w14:textId="77777777" w:rsidR="00C47E5C" w:rsidRPr="005A3D61" w:rsidRDefault="00C47E5C" w:rsidP="00C47E5C">
            <w:pPr>
              <w:pStyle w:val="Normal1"/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78310808" w14:textId="7154E12C" w:rsidR="00AA0E1F" w:rsidRDefault="00AA0E1F"/>
    <w:p w14:paraId="11E2AD90" w14:textId="736B68A5" w:rsidR="00AA0E1F" w:rsidRPr="00BE17FE" w:rsidRDefault="00BE17FE">
      <w:pPr>
        <w:rPr>
          <w:rFonts w:ascii="Times New Roman" w:hAnsi="Times New Roman" w:cs="Times New Roman"/>
        </w:rPr>
      </w:pPr>
      <w:r w:rsidRPr="00BE17FE">
        <w:rPr>
          <w:rFonts w:ascii="Times New Roman" w:hAnsi="Times New Roman" w:cs="Times New Roman"/>
        </w:rPr>
        <w:t xml:space="preserve">Follow the following </w:t>
      </w:r>
      <w:r w:rsidR="003B319F" w:rsidRPr="00896766">
        <w:rPr>
          <w:rFonts w:ascii="Times New Roman" w:hAnsi="Times New Roman" w:cs="Times New Roman"/>
          <w:b/>
          <w:highlight w:val="cyan"/>
        </w:rPr>
        <w:t>FORMAT</w:t>
      </w:r>
      <w:r w:rsidR="00426254">
        <w:rPr>
          <w:rFonts w:ascii="Times New Roman" w:hAnsi="Times New Roman" w:cs="Times New Roman"/>
          <w:b/>
        </w:rPr>
        <w:t xml:space="preserve"> (title, indented: # of views, link, author, | listed DESCRIPTIONS | </w:t>
      </w:r>
      <w:proofErr w:type="gramStart"/>
      <w:r w:rsidR="00426254">
        <w:rPr>
          <w:rFonts w:ascii="Times New Roman" w:hAnsi="Times New Roman" w:cs="Times New Roman"/>
          <w:b/>
        </w:rPr>
        <w:t>T</w:t>
      </w:r>
      <w:r w:rsidR="00426254">
        <w:rPr>
          <w:rStyle w:val="yt-core-attributed-string--link-inherit-color"/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IMESTAMPS</w:t>
      </w:r>
      <w:r w:rsidR="00426254">
        <w:rPr>
          <w:rFonts w:ascii="Times New Roman" w:hAnsi="Times New Roman" w:cs="Times New Roman"/>
          <w:b/>
        </w:rPr>
        <w:t xml:space="preserve"> </w:t>
      </w:r>
      <w:r w:rsidR="003B319F" w:rsidRPr="00BE17FE">
        <w:rPr>
          <w:rFonts w:ascii="Times New Roman" w:hAnsi="Times New Roman" w:cs="Times New Roman"/>
        </w:rPr>
        <w:t>:</w:t>
      </w:r>
      <w:proofErr w:type="gramEnd"/>
    </w:p>
    <w:p w14:paraId="38300561" w14:textId="1056BD27" w:rsidR="00AA0E1F" w:rsidRPr="00426254" w:rsidRDefault="00DF61C2" w:rsidP="00AA0E1F">
      <w:pPr>
        <w:pStyle w:val="Heading1"/>
        <w:keepNext/>
        <w:keepLines/>
        <w:widowControl/>
        <w:shd w:val="clear" w:color="auto" w:fill="FFFFFF"/>
        <w:contextualSpacing w:val="0"/>
        <w:rPr>
          <w:b/>
          <w:color w:val="0F0F0F"/>
          <w:sz w:val="24"/>
          <w:szCs w:val="20"/>
        </w:rPr>
      </w:pPr>
      <w:bookmarkStart w:id="4" w:name="_Hlk207467783"/>
      <w:r>
        <w:rPr>
          <w:color w:val="0F0F0F"/>
          <w:sz w:val="24"/>
          <w:szCs w:val="20"/>
          <w:highlight w:val="yellow"/>
        </w:rPr>
        <w:t>****</w:t>
      </w:r>
      <w:r w:rsidR="00AA0E1F" w:rsidRPr="00426254">
        <w:rPr>
          <w:b/>
          <w:color w:val="0F0F0F"/>
          <w:sz w:val="24"/>
          <w:szCs w:val="20"/>
        </w:rPr>
        <w:t>Google’s AI Course for Beginners (in 10 minutes</w:t>
      </w:r>
      <w:proofErr w:type="gramStart"/>
      <w:r w:rsidR="00AA0E1F" w:rsidRPr="00426254">
        <w:rPr>
          <w:b/>
          <w:color w:val="0F0F0F"/>
          <w:sz w:val="24"/>
          <w:szCs w:val="20"/>
        </w:rPr>
        <w:t>)!</w:t>
      </w:r>
      <w:r w:rsidR="008670A4">
        <w:rPr>
          <w:b/>
          <w:color w:val="0F0F0F"/>
          <w:sz w:val="24"/>
          <w:szCs w:val="20"/>
        </w:rPr>
        <w:t>,</w:t>
      </w:r>
      <w:proofErr w:type="gramEnd"/>
      <w:r w:rsidR="008670A4">
        <w:rPr>
          <w:b/>
          <w:color w:val="0F0F0F"/>
          <w:sz w:val="24"/>
          <w:szCs w:val="20"/>
        </w:rPr>
        <w:t xml:space="preserve"> </w:t>
      </w:r>
      <w:r w:rsidR="008670A4" w:rsidRPr="008670A4">
        <w:rPr>
          <w:b/>
          <w:color w:val="0F0F0F"/>
          <w:sz w:val="24"/>
          <w:szCs w:val="20"/>
          <w:highlight w:val="yellow"/>
        </w:rPr>
        <w:t>10 min</w:t>
      </w:r>
      <w:r w:rsidR="008670A4">
        <w:rPr>
          <w:b/>
          <w:color w:val="0F0F0F"/>
          <w:sz w:val="24"/>
          <w:szCs w:val="20"/>
        </w:rPr>
        <w:t xml:space="preserve">. </w:t>
      </w:r>
    </w:p>
    <w:p w14:paraId="254B34D4" w14:textId="1BAF4F41" w:rsidR="00AA0E1F" w:rsidRDefault="00416D37" w:rsidP="00AA0E1F">
      <w:pPr>
        <w:spacing w:after="0" w:line="240" w:lineRule="auto"/>
        <w:ind w:left="341"/>
        <w:textAlignment w:val="top"/>
        <w:rPr>
          <w:rFonts w:ascii="Times New Roman" w:hAnsi="Times New Roman" w:cs="Times New Roman"/>
          <w:sz w:val="20"/>
          <w:szCs w:val="20"/>
        </w:rPr>
      </w:pPr>
      <w:r>
        <w:rPr>
          <w:rStyle w:val="style-scope"/>
          <w:rFonts w:ascii="Times New Roman" w:hAnsi="Times New Roman" w:cs="Times New Roman"/>
          <w:sz w:val="20"/>
          <w:szCs w:val="20"/>
          <w:bdr w:val="none" w:sz="0" w:space="0" w:color="auto" w:frame="1"/>
        </w:rPr>
        <w:t xml:space="preserve">Today 8-28-2025; </w:t>
      </w:r>
      <w:r w:rsidR="00BE17FE">
        <w:rPr>
          <w:rStyle w:val="style-scope"/>
          <w:rFonts w:ascii="Times New Roman" w:hAnsi="Times New Roman" w:cs="Times New Roman"/>
          <w:sz w:val="20"/>
          <w:szCs w:val="20"/>
          <w:bdr w:val="none" w:sz="0" w:space="0" w:color="auto" w:frame="1"/>
        </w:rPr>
        <w:t>2</w:t>
      </w:r>
      <w:r w:rsidR="00AA0E1F">
        <w:rPr>
          <w:rStyle w:val="style-scope"/>
          <w:rFonts w:ascii="Times New Roman" w:hAnsi="Times New Roman" w:cs="Times New Roman"/>
          <w:sz w:val="20"/>
          <w:szCs w:val="20"/>
          <w:bdr w:val="none" w:sz="0" w:space="0" w:color="auto" w:frame="1"/>
        </w:rPr>
        <w:t>.</w:t>
      </w:r>
      <w:r w:rsidR="00BE17FE">
        <w:rPr>
          <w:rStyle w:val="style-scope"/>
          <w:rFonts w:ascii="Times New Roman" w:hAnsi="Times New Roman" w:cs="Times New Roman"/>
          <w:sz w:val="20"/>
          <w:szCs w:val="20"/>
          <w:bdr w:val="none" w:sz="0" w:space="0" w:color="auto" w:frame="1"/>
        </w:rPr>
        <w:t>4</w:t>
      </w:r>
      <w:r w:rsidR="00AA0E1F">
        <w:rPr>
          <w:rStyle w:val="style-scope"/>
          <w:rFonts w:ascii="Times New Roman" w:hAnsi="Times New Roman" w:cs="Times New Roman"/>
          <w:sz w:val="20"/>
          <w:szCs w:val="20"/>
          <w:bdr w:val="none" w:sz="0" w:space="0" w:color="auto" w:frame="1"/>
        </w:rPr>
        <w:t>M views Nov 14, 2023</w:t>
      </w:r>
      <w:r w:rsidR="00AA0E1F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AA0E1F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</w:rPr>
          <w:t>https://www.youtube.com/watch?v=Yq0QkCxoTHM</w:t>
        </w:r>
      </w:hyperlink>
      <w:r w:rsidR="00AA0E1F">
        <w:rPr>
          <w:rStyle w:val="style-scope"/>
          <w:rFonts w:ascii="Times New Roman" w:hAnsi="Times New Roman" w:cs="Times New Roman"/>
          <w:sz w:val="20"/>
          <w:szCs w:val="20"/>
          <w:bdr w:val="none" w:sz="0" w:space="0" w:color="auto" w:frame="1"/>
        </w:rPr>
        <w:t xml:space="preserve">, by </w:t>
      </w:r>
      <w:r w:rsidR="00AA0E1F" w:rsidRPr="009C6297">
        <w:rPr>
          <w:rStyle w:val="style-scope"/>
          <w:rFonts w:ascii="Times New Roman" w:hAnsi="Times New Roman" w:cs="Times New Roman"/>
          <w:b/>
          <w:sz w:val="20"/>
          <w:szCs w:val="20"/>
          <w:bdr w:val="none" w:sz="0" w:space="0" w:color="auto" w:frame="1"/>
        </w:rPr>
        <w:t xml:space="preserve">Jeff </w:t>
      </w:r>
      <w:proofErr w:type="spellStart"/>
      <w:r w:rsidR="00AA0E1F" w:rsidRPr="009C6297">
        <w:rPr>
          <w:rStyle w:val="style-scope"/>
          <w:rFonts w:ascii="Times New Roman" w:hAnsi="Times New Roman" w:cs="Times New Roman"/>
          <w:b/>
          <w:sz w:val="20"/>
          <w:szCs w:val="20"/>
          <w:bdr w:val="none" w:sz="0" w:space="0" w:color="auto" w:frame="1"/>
        </w:rPr>
        <w:t>Su</w:t>
      </w:r>
      <w:proofErr w:type="spellEnd"/>
      <w:r w:rsidR="00AA0E1F">
        <w:rPr>
          <w:rStyle w:val="style-scope"/>
          <w:rFonts w:ascii="Times New Roman" w:hAnsi="Times New Roman" w:cs="Times New Roman"/>
          <w:sz w:val="20"/>
          <w:szCs w:val="20"/>
          <w:bdr w:val="none" w:sz="0" w:space="0" w:color="auto" w:frame="1"/>
        </w:rPr>
        <w:t xml:space="preserve">, </w:t>
      </w:r>
      <w:r w:rsidR="00AA0E1F">
        <w:rPr>
          <w:rFonts w:ascii="Times New Roman" w:hAnsi="Times New Roman" w:cs="Times New Roman"/>
          <w:b/>
          <w:color w:val="0F0F0F"/>
          <w:sz w:val="20"/>
          <w:szCs w:val="20"/>
        </w:rPr>
        <w:t>rate5+.</w:t>
      </w:r>
      <w:r w:rsidR="00AA0E1F">
        <w:rPr>
          <w:rFonts w:ascii="Times New Roman" w:hAnsi="Times New Roman" w:cs="Times New Roman"/>
          <w:color w:val="0F0F0F"/>
          <w:sz w:val="20"/>
          <w:szCs w:val="20"/>
        </w:rPr>
        <w:t xml:space="preserve"> </w:t>
      </w:r>
      <w:r w:rsidR="00AA0E1F">
        <w:rPr>
          <w:rStyle w:val="style-scope"/>
          <w:rFonts w:ascii="Times New Roman" w:hAnsi="Times New Roman" w:cs="Times New Roman"/>
          <w:sz w:val="20"/>
          <w:szCs w:val="20"/>
          <w:bdr w:val="none" w:sz="0" w:space="0" w:color="auto" w:frame="1"/>
        </w:rPr>
        <w:t xml:space="preserve"> </w:t>
      </w:r>
    </w:p>
    <w:p w14:paraId="513673A5" w14:textId="77777777" w:rsidR="00AA0E1F" w:rsidRDefault="00AA0E1F" w:rsidP="00AA0E1F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We unravel the layers of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AI, Machine Learning, Deep Learning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, and their applications in tools like </w:t>
      </w:r>
      <w:hyperlink r:id="rId10" w:history="1">
        <w:r>
          <w:rPr>
            <w:rStyle w:val="Hyperlink"/>
            <w:rFonts w:ascii="Times New Roman" w:hAnsi="Times New Roman" w:cs="Times New Roman"/>
            <w:b/>
            <w:bCs/>
            <w:sz w:val="20"/>
            <w:szCs w:val="20"/>
            <w:bdr w:val="none" w:sz="0" w:space="0" w:color="auto" w:frame="1"/>
          </w:rPr>
          <w:t>#ChatGPT</w:t>
        </w:r>
      </w:hyperlink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 xml:space="preserve"> 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and Google </w:t>
      </w:r>
      <w:hyperlink r:id="rId11" w:history="1">
        <w:r>
          <w:rPr>
            <w:rStyle w:val="Hyperlink"/>
            <w:rFonts w:ascii="Times New Roman" w:hAnsi="Times New Roman" w:cs="Times New Roman"/>
            <w:b/>
            <w:bCs/>
            <w:sz w:val="20"/>
            <w:szCs w:val="20"/>
            <w:bdr w:val="none" w:sz="0" w:space="0" w:color="auto" w:frame="1"/>
          </w:rPr>
          <w:t>#Bard</w:t>
        </w:r>
      </w:hyperlink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>.</w:t>
      </w:r>
    </w:p>
    <w:p w14:paraId="30FF577C" w14:textId="77777777" w:rsidR="00AA0E1F" w:rsidRDefault="00AA0E1F" w:rsidP="00AA0E1F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We first go through how AI is a broad field of study that encompasses </w:t>
      </w:r>
      <w:hyperlink r:id="rId12" w:history="1">
        <w:r>
          <w:rPr>
            <w:rStyle w:val="Hyperlink"/>
            <w:rFonts w:ascii="Times New Roman" w:hAnsi="Times New Roman" w:cs="Times New Roman"/>
            <w:b/>
            <w:bCs/>
            <w:sz w:val="20"/>
            <w:szCs w:val="20"/>
            <w:bdr w:val="none" w:sz="0" w:space="0" w:color="auto" w:frame="1"/>
          </w:rPr>
          <w:t>#</w:t>
        </w:r>
        <w:proofErr w:type="spellStart"/>
      </w:hyperlink>
      <w:hyperlink r:id="rId13" w:history="1">
        <w:r>
          <w:rPr>
            <w:rStyle w:val="Hyperlink"/>
            <w:rFonts w:ascii="Times New Roman" w:hAnsi="Times New Roman" w:cs="Times New Roman"/>
            <w:b/>
            <w:bCs/>
            <w:sz w:val="20"/>
            <w:szCs w:val="20"/>
            <w:bdr w:val="none" w:sz="0" w:space="0" w:color="auto" w:frame="1"/>
          </w:rPr>
          <w:t>MachineLearning</w:t>
        </w:r>
        <w:proofErr w:type="spellEnd"/>
      </w:hyperlink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 xml:space="preserve"> 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as a sub-field. </w:t>
      </w:r>
    </w:p>
    <w:p w14:paraId="4ECC0205" w14:textId="77777777" w:rsidR="00AA0E1F" w:rsidRDefault="00AA0E1F" w:rsidP="00AA0E1F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We then break down Machine Learning into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supervised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and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unsupervised models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, using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 xml:space="preserve">real-world examples 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to illustrate their functions and differences. </w:t>
      </w:r>
    </w:p>
    <w:p w14:paraId="037648B8" w14:textId="77777777" w:rsidR="00AA0E1F" w:rsidRDefault="00AA0E1F" w:rsidP="00AA0E1F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We move deeper into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Deep Learning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: Learn about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 xml:space="preserve">artificial neural networks 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and the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power of semi-supervised learning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in applications like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fraud detection in banking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. </w:t>
      </w:r>
    </w:p>
    <w:p w14:paraId="6BD07895" w14:textId="77777777" w:rsidR="00AA0E1F" w:rsidRDefault="00AA0E1F" w:rsidP="00AA0E1F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Then we delve into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Generative AI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, differentiating it from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discriminative models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and demonstrating its capabilities in creating new, innovative outputs. </w:t>
      </w:r>
    </w:p>
    <w:p w14:paraId="37AEDFBE" w14:textId="77777777" w:rsidR="00AA0E1F" w:rsidRDefault="00AA0E1F" w:rsidP="00AA0E1F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proofErr w:type="gramStart"/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>Finally</w:t>
      </w:r>
      <w:proofErr w:type="gramEnd"/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we walk through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 xml:space="preserve">Large Language Models (LLMs) 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and uncover the significance of LLMs in AI, their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pre-training processes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, and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their customization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for specific </w:t>
      </w:r>
      <w:r>
        <w:rPr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industry applications</w:t>
      </w:r>
      <w:r>
        <w:rPr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>.</w:t>
      </w:r>
    </w:p>
    <w:p w14:paraId="4ACA605A" w14:textId="77777777" w:rsidR="00AA0E1F" w:rsidRDefault="00AA0E1F" w:rsidP="00AA0E1F">
      <w:pPr>
        <w:shd w:val="clear" w:color="auto" w:fill="FFFFFF"/>
        <w:spacing w:after="0" w:line="240" w:lineRule="auto"/>
        <w:ind w:left="360"/>
        <w:rPr>
          <w:rStyle w:val="yt-core-attributed-string--link-inherit-color"/>
        </w:rPr>
      </w:pPr>
    </w:p>
    <w:p w14:paraId="4DC3D451" w14:textId="5D025E30" w:rsidR="00AA0E1F" w:rsidRDefault="00AA0E1F" w:rsidP="00AA0E1F">
      <w:pPr>
        <w:shd w:val="clear" w:color="auto" w:fill="FFFFFF"/>
        <w:spacing w:after="0" w:line="240" w:lineRule="auto"/>
        <w:ind w:left="360"/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r>
        <w:rPr>
          <w:rStyle w:val="yt-core-attributed-string--link-inherit-color"/>
          <w:rFonts w:ascii="Times New Roman" w:hAnsi="Times New Roman" w:cs="Times New Roman"/>
          <w:b/>
          <w:bCs/>
          <w:color w:val="131313"/>
          <w:sz w:val="20"/>
          <w:szCs w:val="20"/>
          <w:bdr w:val="none" w:sz="0" w:space="0" w:color="auto" w:frame="1"/>
        </w:rPr>
        <w:t>TIMESTAMPS</w:t>
      </w:r>
      <w:r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</w:t>
      </w:r>
      <w:r w:rsidR="00BE17FE"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>if available</w:t>
      </w:r>
    </w:p>
    <w:p w14:paraId="78996CE1" w14:textId="77777777" w:rsidR="00AA0E1F" w:rsidRDefault="00DA5319" w:rsidP="00AA0E1F">
      <w:pPr>
        <w:shd w:val="clear" w:color="auto" w:fill="FFFFFF"/>
        <w:spacing w:after="0" w:line="240" w:lineRule="auto"/>
        <w:ind w:left="360"/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hyperlink r:id="rId14" w:history="1">
        <w:r w:rsidR="00AA0E1F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</w:rPr>
          <w:t>00:00</w:t>
        </w:r>
      </w:hyperlink>
      <w:r w:rsidR="00AA0E1F"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Google’s AI Course in 10 Minutes </w:t>
      </w:r>
    </w:p>
    <w:p w14:paraId="71630EDE" w14:textId="77777777" w:rsidR="00AA0E1F" w:rsidRDefault="00DA5319" w:rsidP="00AA0E1F">
      <w:pPr>
        <w:shd w:val="clear" w:color="auto" w:fill="FFFFFF"/>
        <w:spacing w:after="0" w:line="240" w:lineRule="auto"/>
        <w:ind w:left="360"/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hyperlink r:id="rId15" w:history="1">
        <w:r w:rsidR="00AA0E1F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</w:rPr>
          <w:t>00:38</w:t>
        </w:r>
      </w:hyperlink>
      <w:r w:rsidR="00AA0E1F"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What is Artificial Intelligence? </w:t>
      </w:r>
    </w:p>
    <w:p w14:paraId="70C62AAB" w14:textId="77777777" w:rsidR="00AA0E1F" w:rsidRDefault="00DA5319" w:rsidP="00AA0E1F">
      <w:pPr>
        <w:shd w:val="clear" w:color="auto" w:fill="FFFFFF"/>
        <w:spacing w:after="0" w:line="240" w:lineRule="auto"/>
        <w:ind w:left="360"/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hyperlink r:id="rId16" w:history="1">
        <w:r w:rsidR="00AA0E1F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</w:rPr>
          <w:t>01:27</w:t>
        </w:r>
      </w:hyperlink>
      <w:r w:rsidR="00AA0E1F"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What is Machine Learning? </w:t>
      </w:r>
    </w:p>
    <w:p w14:paraId="62F604A6" w14:textId="77777777" w:rsidR="00AA0E1F" w:rsidRDefault="00DA5319" w:rsidP="00AA0E1F">
      <w:pPr>
        <w:shd w:val="clear" w:color="auto" w:fill="FFFFFF"/>
        <w:spacing w:after="0" w:line="240" w:lineRule="auto"/>
        <w:ind w:left="360"/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hyperlink r:id="rId17" w:history="1">
        <w:r w:rsidR="00AA0E1F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</w:rPr>
          <w:t>03:28</w:t>
        </w:r>
      </w:hyperlink>
      <w:r w:rsidR="00AA0E1F"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What is Deep Learning? </w:t>
      </w:r>
    </w:p>
    <w:p w14:paraId="62EA42D1" w14:textId="77777777" w:rsidR="00AA0E1F" w:rsidRDefault="00DA5319" w:rsidP="00AA0E1F">
      <w:pPr>
        <w:shd w:val="clear" w:color="auto" w:fill="FFFFFF"/>
        <w:spacing w:after="0" w:line="240" w:lineRule="auto"/>
        <w:ind w:left="360"/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hyperlink r:id="rId18" w:history="1">
        <w:r w:rsidR="00AA0E1F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</w:rPr>
          <w:t>05:15</w:t>
        </w:r>
      </w:hyperlink>
      <w:r w:rsidR="00AA0E1F"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What is Generative AI? </w:t>
      </w:r>
    </w:p>
    <w:p w14:paraId="50DF3EDA" w14:textId="131D3796" w:rsidR="00AA0E1F" w:rsidRDefault="00DA5319" w:rsidP="00AA0E1F">
      <w:pPr>
        <w:shd w:val="clear" w:color="auto" w:fill="FFFFFF"/>
        <w:spacing w:after="0" w:line="240" w:lineRule="auto"/>
        <w:ind w:left="360"/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</w:pPr>
      <w:hyperlink r:id="rId19" w:history="1">
        <w:r w:rsidR="00AA0E1F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</w:rPr>
          <w:t>07:05</w:t>
        </w:r>
      </w:hyperlink>
      <w:r w:rsidR="00AA0E1F">
        <w:rPr>
          <w:rStyle w:val="yt-core-attributed-string--link-inherit-color"/>
          <w:rFonts w:ascii="Times New Roman" w:hAnsi="Times New Roman" w:cs="Times New Roman"/>
          <w:color w:val="131313"/>
          <w:sz w:val="20"/>
          <w:szCs w:val="20"/>
          <w:bdr w:val="none" w:sz="0" w:space="0" w:color="auto" w:frame="1"/>
        </w:rPr>
        <w:t xml:space="preserve"> What are Large Language Models?</w:t>
      </w:r>
    </w:p>
    <w:p w14:paraId="1A07CC29" w14:textId="4B29D7F4" w:rsidR="00AA0E1F" w:rsidRPr="007A4D8D" w:rsidRDefault="00AA0E1F">
      <w:pPr>
        <w:rPr>
          <w:rFonts w:ascii="Times New Roman" w:hAnsi="Times New Roman" w:cs="Times New Roman"/>
        </w:rPr>
      </w:pPr>
    </w:p>
    <w:p w14:paraId="1F4E931E" w14:textId="11BA7C4F" w:rsidR="00977882" w:rsidRPr="007A4D8D" w:rsidRDefault="00977882">
      <w:pPr>
        <w:rPr>
          <w:rFonts w:ascii="Times New Roman" w:hAnsi="Times New Roman" w:cs="Times New Roman"/>
        </w:rPr>
      </w:pPr>
      <w:r w:rsidRPr="007A4D8D">
        <w:rPr>
          <w:rFonts w:ascii="Times New Roman" w:hAnsi="Times New Roman" w:cs="Times New Roman"/>
        </w:rPr>
        <w:t xml:space="preserve">Another </w:t>
      </w:r>
      <w:r w:rsidR="00896766" w:rsidRPr="007A4D8D">
        <w:rPr>
          <w:rFonts w:ascii="Times New Roman" w:hAnsi="Times New Roman" w:cs="Times New Roman"/>
        </w:rPr>
        <w:t xml:space="preserve">preferable </w:t>
      </w:r>
      <w:r w:rsidRPr="00896766">
        <w:rPr>
          <w:rFonts w:ascii="Times New Roman" w:hAnsi="Times New Roman" w:cs="Times New Roman"/>
          <w:b/>
          <w:highlight w:val="green"/>
        </w:rPr>
        <w:t>FORMAT</w:t>
      </w:r>
      <w:r w:rsidRPr="007A4D8D">
        <w:rPr>
          <w:rFonts w:ascii="Times New Roman" w:hAnsi="Times New Roman" w:cs="Times New Roman"/>
        </w:rPr>
        <w:t>:</w:t>
      </w:r>
    </w:p>
    <w:p w14:paraId="63110393" w14:textId="77777777" w:rsidR="00A01C43" w:rsidRPr="00B81F23" w:rsidRDefault="00A01C43" w:rsidP="003B7B43">
      <w:pPr>
        <w:pStyle w:val="Heading3"/>
        <w:shd w:val="clear" w:color="auto" w:fill="FAFAFA"/>
        <w:spacing w:before="0" w:line="240" w:lineRule="auto"/>
        <w:rPr>
          <w:rFonts w:ascii="Times New Roman" w:eastAsia="Times New Roman" w:hAnsi="Times New Roman" w:cs="Times New Roman"/>
          <w:b/>
          <w:color w:val="424242"/>
          <w:szCs w:val="20"/>
        </w:rPr>
      </w:pPr>
      <w:r w:rsidRPr="00B81F23">
        <w:rPr>
          <w:rFonts w:ascii="Segoe UI Emoji" w:hAnsi="Segoe UI Emoji" w:cs="Segoe UI Emoji"/>
          <w:b/>
          <w:color w:val="424242"/>
          <w:szCs w:val="20"/>
        </w:rPr>
        <w:t>🏆</w:t>
      </w:r>
      <w:r w:rsidRPr="00B81F23">
        <w:rPr>
          <w:rFonts w:ascii="Times New Roman" w:hAnsi="Times New Roman" w:cs="Times New Roman"/>
          <w:b/>
          <w:color w:val="424242"/>
          <w:szCs w:val="20"/>
        </w:rPr>
        <w:t> </w:t>
      </w:r>
      <w:r w:rsidRPr="00B81F23">
        <w:rPr>
          <w:rStyle w:val="Strong"/>
          <w:rFonts w:ascii="Times New Roman" w:hAnsi="Times New Roman" w:cs="Times New Roman"/>
          <w:b w:val="0"/>
          <w:bCs w:val="0"/>
          <w:color w:val="424242"/>
          <w:szCs w:val="20"/>
        </w:rPr>
        <w:t>Top Pick: Ultimate Guide to Microsoft 365 Copilot (2025)</w:t>
      </w:r>
    </w:p>
    <w:p w14:paraId="1EC3158A" w14:textId="77777777" w:rsidR="00A01C43" w:rsidRPr="003B7B43" w:rsidRDefault="00A01C43" w:rsidP="003B7B43">
      <w:pPr>
        <w:pStyle w:val="ListParagraph"/>
        <w:numPr>
          <w:ilvl w:val="0"/>
          <w:numId w:val="17"/>
        </w:numPr>
        <w:shd w:val="clear" w:color="auto" w:fill="FAFAFA"/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Creator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 xml:space="preserve">: </w:t>
      </w:r>
      <w:proofErr w:type="spellStart"/>
      <w:r w:rsidRPr="003B7B43">
        <w:rPr>
          <w:rFonts w:ascii="Times New Roman" w:hAnsi="Times New Roman" w:cs="Times New Roman"/>
          <w:color w:val="424242"/>
          <w:sz w:val="20"/>
          <w:szCs w:val="20"/>
        </w:rPr>
        <w:t>Maksims</w:t>
      </w:r>
      <w:proofErr w:type="spellEnd"/>
      <w:r w:rsidRPr="003B7B43">
        <w:rPr>
          <w:rFonts w:ascii="Times New Roman" w:hAnsi="Times New Roman" w:cs="Times New Roman"/>
          <w:color w:val="424242"/>
          <w:sz w:val="20"/>
          <w:szCs w:val="20"/>
        </w:rPr>
        <w:t xml:space="preserve"> </w:t>
      </w:r>
      <w:proofErr w:type="spellStart"/>
      <w:r w:rsidRPr="003B7B43">
        <w:rPr>
          <w:rFonts w:ascii="Times New Roman" w:hAnsi="Times New Roman" w:cs="Times New Roman"/>
          <w:color w:val="424242"/>
          <w:sz w:val="20"/>
          <w:szCs w:val="20"/>
        </w:rPr>
        <w:t>Sics</w:t>
      </w:r>
      <w:proofErr w:type="spellEnd"/>
    </w:p>
    <w:p w14:paraId="3D1E21A1" w14:textId="77777777" w:rsidR="00A01C43" w:rsidRPr="003B7B43" w:rsidRDefault="00A01C43" w:rsidP="003B7B43">
      <w:pPr>
        <w:pStyle w:val="ListParagraph"/>
        <w:numPr>
          <w:ilvl w:val="0"/>
          <w:numId w:val="17"/>
        </w:numPr>
        <w:shd w:val="clear" w:color="auto" w:fill="FAFAFA"/>
        <w:spacing w:before="100" w:beforeAutospacing="1" w:after="100" w:afterAutospacing="1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Length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>: 2 hours 11 minutes</w:t>
      </w:r>
    </w:p>
    <w:p w14:paraId="47FCF6CD" w14:textId="77777777" w:rsidR="00A01C43" w:rsidRPr="003B7B43" w:rsidRDefault="00A01C43" w:rsidP="003B7B43">
      <w:pPr>
        <w:pStyle w:val="ListParagraph"/>
        <w:numPr>
          <w:ilvl w:val="0"/>
          <w:numId w:val="17"/>
        </w:numPr>
        <w:shd w:val="clear" w:color="auto" w:fill="FAFAFA"/>
        <w:spacing w:before="100" w:beforeAutospacing="1" w:after="100" w:afterAutospacing="1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Overview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>: This comprehensive walkthrough covers </w:t>
      </w: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Excel, Word, PowerPoint, Teams, Outlook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>, and the </w:t>
      </w: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Copilot App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>. It’s ideal for users who want a deep dive into all major features and use cases.</w:t>
      </w:r>
    </w:p>
    <w:p w14:paraId="4E950418" w14:textId="3BED0E1F" w:rsidR="00A01C43" w:rsidRDefault="00A01C43" w:rsidP="003B7B43">
      <w:pPr>
        <w:pStyle w:val="ListParagraph"/>
        <w:numPr>
          <w:ilvl w:val="0"/>
          <w:numId w:val="17"/>
        </w:numPr>
        <w:shd w:val="clear" w:color="auto" w:fill="FAFAFA"/>
        <w:spacing w:beforeAutospacing="1" w:after="0" w:afterAutospacing="1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Watch here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>: </w:t>
      </w:r>
      <w:hyperlink r:id="rId20" w:tgtFrame="_blank" w:history="1">
        <w:r w:rsidRPr="003B7B43">
          <w:rPr>
            <w:rStyle w:val="Hyperlink"/>
            <w:rFonts w:ascii="Times New Roman" w:hAnsi="Times New Roman" w:cs="Times New Roman"/>
            <w:color w:val="3E45C9"/>
            <w:sz w:val="20"/>
            <w:szCs w:val="20"/>
          </w:rPr>
          <w:t>Microsoft 365 Copilot ULTIMATE Guide (2025)</w:t>
        </w:r>
      </w:hyperlink>
      <w:r w:rsidRPr="003B7B43">
        <w:rPr>
          <w:rFonts w:ascii="Times New Roman" w:hAnsi="Times New Roman" w:cs="Times New Roman"/>
          <w:color w:val="424242"/>
          <w:sz w:val="20"/>
          <w:szCs w:val="20"/>
        </w:rPr>
        <w:t> </w:t>
      </w:r>
    </w:p>
    <w:p w14:paraId="1DCFA798" w14:textId="77777777" w:rsidR="003B7B43" w:rsidRPr="003B7B43" w:rsidRDefault="003B7B43" w:rsidP="003B7B43">
      <w:pPr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3B7B43">
        <w:rPr>
          <w:rFonts w:ascii="Times New Roman" w:hAnsi="Times New Roman" w:cs="Times New Roman"/>
          <w:color w:val="424242"/>
          <w:sz w:val="20"/>
          <w:szCs w:val="20"/>
        </w:rPr>
        <w:t>🧭</w:t>
      </w:r>
      <w:r w:rsidRPr="00B81F23">
        <w:rPr>
          <w:rFonts w:ascii="Times New Roman" w:hAnsi="Times New Roman" w:cs="Times New Roman"/>
          <w:b/>
          <w:color w:val="424242"/>
          <w:sz w:val="24"/>
          <w:szCs w:val="20"/>
        </w:rPr>
        <w:t> </w:t>
      </w:r>
      <w:r w:rsidRPr="00B81F23">
        <w:rPr>
          <w:rStyle w:val="Strong"/>
          <w:rFonts w:ascii="Times New Roman" w:hAnsi="Times New Roman" w:cs="Times New Roman"/>
          <w:b w:val="0"/>
          <w:bCs w:val="0"/>
          <w:color w:val="424242"/>
          <w:sz w:val="24"/>
          <w:szCs w:val="20"/>
        </w:rPr>
        <w:t>Official Microsoft Tour of the Copilot App</w:t>
      </w:r>
    </w:p>
    <w:p w14:paraId="425D368E" w14:textId="77777777" w:rsidR="003B7B43" w:rsidRPr="003B7B43" w:rsidRDefault="003B7B43" w:rsidP="003B7B4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Presenter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>: Jon Friedman, Corporate VP of Design &amp; Research at Microsoft</w:t>
      </w:r>
    </w:p>
    <w:p w14:paraId="0D02B23E" w14:textId="77777777" w:rsidR="003B7B43" w:rsidRPr="003B7B43" w:rsidRDefault="003B7B43" w:rsidP="003B7B4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Length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>: ~5 minutes</w:t>
      </w:r>
    </w:p>
    <w:p w14:paraId="3B7CA108" w14:textId="77777777" w:rsidR="003B7B43" w:rsidRPr="003B7B43" w:rsidRDefault="003B7B43" w:rsidP="003B7B4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Overview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>: A sleek, official demo of the </w:t>
      </w: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Copilot App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>, showcasing features like </w:t>
      </w: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Copilot Chat, Search, and Create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>. Perfect for a high-level overview of the app’s design and functionality.</w:t>
      </w:r>
    </w:p>
    <w:p w14:paraId="373A85B3" w14:textId="77777777" w:rsidR="003B7B43" w:rsidRPr="003B7B43" w:rsidRDefault="003B7B43" w:rsidP="003B7B4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3B7B4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Watch here</w:t>
      </w:r>
      <w:r w:rsidRPr="003B7B43">
        <w:rPr>
          <w:rFonts w:ascii="Times New Roman" w:hAnsi="Times New Roman" w:cs="Times New Roman"/>
          <w:color w:val="424242"/>
          <w:sz w:val="20"/>
          <w:szCs w:val="20"/>
        </w:rPr>
        <w:t>: </w:t>
      </w:r>
      <w:hyperlink r:id="rId21" w:tgtFrame="_blank" w:history="1">
        <w:r w:rsidRPr="003B7B43">
          <w:rPr>
            <w:rStyle w:val="Hyperlink"/>
            <w:rFonts w:ascii="Times New Roman" w:hAnsi="Times New Roman" w:cs="Times New Roman"/>
            <w:color w:val="3E45C9"/>
            <w:sz w:val="20"/>
            <w:szCs w:val="20"/>
          </w:rPr>
          <w:t>Take a tour of the Microsoft 365 Copilot App</w:t>
        </w:r>
      </w:hyperlink>
    </w:p>
    <w:p w14:paraId="4EE55144" w14:textId="08C2D67E" w:rsidR="00896766" w:rsidRDefault="00896766" w:rsidP="00896766">
      <w:pPr>
        <w:pStyle w:val="ListParagraph"/>
        <w:shd w:val="clear" w:color="auto" w:fill="FAFAFA"/>
        <w:spacing w:beforeAutospacing="1" w:after="0" w:afterAutospacing="1" w:line="240" w:lineRule="auto"/>
        <w:rPr>
          <w:rFonts w:ascii="Times New Roman" w:hAnsi="Times New Roman" w:cs="Times New Roman"/>
          <w:color w:val="424242"/>
        </w:rPr>
      </w:pPr>
    </w:p>
    <w:p w14:paraId="0A185F3E" w14:textId="77777777" w:rsidR="00B81F23" w:rsidRPr="00B81F23" w:rsidRDefault="00B81F23" w:rsidP="00B81F23">
      <w:pPr>
        <w:pStyle w:val="Heading3"/>
        <w:shd w:val="clear" w:color="auto" w:fill="FAFAFA"/>
        <w:spacing w:before="0" w:line="240" w:lineRule="auto"/>
        <w:rPr>
          <w:rFonts w:ascii="Times New Roman" w:hAnsi="Times New Roman" w:cs="Times New Roman"/>
          <w:b/>
          <w:color w:val="424242"/>
        </w:rPr>
      </w:pPr>
      <w:r w:rsidRPr="00B81F23">
        <w:rPr>
          <w:rFonts w:ascii="Times New Roman" w:hAnsi="Times New Roman" w:cs="Times New Roman"/>
          <w:b/>
          <w:color w:val="424242"/>
        </w:rPr>
        <w:t>🧭 </w:t>
      </w:r>
      <w:r w:rsidRPr="00B81F23">
        <w:rPr>
          <w:rStyle w:val="Strong"/>
          <w:rFonts w:ascii="Times New Roman" w:hAnsi="Times New Roman" w:cs="Times New Roman"/>
          <w:b w:val="0"/>
          <w:bCs w:val="0"/>
          <w:color w:val="424242"/>
        </w:rPr>
        <w:t>Official Microsoft Tour of the Copilot App</w:t>
      </w:r>
    </w:p>
    <w:p w14:paraId="640A8604" w14:textId="77777777" w:rsidR="00B81F23" w:rsidRPr="00B81F23" w:rsidRDefault="00B81F23" w:rsidP="00B81F23">
      <w:pPr>
        <w:pStyle w:val="ListParagraph"/>
        <w:numPr>
          <w:ilvl w:val="0"/>
          <w:numId w:val="19"/>
        </w:numPr>
        <w:shd w:val="clear" w:color="auto" w:fill="FAFAFA"/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B81F2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Presenter</w:t>
      </w:r>
      <w:r w:rsidRPr="00B81F23">
        <w:rPr>
          <w:rFonts w:ascii="Times New Roman" w:hAnsi="Times New Roman" w:cs="Times New Roman"/>
          <w:color w:val="424242"/>
          <w:sz w:val="20"/>
          <w:szCs w:val="20"/>
        </w:rPr>
        <w:t>: Jon Friedman, Corporate VP of Design &amp; Research at Microsoft</w:t>
      </w:r>
    </w:p>
    <w:p w14:paraId="02C44603" w14:textId="77777777" w:rsidR="00B81F23" w:rsidRPr="00B81F23" w:rsidRDefault="00B81F23" w:rsidP="00B81F23">
      <w:pPr>
        <w:numPr>
          <w:ilvl w:val="0"/>
          <w:numId w:val="19"/>
        </w:numPr>
        <w:shd w:val="clear" w:color="auto" w:fill="FAFAFA"/>
        <w:tabs>
          <w:tab w:val="clear" w:pos="720"/>
        </w:tabs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B81F2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Length</w:t>
      </w:r>
      <w:r w:rsidRPr="00B81F23">
        <w:rPr>
          <w:rFonts w:ascii="Times New Roman" w:hAnsi="Times New Roman" w:cs="Times New Roman"/>
          <w:color w:val="424242"/>
          <w:sz w:val="20"/>
          <w:szCs w:val="20"/>
        </w:rPr>
        <w:t>: ~5 minutes</w:t>
      </w:r>
    </w:p>
    <w:p w14:paraId="3EBE8C8C" w14:textId="77777777" w:rsidR="00B81F23" w:rsidRPr="00B81F23" w:rsidRDefault="00B81F23" w:rsidP="00B81F23">
      <w:pPr>
        <w:numPr>
          <w:ilvl w:val="0"/>
          <w:numId w:val="19"/>
        </w:numPr>
        <w:shd w:val="clear" w:color="auto" w:fill="FAFAFA"/>
        <w:tabs>
          <w:tab w:val="clear" w:pos="720"/>
        </w:tabs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B81F2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Overview</w:t>
      </w:r>
      <w:r w:rsidRPr="00B81F23">
        <w:rPr>
          <w:rFonts w:ascii="Times New Roman" w:hAnsi="Times New Roman" w:cs="Times New Roman"/>
          <w:color w:val="424242"/>
          <w:sz w:val="20"/>
          <w:szCs w:val="20"/>
        </w:rPr>
        <w:t>: A sleek, official demo of the </w:t>
      </w:r>
      <w:r w:rsidRPr="00B81F2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Copilot App</w:t>
      </w:r>
      <w:r w:rsidRPr="00B81F23">
        <w:rPr>
          <w:rFonts w:ascii="Times New Roman" w:hAnsi="Times New Roman" w:cs="Times New Roman"/>
          <w:color w:val="424242"/>
          <w:sz w:val="20"/>
          <w:szCs w:val="20"/>
        </w:rPr>
        <w:t>, showcasing features like </w:t>
      </w:r>
      <w:r w:rsidRPr="00B81F2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Copilot Chat, Search, and Create</w:t>
      </w:r>
      <w:r w:rsidRPr="00B81F23">
        <w:rPr>
          <w:rFonts w:ascii="Times New Roman" w:hAnsi="Times New Roman" w:cs="Times New Roman"/>
          <w:color w:val="424242"/>
          <w:sz w:val="20"/>
          <w:szCs w:val="20"/>
        </w:rPr>
        <w:t>. Perfect for a high-level overview of the app’s design and functionality.</w:t>
      </w:r>
    </w:p>
    <w:p w14:paraId="2F22BE30" w14:textId="77777777" w:rsidR="00B81F23" w:rsidRPr="00B81F23" w:rsidRDefault="00B81F23" w:rsidP="00B81F23">
      <w:pPr>
        <w:numPr>
          <w:ilvl w:val="0"/>
          <w:numId w:val="19"/>
        </w:numPr>
        <w:shd w:val="clear" w:color="auto" w:fill="FAFAFA"/>
        <w:tabs>
          <w:tab w:val="clear" w:pos="720"/>
        </w:tabs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B81F23">
        <w:rPr>
          <w:rStyle w:val="Strong"/>
          <w:rFonts w:ascii="Times New Roman" w:hAnsi="Times New Roman" w:cs="Times New Roman"/>
          <w:color w:val="424242"/>
          <w:sz w:val="20"/>
          <w:szCs w:val="20"/>
        </w:rPr>
        <w:t>Watch here</w:t>
      </w:r>
      <w:r w:rsidRPr="00B81F23">
        <w:rPr>
          <w:rFonts w:ascii="Times New Roman" w:hAnsi="Times New Roman" w:cs="Times New Roman"/>
          <w:color w:val="424242"/>
          <w:sz w:val="20"/>
          <w:szCs w:val="20"/>
        </w:rPr>
        <w:t>: </w:t>
      </w:r>
      <w:hyperlink r:id="rId22" w:tgtFrame="_blank" w:history="1">
        <w:r w:rsidRPr="00B81F23">
          <w:rPr>
            <w:rStyle w:val="Hyperlink"/>
            <w:rFonts w:ascii="Times New Roman" w:hAnsi="Times New Roman" w:cs="Times New Roman"/>
            <w:color w:val="3E45C9"/>
            <w:sz w:val="20"/>
            <w:szCs w:val="20"/>
          </w:rPr>
          <w:t>Take a tour of the Microsoft 365 Copilot App</w:t>
        </w:r>
      </w:hyperlink>
    </w:p>
    <w:p w14:paraId="35AB5CEA" w14:textId="77777777" w:rsidR="00B81F23" w:rsidRDefault="00B81F23" w:rsidP="00B81F23">
      <w:pPr>
        <w:pStyle w:val="ListParagraph"/>
        <w:shd w:val="clear" w:color="auto" w:fill="FAFAFA"/>
        <w:spacing w:beforeAutospacing="1" w:after="0" w:afterAutospacing="1" w:line="240" w:lineRule="auto"/>
        <w:ind w:left="1440"/>
        <w:rPr>
          <w:rFonts w:ascii="Times New Roman" w:hAnsi="Times New Roman" w:cs="Times New Roman"/>
          <w:color w:val="424242"/>
        </w:rPr>
      </w:pPr>
    </w:p>
    <w:p w14:paraId="0AAC5E85" w14:textId="77777777" w:rsidR="00896766" w:rsidRDefault="00896766" w:rsidP="00896766">
      <w:pPr>
        <w:pStyle w:val="ListParagraph"/>
        <w:shd w:val="clear" w:color="auto" w:fill="FAFAFA"/>
        <w:spacing w:beforeAutospacing="1" w:after="0" w:afterAutospacing="1" w:line="240" w:lineRule="auto"/>
        <w:rPr>
          <w:rFonts w:ascii="Times New Roman" w:hAnsi="Times New Roman" w:cs="Times New Roman"/>
          <w:color w:val="424242"/>
        </w:rPr>
      </w:pPr>
    </w:p>
    <w:p w14:paraId="7A60C3FE" w14:textId="278ACD42" w:rsidR="00896766" w:rsidRPr="00896766" w:rsidRDefault="00896766" w:rsidP="00896766">
      <w:pPr>
        <w:pStyle w:val="ListParagraph"/>
        <w:shd w:val="clear" w:color="auto" w:fill="FAFAFA"/>
        <w:spacing w:beforeAutospacing="1" w:after="0" w:afterAutospacing="1" w:line="240" w:lineRule="auto"/>
        <w:ind w:left="360"/>
        <w:rPr>
          <w:rFonts w:ascii="Times New Roman" w:hAnsi="Times New Roman" w:cs="Times New Roman"/>
          <w:color w:val="424242"/>
        </w:rPr>
      </w:pPr>
      <w:r w:rsidRPr="00896766">
        <w:rPr>
          <w:rFonts w:ascii="Times New Roman" w:hAnsi="Times New Roman" w:cs="Times New Roman"/>
          <w:color w:val="424242"/>
        </w:rPr>
        <w:t xml:space="preserve">or better in the </w:t>
      </w:r>
      <w:r w:rsidRPr="00896766">
        <w:rPr>
          <w:rFonts w:ascii="Times New Roman" w:hAnsi="Times New Roman" w:cs="Times New Roman"/>
          <w:b/>
          <w:color w:val="424242"/>
        </w:rPr>
        <w:t>table format</w:t>
      </w:r>
      <w:r w:rsidRPr="00896766">
        <w:rPr>
          <w:rFonts w:ascii="Times New Roman" w:hAnsi="Times New Roman" w:cs="Times New Roman"/>
          <w:color w:val="424242"/>
        </w:rPr>
        <w:t>: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030"/>
        <w:gridCol w:w="2573"/>
        <w:gridCol w:w="2448"/>
        <w:gridCol w:w="2299"/>
      </w:tblGrid>
      <w:tr w:rsidR="00B81F23" w14:paraId="69CADDFC" w14:textId="6A40AAD2" w:rsidTr="00B81F23">
        <w:tc>
          <w:tcPr>
            <w:tcW w:w="2030" w:type="dxa"/>
          </w:tcPr>
          <w:p w14:paraId="12D26AF1" w14:textId="24B343A0" w:rsidR="00B81F23" w:rsidRDefault="00B81F23" w:rsidP="00B81F23">
            <w:r>
              <w:rPr>
                <w:b/>
                <w:bCs/>
              </w:rPr>
              <w:t>Feature / Video Title</w:t>
            </w:r>
          </w:p>
        </w:tc>
        <w:tc>
          <w:tcPr>
            <w:tcW w:w="2573" w:type="dxa"/>
          </w:tcPr>
          <w:p w14:paraId="2D5D6649" w14:textId="0FA33663" w:rsidR="00B81F23" w:rsidRDefault="00B81F23" w:rsidP="00B81F23">
            <w:r>
              <w:rPr>
                <w:rStyle w:val="Strong"/>
              </w:rPr>
              <w:t>Ultimate Guide (</w:t>
            </w:r>
            <w:proofErr w:type="spellStart"/>
            <w:r>
              <w:rPr>
                <w:rStyle w:val="Strong"/>
              </w:rPr>
              <w:t>Maksims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ics</w:t>
            </w:r>
            <w:proofErr w:type="spellEnd"/>
            <w:r>
              <w:rPr>
                <w:rStyle w:val="Strong"/>
              </w:rPr>
              <w:t>)</w:t>
            </w:r>
          </w:p>
        </w:tc>
        <w:tc>
          <w:tcPr>
            <w:tcW w:w="2448" w:type="dxa"/>
          </w:tcPr>
          <w:p w14:paraId="215E9564" w14:textId="1C3577AE" w:rsidR="00B81F23" w:rsidRPr="007A4D8D" w:rsidRDefault="00B81F23" w:rsidP="00B81F23">
            <w:pPr>
              <w:rPr>
                <w:rStyle w:val="Strong"/>
                <w:rFonts w:ascii="Times New Roman" w:hAnsi="Times New Roman" w:cs="Times New Roman"/>
              </w:rPr>
            </w:pPr>
            <w:r>
              <w:rPr>
                <w:rStyle w:val="Strong"/>
              </w:rPr>
              <w:t>Beginner Tutorial (Shiv Pal)</w:t>
            </w:r>
          </w:p>
        </w:tc>
        <w:tc>
          <w:tcPr>
            <w:tcW w:w="2299" w:type="dxa"/>
          </w:tcPr>
          <w:p w14:paraId="4DE61A6C" w14:textId="4A3D0EA6" w:rsidR="00B81F23" w:rsidRDefault="00B81F23" w:rsidP="00B81F23">
            <w:pPr>
              <w:rPr>
                <w:rStyle w:val="Strong"/>
              </w:rPr>
            </w:pPr>
            <w:r>
              <w:rPr>
                <w:rStyle w:val="Strong"/>
              </w:rPr>
              <w:t>Official App Tour (Microsoft)</w:t>
            </w:r>
          </w:p>
        </w:tc>
      </w:tr>
      <w:tr w:rsidR="00B81F23" w14:paraId="4B8DB235" w14:textId="0F907CCD" w:rsidTr="00B81F23">
        <w:tc>
          <w:tcPr>
            <w:tcW w:w="2030" w:type="dxa"/>
          </w:tcPr>
          <w:p w14:paraId="26B2F539" w14:textId="61DF5F25" w:rsidR="00B81F23" w:rsidRDefault="00B81F23" w:rsidP="00B81F23">
            <w:r>
              <w:rPr>
                <w:rStyle w:val="Strong"/>
              </w:rPr>
              <w:t>Length</w:t>
            </w:r>
          </w:p>
        </w:tc>
        <w:tc>
          <w:tcPr>
            <w:tcW w:w="2573" w:type="dxa"/>
          </w:tcPr>
          <w:p w14:paraId="3A765C08" w14:textId="50820A39" w:rsidR="00B81F23" w:rsidRDefault="00B81F23" w:rsidP="00B81F23">
            <w:r>
              <w:t>2h 11m</w:t>
            </w:r>
          </w:p>
        </w:tc>
        <w:tc>
          <w:tcPr>
            <w:tcW w:w="2448" w:type="dxa"/>
          </w:tcPr>
          <w:p w14:paraId="44FF0369" w14:textId="4A9D0D27" w:rsidR="00B81F23" w:rsidRPr="007A4D8D" w:rsidRDefault="00B81F23" w:rsidP="00B81F23">
            <w:pPr>
              <w:rPr>
                <w:rFonts w:ascii="Times New Roman" w:hAnsi="Times New Roman" w:cs="Times New Roman"/>
              </w:rPr>
            </w:pPr>
            <w:r>
              <w:t>24m</w:t>
            </w:r>
          </w:p>
        </w:tc>
        <w:tc>
          <w:tcPr>
            <w:tcW w:w="2299" w:type="dxa"/>
          </w:tcPr>
          <w:p w14:paraId="3510769A" w14:textId="060E7C8B" w:rsidR="00B81F23" w:rsidRDefault="00B81F23" w:rsidP="00B81F23">
            <w:r>
              <w:t>~5m</w:t>
            </w:r>
          </w:p>
        </w:tc>
      </w:tr>
      <w:tr w:rsidR="00B81F23" w14:paraId="21526DA3" w14:textId="53A2B947" w:rsidTr="00B81F23">
        <w:tc>
          <w:tcPr>
            <w:tcW w:w="2030" w:type="dxa"/>
          </w:tcPr>
          <w:p w14:paraId="15FA765F" w14:textId="6901D5DB" w:rsidR="00B81F23" w:rsidRDefault="00B81F23" w:rsidP="00B81F23">
            <w:r>
              <w:rPr>
                <w:rStyle w:val="Strong"/>
              </w:rPr>
              <w:t>Depth</w:t>
            </w:r>
          </w:p>
        </w:tc>
        <w:tc>
          <w:tcPr>
            <w:tcW w:w="2573" w:type="dxa"/>
          </w:tcPr>
          <w:p w14:paraId="449BC931" w14:textId="7F6F358B" w:rsidR="00B81F23" w:rsidRDefault="00B81F23" w:rsidP="00B81F23">
            <w:r>
              <w:rPr>
                <w:rFonts w:ascii="Segoe UI Emoji" w:hAnsi="Segoe UI Emoji" w:cs="Segoe UI Emoji"/>
              </w:rPr>
              <w:t>⭐⭐⭐⭐⭐</w:t>
            </w:r>
            <w:r>
              <w:t xml:space="preserve"> Full walkthrough</w:t>
            </w:r>
          </w:p>
        </w:tc>
        <w:tc>
          <w:tcPr>
            <w:tcW w:w="2448" w:type="dxa"/>
          </w:tcPr>
          <w:p w14:paraId="6017BD3F" w14:textId="2E7B0FDD" w:rsidR="00B81F23" w:rsidRPr="007A4D8D" w:rsidRDefault="00B81F23" w:rsidP="00B81F23">
            <w:pPr>
              <w:rPr>
                <w:rFonts w:ascii="Segoe UI Emoji" w:hAnsi="Segoe UI Emoji" w:cs="Segoe UI Emoji"/>
              </w:rPr>
            </w:pPr>
            <w:r>
              <w:rPr>
                <w:rFonts w:ascii="Segoe UI Emoji" w:hAnsi="Segoe UI Emoji" w:cs="Segoe UI Emoji"/>
              </w:rPr>
              <w:t>⭐⭐⭐</w:t>
            </w:r>
            <w:r>
              <w:t xml:space="preserve"> Practical overview</w:t>
            </w:r>
          </w:p>
        </w:tc>
        <w:tc>
          <w:tcPr>
            <w:tcW w:w="2299" w:type="dxa"/>
          </w:tcPr>
          <w:p w14:paraId="24AAAFA3" w14:textId="421C59D1" w:rsidR="00B81F23" w:rsidRDefault="00B81F23" w:rsidP="00B81F23">
            <w:pPr>
              <w:rPr>
                <w:rFonts w:ascii="Segoe UI Emoji" w:hAnsi="Segoe UI Emoji" w:cs="Segoe UI Emoji"/>
              </w:rPr>
            </w:pPr>
            <w:r>
              <w:rPr>
                <w:rFonts w:ascii="Segoe UI Emoji" w:hAnsi="Segoe UI Emoji" w:cs="Segoe UI Emoji"/>
              </w:rPr>
              <w:t>⭐⭐</w:t>
            </w:r>
            <w:r>
              <w:t xml:space="preserve"> High-level demo</w:t>
            </w:r>
          </w:p>
        </w:tc>
      </w:tr>
      <w:tr w:rsidR="00B81F23" w14:paraId="44BFFE6A" w14:textId="4320C7B2" w:rsidTr="00B81F23">
        <w:tc>
          <w:tcPr>
            <w:tcW w:w="2030" w:type="dxa"/>
          </w:tcPr>
          <w:p w14:paraId="7244BA36" w14:textId="4491BC41" w:rsidR="00B81F23" w:rsidRDefault="00B81F23" w:rsidP="00B81F23">
            <w:r>
              <w:rPr>
                <w:rStyle w:val="Strong"/>
              </w:rPr>
              <w:t>Apps Covered</w:t>
            </w:r>
          </w:p>
        </w:tc>
        <w:tc>
          <w:tcPr>
            <w:tcW w:w="2573" w:type="dxa"/>
          </w:tcPr>
          <w:p w14:paraId="51A8AC11" w14:textId="017F4D97" w:rsidR="00B81F23" w:rsidRDefault="00B81F23" w:rsidP="00B81F23">
            <w:r>
              <w:t>Word, Excel, PowerPoint, Outlook, Teams, Copilot App</w:t>
            </w:r>
          </w:p>
        </w:tc>
        <w:tc>
          <w:tcPr>
            <w:tcW w:w="2448" w:type="dxa"/>
          </w:tcPr>
          <w:p w14:paraId="3D4A59AA" w14:textId="4F8A1AB1" w:rsidR="00B81F23" w:rsidRPr="007A4D8D" w:rsidRDefault="00B81F23" w:rsidP="00B81F23">
            <w:pPr>
              <w:rPr>
                <w:rFonts w:ascii="Times New Roman" w:hAnsi="Times New Roman" w:cs="Times New Roman"/>
              </w:rPr>
            </w:pPr>
            <w:r>
              <w:t>Word, Excel, PowerPoint, Outlook, Teams</w:t>
            </w:r>
          </w:p>
        </w:tc>
        <w:tc>
          <w:tcPr>
            <w:tcW w:w="2299" w:type="dxa"/>
          </w:tcPr>
          <w:p w14:paraId="5B99DC71" w14:textId="002ED94D" w:rsidR="00B81F23" w:rsidRDefault="00B81F23" w:rsidP="00B81F23">
            <w:r>
              <w:t>Copilot App only</w:t>
            </w:r>
          </w:p>
        </w:tc>
      </w:tr>
      <w:tr w:rsidR="00B81F23" w14:paraId="10DCCC65" w14:textId="38AAC0A8" w:rsidTr="00B81F23">
        <w:tc>
          <w:tcPr>
            <w:tcW w:w="2030" w:type="dxa"/>
          </w:tcPr>
          <w:p w14:paraId="149012FC" w14:textId="2BDE0FA3" w:rsidR="00B81F23" w:rsidRDefault="00B81F23" w:rsidP="00B81F23">
            <w:r>
              <w:rPr>
                <w:rStyle w:val="Strong"/>
              </w:rPr>
              <w:t>Style</w:t>
            </w:r>
          </w:p>
        </w:tc>
        <w:tc>
          <w:tcPr>
            <w:tcW w:w="2573" w:type="dxa"/>
          </w:tcPr>
          <w:p w14:paraId="7635054A" w14:textId="1068C11A" w:rsidR="00B81F23" w:rsidRDefault="00B81F23" w:rsidP="00B81F23">
            <w:r>
              <w:t>In-depth, hands-on, advanced</w:t>
            </w:r>
          </w:p>
        </w:tc>
        <w:tc>
          <w:tcPr>
            <w:tcW w:w="2448" w:type="dxa"/>
          </w:tcPr>
          <w:p w14:paraId="1370DC01" w14:textId="1F83D066" w:rsidR="00B81F23" w:rsidRPr="007A4D8D" w:rsidRDefault="00B81F23" w:rsidP="00B81F23">
            <w:pPr>
              <w:rPr>
                <w:rFonts w:ascii="Times New Roman" w:hAnsi="Times New Roman" w:cs="Times New Roman"/>
              </w:rPr>
            </w:pPr>
            <w:r>
              <w:t>Step-by-step, beginner-friendly</w:t>
            </w:r>
          </w:p>
        </w:tc>
        <w:tc>
          <w:tcPr>
            <w:tcW w:w="2299" w:type="dxa"/>
          </w:tcPr>
          <w:p w14:paraId="09ADAC33" w14:textId="1EDEAB97" w:rsidR="00B81F23" w:rsidRDefault="00B81F23" w:rsidP="00B81F23">
            <w:r>
              <w:t>Polished, official presentation</w:t>
            </w:r>
          </w:p>
        </w:tc>
      </w:tr>
      <w:tr w:rsidR="00B81F23" w14:paraId="4AFBDAA6" w14:textId="66B3D8B9" w:rsidTr="00B81F23">
        <w:tc>
          <w:tcPr>
            <w:tcW w:w="2030" w:type="dxa"/>
          </w:tcPr>
          <w:p w14:paraId="0199EF53" w14:textId="6ECBBF55" w:rsidR="00B81F23" w:rsidRDefault="00B81F23" w:rsidP="00B81F23">
            <w:r>
              <w:rPr>
                <w:rStyle w:val="Strong"/>
              </w:rPr>
              <w:t>Best For</w:t>
            </w:r>
          </w:p>
        </w:tc>
        <w:tc>
          <w:tcPr>
            <w:tcW w:w="2573" w:type="dxa"/>
          </w:tcPr>
          <w:p w14:paraId="097EF236" w14:textId="2EFB083E" w:rsidR="00B81F23" w:rsidRDefault="00B81F23" w:rsidP="00B81F23">
            <w:r>
              <w:t>Power users, educators, IT pros</w:t>
            </w:r>
          </w:p>
        </w:tc>
        <w:tc>
          <w:tcPr>
            <w:tcW w:w="2448" w:type="dxa"/>
          </w:tcPr>
          <w:p w14:paraId="14C8503B" w14:textId="6BD83972" w:rsidR="00B81F23" w:rsidRPr="007A4D8D" w:rsidRDefault="00B81F23" w:rsidP="00B81F23">
            <w:pPr>
              <w:rPr>
                <w:rFonts w:ascii="Times New Roman" w:hAnsi="Times New Roman" w:cs="Times New Roman"/>
              </w:rPr>
            </w:pPr>
            <w:r>
              <w:t>New users, quick learners</w:t>
            </w:r>
          </w:p>
        </w:tc>
        <w:tc>
          <w:tcPr>
            <w:tcW w:w="2299" w:type="dxa"/>
          </w:tcPr>
          <w:p w14:paraId="1C8E13E4" w14:textId="6120BD94" w:rsidR="00B81F23" w:rsidRDefault="00B81F23" w:rsidP="00B81F23">
            <w:r>
              <w:t>Executives, decision-makers</w:t>
            </w:r>
          </w:p>
        </w:tc>
      </w:tr>
      <w:tr w:rsidR="00B81F23" w14:paraId="79BFCD04" w14:textId="119DCDC6" w:rsidTr="00B81F23">
        <w:tc>
          <w:tcPr>
            <w:tcW w:w="2030" w:type="dxa"/>
          </w:tcPr>
          <w:p w14:paraId="3AFFFAC1" w14:textId="1C332FD4" w:rsidR="00B81F23" w:rsidRDefault="00B81F23" w:rsidP="00B81F23">
            <w:r>
              <w:rPr>
                <w:rStyle w:val="Strong"/>
              </w:rPr>
              <w:t>Unique Highlights</w:t>
            </w:r>
          </w:p>
        </w:tc>
        <w:tc>
          <w:tcPr>
            <w:tcW w:w="2573" w:type="dxa"/>
          </w:tcPr>
          <w:p w14:paraId="09439FE6" w14:textId="125939B1" w:rsidR="00B81F23" w:rsidRDefault="00B81F23" w:rsidP="00B81F23">
            <w:r>
              <w:t>Real-world examples, advanced tips</w:t>
            </w:r>
          </w:p>
        </w:tc>
        <w:tc>
          <w:tcPr>
            <w:tcW w:w="2448" w:type="dxa"/>
          </w:tcPr>
          <w:p w14:paraId="0C900362" w14:textId="190E9973" w:rsidR="00B81F23" w:rsidRPr="007A4D8D" w:rsidRDefault="00B81F23" w:rsidP="00B81F23">
            <w:pPr>
              <w:rPr>
                <w:rFonts w:ascii="Times New Roman" w:hAnsi="Times New Roman" w:cs="Times New Roman"/>
              </w:rPr>
            </w:pPr>
            <w:r>
              <w:t>Easy-to-follow instructions</w:t>
            </w:r>
          </w:p>
        </w:tc>
        <w:tc>
          <w:tcPr>
            <w:tcW w:w="2299" w:type="dxa"/>
          </w:tcPr>
          <w:p w14:paraId="6DEBE464" w14:textId="602199AE" w:rsidR="00B81F23" w:rsidRDefault="00B81F23" w:rsidP="00B81F23">
            <w:r>
              <w:t>Design philosophy, app overview</w:t>
            </w:r>
          </w:p>
        </w:tc>
      </w:tr>
      <w:tr w:rsidR="00B81F23" w14:paraId="533F5B5A" w14:textId="0DA5CAC4" w:rsidTr="00B81F23">
        <w:tc>
          <w:tcPr>
            <w:tcW w:w="2030" w:type="dxa"/>
          </w:tcPr>
          <w:p w14:paraId="4E28FE46" w14:textId="32F2ADA4" w:rsidR="00B81F23" w:rsidRDefault="00B81F23" w:rsidP="00B81F23">
            <w:r>
              <w:rPr>
                <w:rStyle w:val="Strong"/>
              </w:rPr>
              <w:t>Link</w:t>
            </w:r>
          </w:p>
        </w:tc>
        <w:tc>
          <w:tcPr>
            <w:tcW w:w="2573" w:type="dxa"/>
          </w:tcPr>
          <w:p w14:paraId="15AFABF5" w14:textId="40380A4C" w:rsidR="00B81F23" w:rsidRDefault="00DA5319" w:rsidP="00B81F23">
            <w:hyperlink r:id="rId23" w:tgtFrame="_blank" w:history="1">
              <w:r w:rsidR="00B81F23">
                <w:rPr>
                  <w:rStyle w:val="Hyperlink"/>
                  <w:rFonts w:ascii="inherit" w:hAnsi="inherit"/>
                  <w:color w:val="3E45C9"/>
                </w:rPr>
                <w:t>Watch here</w:t>
              </w:r>
            </w:hyperlink>
          </w:p>
        </w:tc>
        <w:tc>
          <w:tcPr>
            <w:tcW w:w="2448" w:type="dxa"/>
          </w:tcPr>
          <w:p w14:paraId="72DB4D77" w14:textId="4D816EC4" w:rsidR="00B81F23" w:rsidRPr="007A4D8D" w:rsidRDefault="00DA5319" w:rsidP="00B81F23">
            <w:pPr>
              <w:rPr>
                <w:rFonts w:ascii="Times New Roman" w:hAnsi="Times New Roman" w:cs="Times New Roman"/>
              </w:rPr>
            </w:pPr>
            <w:hyperlink r:id="rId24" w:tgtFrame="_blank" w:history="1">
              <w:r w:rsidR="00B81F23">
                <w:rPr>
                  <w:rStyle w:val="Hyperlink"/>
                  <w:rFonts w:ascii="inherit" w:hAnsi="inherit"/>
                  <w:color w:val="3E45C9"/>
                </w:rPr>
                <w:t>Watch here</w:t>
              </w:r>
            </w:hyperlink>
          </w:p>
        </w:tc>
        <w:tc>
          <w:tcPr>
            <w:tcW w:w="2299" w:type="dxa"/>
          </w:tcPr>
          <w:p w14:paraId="2C606D30" w14:textId="798345BE" w:rsidR="00B81F23" w:rsidRDefault="00DA5319" w:rsidP="00B81F23">
            <w:hyperlink r:id="rId25" w:tgtFrame="_blank" w:history="1">
              <w:r w:rsidR="00B81F23">
                <w:rPr>
                  <w:rStyle w:val="Hyperlink"/>
                  <w:rFonts w:ascii="inherit" w:hAnsi="inherit"/>
                  <w:color w:val="3E45C9"/>
                </w:rPr>
                <w:t>Watch here</w:t>
              </w:r>
            </w:hyperlink>
          </w:p>
        </w:tc>
      </w:tr>
    </w:tbl>
    <w:p w14:paraId="21B605A5" w14:textId="77777777" w:rsidR="00707554" w:rsidRDefault="00707554" w:rsidP="00707554">
      <w:pPr>
        <w:pStyle w:val="Heading3"/>
        <w:spacing w:before="0" w:line="240" w:lineRule="auto"/>
        <w:rPr>
          <w:rFonts w:ascii="Segoe UI Emoji" w:hAnsi="Segoe UI Emoji" w:cs="Segoe UI Emoji"/>
          <w:b/>
          <w:color w:val="424242"/>
          <w:sz w:val="20"/>
          <w:szCs w:val="20"/>
        </w:rPr>
      </w:pPr>
    </w:p>
    <w:p w14:paraId="48DC0F42" w14:textId="4B5F4A66" w:rsidR="007A4D8D" w:rsidRPr="00707554" w:rsidRDefault="007A4D8D" w:rsidP="00707554">
      <w:pPr>
        <w:pStyle w:val="Heading3"/>
        <w:spacing w:before="0" w:line="240" w:lineRule="auto"/>
        <w:rPr>
          <w:rFonts w:ascii="Times New Roman" w:hAnsi="Times New Roman" w:cs="Times New Roman"/>
          <w:b/>
          <w:color w:val="424242"/>
          <w:sz w:val="20"/>
          <w:szCs w:val="20"/>
        </w:rPr>
      </w:pPr>
      <w:r w:rsidRPr="00707554">
        <w:rPr>
          <w:rFonts w:ascii="Segoe UI Emoji" w:hAnsi="Segoe UI Emoji" w:cs="Segoe UI Emoji"/>
          <w:b/>
          <w:color w:val="424242"/>
          <w:sz w:val="20"/>
          <w:szCs w:val="20"/>
        </w:rPr>
        <w:t>🔍</w:t>
      </w:r>
      <w:r w:rsidRPr="00707554">
        <w:rPr>
          <w:rFonts w:ascii="Times New Roman" w:hAnsi="Times New Roman" w:cs="Times New Roman"/>
          <w:b/>
          <w:color w:val="424242"/>
          <w:sz w:val="20"/>
          <w:szCs w:val="20"/>
        </w:rPr>
        <w:t xml:space="preserve"> Recommendation:</w:t>
      </w:r>
    </w:p>
    <w:p w14:paraId="3D4231DD" w14:textId="77777777" w:rsidR="007A4D8D" w:rsidRPr="00707554" w:rsidRDefault="007A4D8D" w:rsidP="00707554">
      <w:pPr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707554">
        <w:rPr>
          <w:rFonts w:ascii="Times New Roman" w:hAnsi="Times New Roman" w:cs="Times New Roman"/>
          <w:color w:val="424242"/>
          <w:sz w:val="20"/>
          <w:szCs w:val="20"/>
        </w:rPr>
        <w:t>If you're looking for </w:t>
      </w:r>
      <w:r w:rsidRPr="00707554">
        <w:rPr>
          <w:rStyle w:val="Strong"/>
          <w:rFonts w:ascii="Times New Roman" w:hAnsi="Times New Roman" w:cs="Times New Roman"/>
          <w:color w:val="424242"/>
          <w:sz w:val="20"/>
          <w:szCs w:val="20"/>
        </w:rPr>
        <w:t>depth and mastery</w:t>
      </w:r>
      <w:r w:rsidRPr="00707554">
        <w:rPr>
          <w:rFonts w:ascii="Times New Roman" w:hAnsi="Times New Roman" w:cs="Times New Roman"/>
          <w:color w:val="424242"/>
          <w:sz w:val="20"/>
          <w:szCs w:val="20"/>
        </w:rPr>
        <w:t>, go with the </w:t>
      </w:r>
      <w:r w:rsidRPr="00707554">
        <w:rPr>
          <w:rStyle w:val="Strong"/>
          <w:rFonts w:ascii="Times New Roman" w:hAnsi="Times New Roman" w:cs="Times New Roman"/>
          <w:color w:val="424242"/>
          <w:sz w:val="20"/>
          <w:szCs w:val="20"/>
        </w:rPr>
        <w:t>Ultimate Guide</w:t>
      </w:r>
      <w:r w:rsidRPr="00707554">
        <w:rPr>
          <w:rFonts w:ascii="Times New Roman" w:hAnsi="Times New Roman" w:cs="Times New Roman"/>
          <w:color w:val="424242"/>
          <w:sz w:val="20"/>
          <w:szCs w:val="20"/>
        </w:rPr>
        <w:t>.</w:t>
      </w:r>
    </w:p>
    <w:p w14:paraId="2F7FD1CA" w14:textId="77777777" w:rsidR="007A4D8D" w:rsidRPr="00707554" w:rsidRDefault="007A4D8D" w:rsidP="00707554">
      <w:pPr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707554">
        <w:rPr>
          <w:rFonts w:ascii="Times New Roman" w:hAnsi="Times New Roman" w:cs="Times New Roman"/>
          <w:color w:val="424242"/>
          <w:sz w:val="20"/>
          <w:szCs w:val="20"/>
        </w:rPr>
        <w:t>If you want a </w:t>
      </w:r>
      <w:r w:rsidRPr="00707554">
        <w:rPr>
          <w:rStyle w:val="Strong"/>
          <w:rFonts w:ascii="Times New Roman" w:hAnsi="Times New Roman" w:cs="Times New Roman"/>
          <w:color w:val="424242"/>
          <w:sz w:val="20"/>
          <w:szCs w:val="20"/>
        </w:rPr>
        <w:t>quick and practical intro</w:t>
      </w:r>
      <w:r w:rsidRPr="00707554">
        <w:rPr>
          <w:rFonts w:ascii="Times New Roman" w:hAnsi="Times New Roman" w:cs="Times New Roman"/>
          <w:color w:val="424242"/>
          <w:sz w:val="20"/>
          <w:szCs w:val="20"/>
        </w:rPr>
        <w:t>, the </w:t>
      </w:r>
      <w:r w:rsidRPr="00707554">
        <w:rPr>
          <w:rStyle w:val="Strong"/>
          <w:rFonts w:ascii="Times New Roman" w:hAnsi="Times New Roman" w:cs="Times New Roman"/>
          <w:color w:val="424242"/>
          <w:sz w:val="20"/>
          <w:szCs w:val="20"/>
        </w:rPr>
        <w:t>Beginner Tutorial</w:t>
      </w:r>
      <w:r w:rsidRPr="00707554">
        <w:rPr>
          <w:rFonts w:ascii="Times New Roman" w:hAnsi="Times New Roman" w:cs="Times New Roman"/>
          <w:color w:val="424242"/>
          <w:sz w:val="20"/>
          <w:szCs w:val="20"/>
        </w:rPr>
        <w:t> is perfect.</w:t>
      </w:r>
    </w:p>
    <w:p w14:paraId="559FF871" w14:textId="77777777" w:rsidR="007A4D8D" w:rsidRPr="00707554" w:rsidRDefault="007A4D8D" w:rsidP="00707554">
      <w:pPr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color w:val="424242"/>
          <w:sz w:val="20"/>
          <w:szCs w:val="20"/>
        </w:rPr>
      </w:pPr>
      <w:r w:rsidRPr="00707554">
        <w:rPr>
          <w:rFonts w:ascii="Times New Roman" w:hAnsi="Times New Roman" w:cs="Times New Roman"/>
          <w:color w:val="424242"/>
          <w:sz w:val="20"/>
          <w:szCs w:val="20"/>
        </w:rPr>
        <w:t>If you're curious about the </w:t>
      </w:r>
      <w:r w:rsidRPr="00707554">
        <w:rPr>
          <w:rStyle w:val="Strong"/>
          <w:rFonts w:ascii="Times New Roman" w:hAnsi="Times New Roman" w:cs="Times New Roman"/>
          <w:color w:val="424242"/>
          <w:sz w:val="20"/>
          <w:szCs w:val="20"/>
        </w:rPr>
        <w:t>Copilot App’s design and vision</w:t>
      </w:r>
      <w:r w:rsidRPr="00707554">
        <w:rPr>
          <w:rFonts w:ascii="Times New Roman" w:hAnsi="Times New Roman" w:cs="Times New Roman"/>
          <w:color w:val="424242"/>
          <w:sz w:val="20"/>
          <w:szCs w:val="20"/>
        </w:rPr>
        <w:t>, the </w:t>
      </w:r>
      <w:r w:rsidRPr="00707554">
        <w:rPr>
          <w:rStyle w:val="Strong"/>
          <w:rFonts w:ascii="Times New Roman" w:hAnsi="Times New Roman" w:cs="Times New Roman"/>
          <w:color w:val="424242"/>
          <w:sz w:val="20"/>
          <w:szCs w:val="20"/>
        </w:rPr>
        <w:t>Official Tour</w:t>
      </w:r>
      <w:r w:rsidRPr="00707554">
        <w:rPr>
          <w:rFonts w:ascii="Times New Roman" w:hAnsi="Times New Roman" w:cs="Times New Roman"/>
          <w:color w:val="424242"/>
          <w:sz w:val="20"/>
          <w:szCs w:val="20"/>
        </w:rPr>
        <w:t> is a great watch.</w:t>
      </w:r>
    </w:p>
    <w:bookmarkEnd w:id="4"/>
    <w:p w14:paraId="7A0B3C7F" w14:textId="77777777" w:rsidR="007A4D8D" w:rsidRDefault="007A4D8D"/>
    <w:p w14:paraId="5DEA79BC" w14:textId="7EF610B8" w:rsidR="003B319F" w:rsidRDefault="00C768B0">
      <w:r>
        <w:t xml:space="preserve">Add </w:t>
      </w:r>
      <w:r w:rsidR="003B319F">
        <w:t>Charts</w:t>
      </w:r>
      <w:r>
        <w:t xml:space="preserve"> in the </w:t>
      </w:r>
      <w:proofErr w:type="gramStart"/>
      <w:r>
        <w:t>future.-</w:t>
      </w:r>
      <w:proofErr w:type="gramEnd"/>
      <w:r>
        <w:t xml:space="preserve"> ignore it.</w:t>
      </w:r>
    </w:p>
    <w:sectPr w:rsidR="003B3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21191"/>
    <w:multiLevelType w:val="multilevel"/>
    <w:tmpl w:val="31B44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0215A1"/>
    <w:multiLevelType w:val="hybridMultilevel"/>
    <w:tmpl w:val="1D3246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7DE2926">
      <w:start w:val="1"/>
      <w:numFmt w:val="decimal"/>
      <w:lvlText w:val="%2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0A1D9D"/>
    <w:multiLevelType w:val="multilevel"/>
    <w:tmpl w:val="AFCA89A2"/>
    <w:lvl w:ilvl="0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9000"/>
        </w:tabs>
        <w:ind w:left="90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9720"/>
        </w:tabs>
        <w:ind w:left="972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AA7EA4"/>
    <w:multiLevelType w:val="hybridMultilevel"/>
    <w:tmpl w:val="35EAA654"/>
    <w:lvl w:ilvl="0" w:tplc="7800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60DC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1564BB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5E6948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3A3F0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A6E26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6E4E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9C76C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D2280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C731AD"/>
    <w:multiLevelType w:val="multilevel"/>
    <w:tmpl w:val="F65CA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7A76CD4"/>
    <w:multiLevelType w:val="multilevel"/>
    <w:tmpl w:val="92265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625F53"/>
    <w:multiLevelType w:val="multilevel"/>
    <w:tmpl w:val="79ECD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5D2357"/>
    <w:multiLevelType w:val="hybridMultilevel"/>
    <w:tmpl w:val="6BF055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B3F131B"/>
    <w:multiLevelType w:val="hybridMultilevel"/>
    <w:tmpl w:val="2EA607CE"/>
    <w:lvl w:ilvl="0" w:tplc="E3B4341C">
      <w:start w:val="1"/>
      <w:numFmt w:val="upperLetter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F46E52"/>
    <w:multiLevelType w:val="hybridMultilevel"/>
    <w:tmpl w:val="036EE4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52C44EF"/>
    <w:multiLevelType w:val="multilevel"/>
    <w:tmpl w:val="74486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A8E4F71"/>
    <w:multiLevelType w:val="hybridMultilevel"/>
    <w:tmpl w:val="C40EE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C15E9F"/>
    <w:multiLevelType w:val="hybridMultilevel"/>
    <w:tmpl w:val="358A79DE"/>
    <w:lvl w:ilvl="0" w:tplc="20887BF8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CF0D4E"/>
    <w:multiLevelType w:val="hybridMultilevel"/>
    <w:tmpl w:val="13F63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F130E"/>
    <w:multiLevelType w:val="hybridMultilevel"/>
    <w:tmpl w:val="45CC0E52"/>
    <w:lvl w:ilvl="0" w:tplc="E5EE6792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021DF6"/>
    <w:multiLevelType w:val="multilevel"/>
    <w:tmpl w:val="31B44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4F55DA8"/>
    <w:multiLevelType w:val="multilevel"/>
    <w:tmpl w:val="803631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52761DC"/>
    <w:multiLevelType w:val="multilevel"/>
    <w:tmpl w:val="18F826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5BE7E2A"/>
    <w:multiLevelType w:val="hybridMultilevel"/>
    <w:tmpl w:val="C9044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3F1B6A"/>
    <w:multiLevelType w:val="hybridMultilevel"/>
    <w:tmpl w:val="EAEE5D24"/>
    <w:lvl w:ilvl="0" w:tplc="67DE2926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414651"/>
    <w:multiLevelType w:val="multilevel"/>
    <w:tmpl w:val="31B44C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E2428C2"/>
    <w:multiLevelType w:val="hybridMultilevel"/>
    <w:tmpl w:val="64B26BBA"/>
    <w:lvl w:ilvl="0" w:tplc="C3F407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1362BF"/>
    <w:multiLevelType w:val="multilevel"/>
    <w:tmpl w:val="2F960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7A25687"/>
    <w:multiLevelType w:val="hybridMultilevel"/>
    <w:tmpl w:val="D5E07540"/>
    <w:lvl w:ilvl="0" w:tplc="44504372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4" w15:restartNumberingAfterBreak="0">
    <w:nsid w:val="792C50F1"/>
    <w:multiLevelType w:val="hybridMultilevel"/>
    <w:tmpl w:val="DE7CD824"/>
    <w:lvl w:ilvl="0" w:tplc="8F8682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92365C"/>
    <w:multiLevelType w:val="hybridMultilevel"/>
    <w:tmpl w:val="E85C9A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7DE2926">
      <w:start w:val="1"/>
      <w:numFmt w:val="decimal"/>
      <w:lvlText w:val="%2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24"/>
  </w:num>
  <w:num w:numId="4">
    <w:abstractNumId w:val="21"/>
  </w:num>
  <w:num w:numId="5">
    <w:abstractNumId w:val="8"/>
  </w:num>
  <w:num w:numId="6">
    <w:abstractNumId w:val="23"/>
  </w:num>
  <w:num w:numId="7">
    <w:abstractNumId w:val="6"/>
  </w:num>
  <w:num w:numId="8">
    <w:abstractNumId w:val="10"/>
  </w:num>
  <w:num w:numId="9">
    <w:abstractNumId w:val="2"/>
  </w:num>
  <w:num w:numId="10">
    <w:abstractNumId w:val="22"/>
  </w:num>
  <w:num w:numId="11">
    <w:abstractNumId w:val="4"/>
  </w:num>
  <w:num w:numId="12">
    <w:abstractNumId w:val="16"/>
  </w:num>
  <w:num w:numId="13">
    <w:abstractNumId w:val="20"/>
  </w:num>
  <w:num w:numId="14">
    <w:abstractNumId w:val="11"/>
  </w:num>
  <w:num w:numId="15">
    <w:abstractNumId w:val="9"/>
  </w:num>
  <w:num w:numId="16">
    <w:abstractNumId w:val="13"/>
  </w:num>
  <w:num w:numId="17">
    <w:abstractNumId w:val="18"/>
  </w:num>
  <w:num w:numId="18">
    <w:abstractNumId w:val="17"/>
  </w:num>
  <w:num w:numId="19">
    <w:abstractNumId w:val="0"/>
  </w:num>
  <w:num w:numId="20">
    <w:abstractNumId w:val="15"/>
  </w:num>
  <w:num w:numId="21">
    <w:abstractNumId w:val="14"/>
  </w:num>
  <w:num w:numId="22">
    <w:abstractNumId w:val="7"/>
  </w:num>
  <w:num w:numId="23">
    <w:abstractNumId w:val="1"/>
  </w:num>
  <w:num w:numId="24">
    <w:abstractNumId w:val="25"/>
  </w:num>
  <w:num w:numId="25">
    <w:abstractNumId w:val="5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wMzA1sjQ0MbE0MTVR0lEKTi0uzszPAykwMqwFAFdN27MtAAAA"/>
  </w:docVars>
  <w:rsids>
    <w:rsidRoot w:val="009D03F4"/>
    <w:rsid w:val="0000619C"/>
    <w:rsid w:val="00084197"/>
    <w:rsid w:val="000A4FD9"/>
    <w:rsid w:val="000B30B9"/>
    <w:rsid w:val="000B468E"/>
    <w:rsid w:val="000F7FBA"/>
    <w:rsid w:val="00103FE0"/>
    <w:rsid w:val="00161A4B"/>
    <w:rsid w:val="00180B96"/>
    <w:rsid w:val="0019113E"/>
    <w:rsid w:val="001A337E"/>
    <w:rsid w:val="001C7A34"/>
    <w:rsid w:val="00250B35"/>
    <w:rsid w:val="0027104F"/>
    <w:rsid w:val="00276B95"/>
    <w:rsid w:val="002D2980"/>
    <w:rsid w:val="00324363"/>
    <w:rsid w:val="00335EED"/>
    <w:rsid w:val="0035596D"/>
    <w:rsid w:val="0039294A"/>
    <w:rsid w:val="0039776C"/>
    <w:rsid w:val="003B319F"/>
    <w:rsid w:val="003B3861"/>
    <w:rsid w:val="003B7B43"/>
    <w:rsid w:val="003C132A"/>
    <w:rsid w:val="003D5CD8"/>
    <w:rsid w:val="00416D37"/>
    <w:rsid w:val="00421968"/>
    <w:rsid w:val="00426254"/>
    <w:rsid w:val="00456030"/>
    <w:rsid w:val="0046602D"/>
    <w:rsid w:val="004D7355"/>
    <w:rsid w:val="0050131A"/>
    <w:rsid w:val="00506F23"/>
    <w:rsid w:val="00541D8F"/>
    <w:rsid w:val="005A034C"/>
    <w:rsid w:val="00676BA4"/>
    <w:rsid w:val="00694B26"/>
    <w:rsid w:val="00707554"/>
    <w:rsid w:val="00713773"/>
    <w:rsid w:val="007249E9"/>
    <w:rsid w:val="00733D54"/>
    <w:rsid w:val="0077086D"/>
    <w:rsid w:val="00776BED"/>
    <w:rsid w:val="007846B8"/>
    <w:rsid w:val="007A4D8D"/>
    <w:rsid w:val="007B35F6"/>
    <w:rsid w:val="007C1237"/>
    <w:rsid w:val="007F37BA"/>
    <w:rsid w:val="008145D5"/>
    <w:rsid w:val="00816A0B"/>
    <w:rsid w:val="00820C6E"/>
    <w:rsid w:val="00821929"/>
    <w:rsid w:val="008670A4"/>
    <w:rsid w:val="00896766"/>
    <w:rsid w:val="008A05DC"/>
    <w:rsid w:val="008E624E"/>
    <w:rsid w:val="00940912"/>
    <w:rsid w:val="0095461E"/>
    <w:rsid w:val="00977882"/>
    <w:rsid w:val="00980309"/>
    <w:rsid w:val="009C43D2"/>
    <w:rsid w:val="009D03F4"/>
    <w:rsid w:val="00A01C43"/>
    <w:rsid w:val="00A21CA9"/>
    <w:rsid w:val="00A21F48"/>
    <w:rsid w:val="00A505FD"/>
    <w:rsid w:val="00A607E8"/>
    <w:rsid w:val="00AA0E1F"/>
    <w:rsid w:val="00AC77CE"/>
    <w:rsid w:val="00AD01E0"/>
    <w:rsid w:val="00AF6E3B"/>
    <w:rsid w:val="00B053B2"/>
    <w:rsid w:val="00B37DB9"/>
    <w:rsid w:val="00B449DB"/>
    <w:rsid w:val="00B816F0"/>
    <w:rsid w:val="00B81F23"/>
    <w:rsid w:val="00BA0AC3"/>
    <w:rsid w:val="00BA0B95"/>
    <w:rsid w:val="00BD6353"/>
    <w:rsid w:val="00BE17FE"/>
    <w:rsid w:val="00BE775E"/>
    <w:rsid w:val="00BF6BFD"/>
    <w:rsid w:val="00C00484"/>
    <w:rsid w:val="00C05143"/>
    <w:rsid w:val="00C16C31"/>
    <w:rsid w:val="00C47E5C"/>
    <w:rsid w:val="00C61773"/>
    <w:rsid w:val="00C768B0"/>
    <w:rsid w:val="00CE144D"/>
    <w:rsid w:val="00CE184E"/>
    <w:rsid w:val="00CE69F4"/>
    <w:rsid w:val="00D22337"/>
    <w:rsid w:val="00D81E9F"/>
    <w:rsid w:val="00D86BBA"/>
    <w:rsid w:val="00DA5319"/>
    <w:rsid w:val="00DD5EB2"/>
    <w:rsid w:val="00DF61C2"/>
    <w:rsid w:val="00E04D11"/>
    <w:rsid w:val="00E57490"/>
    <w:rsid w:val="00E768B9"/>
    <w:rsid w:val="00EF06DA"/>
    <w:rsid w:val="00EF140F"/>
    <w:rsid w:val="00F32317"/>
    <w:rsid w:val="00F500CA"/>
    <w:rsid w:val="00F52C7C"/>
    <w:rsid w:val="00F656F1"/>
    <w:rsid w:val="00F80212"/>
    <w:rsid w:val="00FD2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BFCE4"/>
  <w15:chartTrackingRefBased/>
  <w15:docId w15:val="{D5FD0709-A55B-49B2-B00E-50A1747E1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2EEE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rsid w:val="00AA0E1F"/>
    <w:pPr>
      <w:widowControl w:val="0"/>
      <w:spacing w:after="0" w:line="240" w:lineRule="auto"/>
      <w:contextualSpacing/>
      <w:outlineLvl w:val="0"/>
    </w:pPr>
    <w:rPr>
      <w:rFonts w:ascii="Times New Roman" w:eastAsia="Times New Roman" w:hAnsi="Times New Roman" w:cs="Times New Roman"/>
      <w:color w:val="000000"/>
      <w:sz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0E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E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4D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4D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4D8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A0E1F"/>
    <w:rPr>
      <w:rFonts w:ascii="Times New Roman" w:eastAsia="Times New Roman" w:hAnsi="Times New Roman" w:cs="Times New Roman"/>
      <w:color w:val="000000"/>
      <w:sz w:val="20"/>
    </w:rPr>
  </w:style>
  <w:style w:type="character" w:styleId="Hyperlink">
    <w:name w:val="Hyperlink"/>
    <w:basedOn w:val="DefaultParagraphFont"/>
    <w:uiPriority w:val="99"/>
    <w:unhideWhenUsed/>
    <w:rsid w:val="00AA0E1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A0E1F"/>
    <w:pPr>
      <w:ind w:left="720"/>
      <w:contextualSpacing/>
    </w:pPr>
    <w:rPr>
      <w:rFonts w:eastAsiaTheme="minorHAnsi"/>
    </w:rPr>
  </w:style>
  <w:style w:type="character" w:customStyle="1" w:styleId="style-scope">
    <w:name w:val="style-scope"/>
    <w:basedOn w:val="DefaultParagraphFont"/>
    <w:rsid w:val="00AA0E1F"/>
  </w:style>
  <w:style w:type="character" w:customStyle="1" w:styleId="yt-core-attributed-string--link-inherit-color">
    <w:name w:val="yt-core-attributed-string--link-inherit-color"/>
    <w:basedOn w:val="DefaultParagraphFont"/>
    <w:rsid w:val="00AA0E1F"/>
  </w:style>
  <w:style w:type="character" w:customStyle="1" w:styleId="Heading2Char">
    <w:name w:val="Heading 2 Char"/>
    <w:basedOn w:val="DefaultParagraphFont"/>
    <w:link w:val="Heading2"/>
    <w:uiPriority w:val="9"/>
    <w:semiHidden/>
    <w:rsid w:val="00AA0E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A0E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1">
    <w:name w:val="Normal1"/>
    <w:rsid w:val="00AA0E1F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styleId="NormalWeb">
    <w:name w:val="Normal (Web)"/>
    <w:basedOn w:val="Normal"/>
    <w:uiPriority w:val="99"/>
    <w:unhideWhenUsed/>
    <w:rsid w:val="00AA0E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line-metadata-item">
    <w:name w:val="inline-metadata-item"/>
    <w:basedOn w:val="DefaultParagraphFont"/>
    <w:rsid w:val="00AA0E1F"/>
  </w:style>
  <w:style w:type="character" w:customStyle="1" w:styleId="bold">
    <w:name w:val="bold"/>
    <w:basedOn w:val="DefaultParagraphFont"/>
    <w:rsid w:val="00AA0E1F"/>
  </w:style>
  <w:style w:type="character" w:customStyle="1" w:styleId="normaltextrun">
    <w:name w:val="normaltextrun"/>
    <w:basedOn w:val="DefaultParagraphFont"/>
    <w:rsid w:val="00AA0E1F"/>
  </w:style>
  <w:style w:type="character" w:styleId="FollowedHyperlink">
    <w:name w:val="FollowedHyperlink"/>
    <w:basedOn w:val="DefaultParagraphFont"/>
    <w:uiPriority w:val="99"/>
    <w:semiHidden/>
    <w:unhideWhenUsed/>
    <w:rsid w:val="00BE17F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177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F61C2"/>
    <w:rPr>
      <w:b/>
      <w:bCs/>
    </w:rPr>
  </w:style>
  <w:style w:type="table" w:styleId="TableGrid">
    <w:name w:val="Table Grid"/>
    <w:basedOn w:val="TableNormal"/>
    <w:uiPriority w:val="39"/>
    <w:rsid w:val="007A4D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7A4D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4D8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4D8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fai-referencecitation">
    <w:name w:val="fai-reference__citation"/>
    <w:basedOn w:val="DefaultParagraphFont"/>
    <w:rsid w:val="007A4D8D"/>
  </w:style>
  <w:style w:type="character" w:customStyle="1" w:styleId="fai-referencecontent">
    <w:name w:val="fai-reference__content"/>
    <w:basedOn w:val="DefaultParagraphFont"/>
    <w:rsid w:val="007A4D8D"/>
  </w:style>
  <w:style w:type="character" w:customStyle="1" w:styleId="fui-text">
    <w:name w:val="fui-text"/>
    <w:basedOn w:val="DefaultParagraphFont"/>
    <w:rsid w:val="007A4D8D"/>
  </w:style>
  <w:style w:type="character" w:customStyle="1" w:styleId="fai-aigenerateddisclaimer">
    <w:name w:val="fai-aigenerateddisclaimer"/>
    <w:basedOn w:val="DefaultParagraphFont"/>
    <w:rsid w:val="007A4D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77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35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31839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0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723813">
                  <w:marLeft w:val="3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426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885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170744">
                              <w:marLeft w:val="0"/>
                              <w:marRight w:val="0"/>
                              <w:marTop w:val="120"/>
                              <w:marBottom w:val="4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640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737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3532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5836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9973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8624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421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57238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96122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451224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79161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25401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1832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939603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0169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752775">
                                              <w:marLeft w:val="0"/>
                                              <w:marRight w:val="90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482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3484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1492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5262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83218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3514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29974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9928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8401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8309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0883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single" w:sz="6" w:space="0" w:color="auto"/>
                                                        <w:bottom w:val="single" w:sz="6" w:space="0" w:color="auto"/>
                                                        <w:right w:val="single" w:sz="6" w:space="0" w:color="auto"/>
                                                      </w:divBdr>
                                                      <w:divsChild>
                                                        <w:div w:id="228929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84680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08494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83473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5759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07456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45173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77689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17044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56673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14935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9665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04724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4939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8305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3506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32706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80237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72828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1408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15449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09053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74941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447945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51079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96402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61407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115108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10926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31575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592746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918381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56853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48218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13202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88022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71890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86118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67978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88915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76894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51745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39893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159490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04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208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6" w:color="auto"/>
                            <w:left w:val="single" w:sz="2" w:space="12" w:color="auto"/>
                            <w:bottom w:val="single" w:sz="2" w:space="6" w:color="auto"/>
                            <w:right w:val="single" w:sz="2" w:space="12" w:color="auto"/>
                          </w:divBdr>
                          <w:divsChild>
                            <w:div w:id="679091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735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15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11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3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49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06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187995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7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720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78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6" w:color="auto"/>
                            <w:left w:val="single" w:sz="2" w:space="12" w:color="auto"/>
                            <w:bottom w:val="single" w:sz="2" w:space="6" w:color="auto"/>
                            <w:right w:val="single" w:sz="2" w:space="12" w:color="auto"/>
                          </w:divBdr>
                          <w:divsChild>
                            <w:div w:id="2003003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01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15318">
                  <w:marLeft w:val="3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44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986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988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79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8783209">
                              <w:marLeft w:val="0"/>
                              <w:marRight w:val="0"/>
                              <w:marTop w:val="120"/>
                              <w:marBottom w:val="4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204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610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5993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467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267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22291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84473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5253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828031">
                                                                  <w:marLeft w:val="-300"/>
                                                                  <w:marRight w:val="-30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hashtag/machinelearning" TargetMode="External"/><Relationship Id="rId18" Type="http://schemas.openxmlformats.org/officeDocument/2006/relationships/hyperlink" Target="https://www.youtube.com/watch?v=Yq0QkCxoTHM&amp;t=315s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W-FBOUh-S0o" TargetMode="External"/><Relationship Id="rId7" Type="http://schemas.openxmlformats.org/officeDocument/2006/relationships/hyperlink" Target="https://jgspectrum.com/classes/classes/471_Internship/Guidelines/" TargetMode="External"/><Relationship Id="rId12" Type="http://schemas.openxmlformats.org/officeDocument/2006/relationships/hyperlink" Target="https://www.youtube.com/hashtag/machinelearning" TargetMode="External"/><Relationship Id="rId17" Type="http://schemas.openxmlformats.org/officeDocument/2006/relationships/hyperlink" Target="https://www.youtube.com/watch?v=Yq0QkCxoTHM&amp;t=208s" TargetMode="External"/><Relationship Id="rId25" Type="http://schemas.openxmlformats.org/officeDocument/2006/relationships/hyperlink" Target="https://www.youtube.com/watch?v=W-FBOUh-S0o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Yq0QkCxoTHM&amp;t=87s" TargetMode="External"/><Relationship Id="rId20" Type="http://schemas.openxmlformats.org/officeDocument/2006/relationships/hyperlink" Target="https://www.youtube.com/watch?v=4UkKFnuAHSY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w3schools.com/html/default.asp" TargetMode="External"/><Relationship Id="rId11" Type="http://schemas.openxmlformats.org/officeDocument/2006/relationships/hyperlink" Target="https://www.youtube.com/hashtag/bard" TargetMode="External"/><Relationship Id="rId24" Type="http://schemas.openxmlformats.org/officeDocument/2006/relationships/hyperlink" Target="https://www.youtube.com/watch?v=WkGL8kaMMMU" TargetMode="External"/><Relationship Id="rId5" Type="http://schemas.openxmlformats.org/officeDocument/2006/relationships/hyperlink" Target="http://classes.jgspectrum.com/" TargetMode="External"/><Relationship Id="rId15" Type="http://schemas.openxmlformats.org/officeDocument/2006/relationships/hyperlink" Target="https://www.youtube.com/watch?v=Yq0QkCxoTHM&amp;t=38s" TargetMode="External"/><Relationship Id="rId23" Type="http://schemas.openxmlformats.org/officeDocument/2006/relationships/hyperlink" Target="https://www.youtube.com/watch?v=4UkKFnuAHSY" TargetMode="External"/><Relationship Id="rId10" Type="http://schemas.openxmlformats.org/officeDocument/2006/relationships/hyperlink" Target="https://www.youtube.com/hashtag/chatgpt" TargetMode="External"/><Relationship Id="rId19" Type="http://schemas.openxmlformats.org/officeDocument/2006/relationships/hyperlink" Target="https://www.youtube.com/watch?v=Yq0QkCxoTHM&amp;t=425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Yq0QkCxoTHM" TargetMode="External"/><Relationship Id="rId14" Type="http://schemas.openxmlformats.org/officeDocument/2006/relationships/hyperlink" Target="https://www.youtube.com/watch?v=Yq0QkCxoTHM&amp;t=0s" TargetMode="External"/><Relationship Id="rId22" Type="http://schemas.openxmlformats.org/officeDocument/2006/relationships/hyperlink" Target="https://www.youtube.com/watch?v=W-FBOUh-S0o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</TotalTime>
  <Pages>7</Pages>
  <Words>1563</Words>
  <Characters>8912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****Google’s AI Course for Beginners (in 10 minutes)!, 10 min. </vt:lpstr>
      <vt:lpstr>        🏆 Top Pick: Ultimate Guide to Microsoft 365 Copilot (2025)</vt:lpstr>
      <vt:lpstr>        🧭 Official Microsoft Tour of the Copilot App</vt:lpstr>
      <vt:lpstr>        </vt:lpstr>
      <vt:lpstr>        🔍 Recommendation:</vt:lpstr>
    </vt:vector>
  </TitlesOfParts>
  <Company/>
  <LinksUpToDate>false</LinksUpToDate>
  <CharactersWithSpaces>10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58</cp:revision>
  <dcterms:created xsi:type="dcterms:W3CDTF">2025-08-31T00:42:00Z</dcterms:created>
  <dcterms:modified xsi:type="dcterms:W3CDTF">2025-11-13T22:34:00Z</dcterms:modified>
</cp:coreProperties>
</file>